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873" w:type="dxa"/>
        <w:tblInd w:w="1080" w:type="dxa"/>
        <w:tblLayout w:type="fixed"/>
        <w:tblLook w:val="0600" w:firstRow="0" w:lastRow="0" w:firstColumn="0" w:lastColumn="0" w:noHBand="1" w:noVBand="1"/>
      </w:tblPr>
      <w:tblGrid>
        <w:gridCol w:w="5490"/>
        <w:gridCol w:w="4383"/>
      </w:tblGrid>
      <w:tr w:rsidR="00E3286D" w:rsidRPr="00A66AA4" w14:paraId="0C3DA14B" w14:textId="77777777" w:rsidTr="00030D11">
        <w:trPr>
          <w:trHeight w:val="1728"/>
        </w:trPr>
        <w:sdt>
          <w:sdtPr>
            <w:id w:val="-1112360283"/>
            <w:placeholder>
              <w:docPart w:val="6EF45238BFEE4BFEA4BB5DBE9368E5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490" w:type="dxa"/>
                <w:vAlign w:val="center"/>
              </w:tcPr>
              <w:p w14:paraId="74CF955B" w14:textId="7DB1581A" w:rsidR="00E3286D" w:rsidRPr="00A66AA4" w:rsidRDefault="00443502" w:rsidP="00443502">
                <w:pPr>
                  <w:pStyle w:val="Title"/>
                </w:pPr>
                <w:r w:rsidRPr="00A66AA4">
                  <w:rPr>
                    <w:lang w:bidi="en-GB"/>
                  </w:rPr>
                  <w:t>Patient ledger</w:t>
                </w:r>
              </w:p>
            </w:tc>
          </w:sdtContent>
        </w:sdt>
        <w:tc>
          <w:tcPr>
            <w:tcW w:w="4383" w:type="dxa"/>
            <w:vAlign w:val="center"/>
          </w:tcPr>
          <w:p w14:paraId="5AA1CCE0" w14:textId="23733054" w:rsidR="00E3286D" w:rsidRPr="00A66AA4" w:rsidRDefault="00443502" w:rsidP="00E3286D">
            <w:pPr>
              <w:spacing w:after="0"/>
              <w:jc w:val="right"/>
            </w:pPr>
            <w:r w:rsidRPr="00A66AA4">
              <w:rPr>
                <w:lang w:bidi="en-GB"/>
              </w:rPr>
              <mc:AlternateContent>
                <mc:Choice Requires="wpg">
                  <w:drawing>
                    <wp:inline distT="0" distB="0" distL="0" distR="0" wp14:anchorId="1511D977" wp14:editId="117DF74A">
                      <wp:extent cx="2692400" cy="865717"/>
                      <wp:effectExtent l="0" t="0" r="0" b="0"/>
                      <wp:docPr id="6" name="Group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Text Box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885FCDC" w14:textId="77777777" w:rsidR="00443502" w:rsidRDefault="00443502" w:rsidP="00443502">
                                    <w:pPr>
                                      <w:spacing w:after="0" w:line="240" w:lineRule="auto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Text Box 27"/>
                              <wps:cNvSpPr txBox="1"/>
                              <wps:spPr>
                                <a:xfrm>
                                  <a:off x="2032000" y="186267"/>
                                  <a:ext cx="6604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91C479D" w14:textId="77777777" w:rsidR="00443502" w:rsidRDefault="00443502" w:rsidP="00443502">
                                    <w:pPr>
                                      <w:spacing w:after="0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TextBox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lang w:val="en-GB"/>
                                      </w:rPr>
                                      <w:id w:val="1066540507"/>
                                      <w:placeholder>
                                        <w:docPart w:val="20AB5B24E9584792B49944FD3CC6BB9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EDF3B11" w14:textId="1213C932" w:rsidR="00443502" w:rsidRPr="00A66AA4" w:rsidRDefault="00443502" w:rsidP="00443502">
                                        <w:pPr>
                                          <w:pStyle w:val="NoSpacing"/>
                                          <w:rPr>
                                            <w:lang w:val="en-GB"/>
                                          </w:rPr>
                                        </w:pPr>
                                        <w:r w:rsidRPr="00A66AA4">
                                          <w:rPr>
                                            <w:lang w:val="en-GB" w:bidi="en-GB"/>
                                          </w:rPr>
                                          <w:t>Patient’s nam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TextBox 25"/>
                              <wps:cNvSpPr txBox="1"/>
                              <wps:spPr>
                                <a:xfrm>
                                  <a:off x="2023534" y="0"/>
                                  <a:ext cx="431800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4F201ED" w14:textId="40549E0D" w:rsidR="00443502" w:rsidRPr="00A66AA4" w:rsidRDefault="005C69BD" w:rsidP="00443502">
                                    <w:pPr>
                                      <w:pStyle w:val="NoSpacing"/>
                                      <w:rPr>
                                        <w:lang w:val="en-GB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lang w:val="en-GB"/>
                                        </w:rPr>
                                        <w:id w:val="-1500195109"/>
                                        <w:placeholder>
                                          <w:docPart w:val="EAF231A3E79B472E8D1A5EF1A12A1422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roofErr w:type="spellStart"/>
                                        <w:r w:rsidR="00443502" w:rsidRPr="00A66AA4">
                                          <w:rPr>
                                            <w:lang w:val="en-GB" w:bidi="en-GB"/>
                                          </w:rPr>
                                          <w:t>Page</w:t>
                                        </w:r>
                                      </w:sdtContent>
                                    </w:sdt>
                                    <w:r w:rsidR="00443502" w:rsidRPr="00A66AA4">
                                      <w:rPr>
                                        <w:lang w:val="en-GB" w:bidi="en-GB"/>
                                      </w:rPr>
                                      <w:t>no</w:t>
                                    </w:r>
                                    <w:proofErr w:type="spellEnd"/>
                                    <w:r w:rsidR="00443502" w:rsidRPr="00A66AA4">
                                      <w:rPr>
                                        <w:lang w:val="en-GB" w:bidi="en-GB"/>
                                      </w:rPr>
                                      <w:t>.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11D977" id="Group 6" o:spid="_x0000_s1026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bdocwMAACcMAAAOAAAAZHJzL2Uyb0RvYy54bWzsVl1P2zAUfZ+0/2D5feQ7bSNSxNhAkxAg&#10;wcSz6zhtpMT2bJeE/fpdO0kLpdoGTPuQ9tLa1869vueee+zDo66p0R1TuhI8x8GBjxHjVBQVX+b4&#10;883puylG2hBekFpwluN7pvHR/O2bw1ZmLBQrURdMIXDCddbKHK+MkZnnabpiDdEHQjIOi6VQDTEw&#10;VUuvUKQF703thb6feq1QhVSCMq3B+qFfxHPnvywZNZdlqZlBdY7hbMb9Kve7sL/e/JBkS0XkqqLD&#10;McgLTtGQikPQjasPxBC0VtUTV01FldCiNAdUNJ4oy4oylwNkE/g72ZwpsZYul2XWLuUGJoB2B6cX&#10;u6UXd1cKVUWOU4w4aaBELipKLTStXGaw40zJa3mlBsOyn9lsu1I19h/yQJ0D9X4DKusMomAM01kY&#10;+4A9hbVpmkyCSY86XUFpnnxGVx+//6E3hvXs6TaHaSUQSG8x0q/D6HpFJHPQa4vAgFEIafQg3dj0&#10;3osOgcnh4rZZlJDpwA69MNo1GPeANY3TCUaASRIHUxg6Jm5Bm8wmI2hRGE0TF2aTO8mk0uaMiQbZ&#10;QY4VMN0RkNydawO+YOu4xQbXoq6K06qu3cR2FzupFboj0BeEUsaNOy989WhnzVEL1IggvP2QC+ui&#10;915zCGJR7/OzI9MtugGMhSjuAQsl+o7Tkp5WcNBzos0VUdBigCTIhrmEn7IWEEQMI4xWQn3dZ7f7&#10;oaqwilELLZtj/WVNFMOo/sSh3rMgjm2PuwkM1EPrYrTydXMiIOsAhElSN7R7TT0OSyWaW1CVYxsN&#10;lginEDPH1KhxcmJ6CQFdouz42G2DfpbEnPNrSa1zC5ctwE13S5QcqmSgvhdi5BbJdorV7+2BPl4b&#10;UVaukhbaHs8BceC57c3fQXig6C7hHVVtdOiL5xA+9CNQbAAUOA+MD3c5n6b+Rif+Kco7+dy0+x9n&#10;fpxMrE7tYf+w8r8Din237diWA7VHyYcHzLYDnOLHo7I/swF66odpHKSOLSQb5T6Ip36UJv0dGSZJ&#10;GIQ2xsvlfivUNpvHCu3o6vzbtYGu+/QUzrujpWDZ6OgDxRwVcjFcEn+Jds2eVC55YeVCP4ySKHbS&#10;NbwZx9LFUTAdL+ogmsbRKy/qH1YuGnP4lZWzd9tP3jvu2QWvUUfP4eVsn7sP5+6e2r7v598AAAD/&#10;/wMAUEsDBBQABgAIAAAAIQAS2Ghq2wAAAAUBAAAPAAAAZHJzL2Rvd25yZXYueG1sTI9BS8NAEIXv&#10;gv9hGcGb3aSpRWI2pRT1VARbQbxNk2kSmp0N2W2S/ntHL/Uy8HiPN9/LVpNt1UC9bxwbiGcRKOLC&#10;lQ1XBj73rw9PoHxALrF1TAYu5GGV395kmJZu5A8adqFSUsI+RQN1CF2qtS9qsuhnriMW7+h6i0Fk&#10;X+myx1HKbavnUbTUFhuWDzV2tKmpOO3O1sDbiOM6iV+G7em4uXzvH9+/tjEZc383rZ9BBZrCNQy/&#10;+IIOuTAd3JlLr1oDMiT8XfEW84XIg4SSZQI6z/R/+vwHAAD//wMAUEsBAi0AFAAGAAgAAAAhALaD&#10;OJL+AAAA4QEAABMAAAAAAAAAAAAAAAAAAAAAAFtDb250ZW50X1R5cGVzXS54bWxQSwECLQAUAAYA&#10;CAAAACEAOP0h/9YAAACUAQAACwAAAAAAAAAAAAAAAAAvAQAAX3JlbHMvLnJlbHNQSwECLQAUAAYA&#10;CAAAACEAw223aHMDAAAnDAAADgAAAAAAAAAAAAAAAAAuAgAAZHJzL2Uyb0RvYy54bWxQSwECLQAU&#10;AAYACAAAACEAEthoatsAAAAFAQAADwAAAAAAAAAAAAAAAADNBQAAZHJzL2Rvd25yZXYueG1sUEsF&#10;BgAAAAAEAAQA8wAAANUG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5885FCDC" w14:textId="77777777" w:rsidR="00443502" w:rsidRDefault="00443502" w:rsidP="00443502">
                              <w:pPr>
                                <w:spacing w:after="0" w:line="240" w:lineRule="auto"/>
                              </w:pPr>
                            </w:p>
                          </w:txbxContent>
                        </v:textbox>
                      </v:shape>
                      <v:shape id="Text Box 27" o:spid="_x0000_s1028" type="#_x0000_t202" style="position:absolute;left:20320;top:1862;width:6604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391C479D" w14:textId="77777777" w:rsidR="00443502" w:rsidRDefault="00443502" w:rsidP="00443502">
                              <w:pPr>
                                <w:spacing w:after="0"/>
                              </w:pPr>
                            </w:p>
                          </w:txbxContent>
                        </v:textbox>
                      </v:shape>
                      <v:shape id="TextBox 24" o:spid="_x0000_s1029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sdt>
                              <w:sdtPr>
                                <w:rPr>
                                  <w:lang w:val="en-GB"/>
                                </w:rPr>
                                <w:id w:val="1066540507"/>
                                <w:placeholder>
                                  <w:docPart w:val="20AB5B24E9584792B49944FD3CC6BB9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EDF3B11" w14:textId="1213C932" w:rsidR="00443502" w:rsidRPr="00A66AA4" w:rsidRDefault="00443502" w:rsidP="00443502">
                                  <w:pPr>
                                    <w:pStyle w:val="NoSpacing"/>
                                    <w:rPr>
                                      <w:lang w:val="en-GB"/>
                                    </w:rPr>
                                  </w:pPr>
                                  <w:r w:rsidRPr="00A66AA4">
                                    <w:rPr>
                                      <w:lang w:val="en-GB" w:bidi="en-GB"/>
                                    </w:rPr>
                                    <w:t>Patient’s nam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25" o:spid="_x0000_s1030" type="#_x0000_t202" style="position:absolute;left:20235;width:43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34F201ED" w14:textId="40549E0D" w:rsidR="00443502" w:rsidRPr="00A66AA4" w:rsidRDefault="005C69BD" w:rsidP="00443502">
                              <w:pPr>
                                <w:pStyle w:val="NoSpacing"/>
                                <w:rPr>
                                  <w:lang w:val="en-GB"/>
                                </w:rPr>
                              </w:pPr>
                              <w:sdt>
                                <w:sdtPr>
                                  <w:rPr>
                                    <w:lang w:val="en-GB"/>
                                  </w:rPr>
                                  <w:id w:val="-1500195109"/>
                                  <w:placeholder>
                                    <w:docPart w:val="EAF231A3E79B472E8D1A5EF1A12A142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roofErr w:type="spellStart"/>
                                  <w:r w:rsidR="00443502" w:rsidRPr="00A66AA4">
                                    <w:rPr>
                                      <w:lang w:val="en-GB" w:bidi="en-GB"/>
                                    </w:rPr>
                                    <w:t>Page</w:t>
                                  </w:r>
                                </w:sdtContent>
                              </w:sdt>
                              <w:r w:rsidR="00443502" w:rsidRPr="00A66AA4">
                                <w:rPr>
                                  <w:lang w:val="en-GB" w:bidi="en-GB"/>
                                </w:rPr>
                                <w:t>no</w:t>
                              </w:r>
                              <w:proofErr w:type="spellEnd"/>
                              <w:r w:rsidR="00443502" w:rsidRPr="00A66AA4">
                                <w:rPr>
                                  <w:lang w:val="en-GB" w:bidi="en-GB"/>
                                </w:rPr>
                                <w:t>.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77BD7FDC" w14:textId="77777777" w:rsidR="00443502" w:rsidRPr="00A66AA4" w:rsidRDefault="00443502" w:rsidP="00443502">
      <w:pPr>
        <w:spacing w:after="0"/>
        <w:rPr>
          <w:sz w:val="2"/>
          <w:szCs w:val="2"/>
        </w:rPr>
      </w:pPr>
    </w:p>
    <w:tbl>
      <w:tblPr>
        <w:tblW w:w="5501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218"/>
        <w:gridCol w:w="1475"/>
        <w:gridCol w:w="4879"/>
        <w:gridCol w:w="1247"/>
        <w:gridCol w:w="1238"/>
        <w:gridCol w:w="1436"/>
      </w:tblGrid>
      <w:tr w:rsidR="00010736" w:rsidRPr="00A66AA4" w14:paraId="232F8C53" w14:textId="315D0569" w:rsidTr="00030D11">
        <w:trPr>
          <w:trHeight w:val="271"/>
          <w:jc w:val="center"/>
        </w:trPr>
        <w:sdt>
          <w:sdtPr>
            <w:rPr>
              <w:rFonts w:ascii="Franklin Gothic Book" w:eastAsia="Times New Roman" w:hAnsi="Franklin Gothic Book" w:cs="Arial"/>
              <w:b/>
            </w:rPr>
            <w:id w:val="1755396336"/>
            <w:placeholder>
              <w:docPart w:val="D4CAF17D373047FB825ACC1AC9B92F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17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1F497D" w:themeFill="text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4C953569" w14:textId="390A6147" w:rsidR="00010736" w:rsidRPr="00A66AA4" w:rsidRDefault="00010736" w:rsidP="00443502">
                <w:pPr>
                  <w:spacing w:after="0" w:line="240" w:lineRule="auto"/>
                  <w:jc w:val="center"/>
                  <w:rPr>
                    <w:rFonts w:ascii="Franklin Gothic Book" w:eastAsia="Times New Roman" w:hAnsi="Franklin Gothic Book" w:cs="Arial"/>
                    <w:b/>
                  </w:rPr>
                </w:pPr>
                <w:r w:rsidRPr="00A66AA4">
                  <w:rPr>
                    <w:rStyle w:val="Heading1Char"/>
                    <w:lang w:bidi="en-GB"/>
                  </w:rPr>
                  <w:t>Date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</w:rPr>
            <w:id w:val="-505365144"/>
            <w:placeholder>
              <w:docPart w:val="58DB3D4A0D1640E4889FC8D33833965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75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vAlign w:val="center"/>
              </w:tcPr>
              <w:p w14:paraId="3206B776" w14:textId="548E19E9" w:rsidR="00010736" w:rsidRPr="00A66AA4" w:rsidRDefault="00010736" w:rsidP="00010736">
                <w:pPr>
                  <w:pStyle w:val="Heading1"/>
                  <w:jc w:val="center"/>
                  <w:rPr>
                    <w:rFonts w:ascii="Franklin Gothic Book" w:eastAsia="Times New Roman" w:hAnsi="Franklin Gothic Book" w:cs="Arial"/>
                  </w:rPr>
                </w:pPr>
                <w:r w:rsidRPr="00A66AA4">
                  <w:rPr>
                    <w:lang w:bidi="en-GB"/>
                  </w:rPr>
                  <w:t>Type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</w:rPr>
            <w:id w:val="-2064088884"/>
            <w:placeholder>
              <w:docPart w:val="98BA4330183942429148A817E33D8E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4879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132ECF0B" w14:textId="076B47B4" w:rsidR="00010736" w:rsidRPr="00A66AA4" w:rsidRDefault="00010736" w:rsidP="00443502">
                <w:pPr>
                  <w:pStyle w:val="Heading1"/>
                  <w:jc w:val="center"/>
                  <w:rPr>
                    <w:rFonts w:ascii="Franklin Gothic Book" w:eastAsia="Times New Roman" w:hAnsi="Franklin Gothic Book" w:cs="Arial"/>
                  </w:rPr>
                </w:pPr>
                <w:r w:rsidRPr="00A66AA4">
                  <w:rPr>
                    <w:lang w:bidi="en-GB"/>
                  </w:rPr>
                  <w:t>Description</w:t>
                </w:r>
              </w:p>
            </w:tc>
          </w:sdtContent>
        </w:sdt>
        <w:sdt>
          <w:sdtPr>
            <w:id w:val="-938134399"/>
            <w:placeholder>
              <w:docPart w:val="A903B17FB59F464D9CDA815216981A3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47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05C9A0EE" w14:textId="3ECFCE6C" w:rsidR="00010736" w:rsidRPr="00A66AA4" w:rsidRDefault="00010736" w:rsidP="00010736">
                <w:pPr>
                  <w:pStyle w:val="Heading1"/>
                  <w:jc w:val="center"/>
                </w:pPr>
                <w:r w:rsidRPr="00A66AA4">
                  <w:rPr>
                    <w:lang w:bidi="en-GB"/>
                  </w:rPr>
                  <w:t>Charges</w:t>
                </w:r>
              </w:p>
            </w:tc>
          </w:sdtContent>
        </w:sdt>
        <w:sdt>
          <w:sdtPr>
            <w:id w:val="-635951460"/>
            <w:placeholder>
              <w:docPart w:val="E9BBE08458B44530B9791BC337C95C9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38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6A63F99E" w14:textId="1E891B6A" w:rsidR="00010736" w:rsidRPr="00A66AA4" w:rsidRDefault="00010736" w:rsidP="00010736">
                <w:pPr>
                  <w:pStyle w:val="Heading1"/>
                  <w:jc w:val="center"/>
                </w:pPr>
                <w:r w:rsidRPr="00A66AA4">
                  <w:rPr>
                    <w:lang w:bidi="en-GB"/>
                  </w:rPr>
                  <w:t>Credits</w:t>
                </w:r>
              </w:p>
            </w:tc>
          </w:sdtContent>
        </w:sdt>
        <w:sdt>
          <w:sdtPr>
            <w:id w:val="110945748"/>
            <w:placeholder>
              <w:docPart w:val="562CD7F97387448A9AE20E305801994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36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58A5511A" w14:textId="75E28215" w:rsidR="00010736" w:rsidRPr="00A66AA4" w:rsidRDefault="00010736" w:rsidP="00010736">
                <w:pPr>
                  <w:pStyle w:val="Heading1"/>
                  <w:jc w:val="center"/>
                </w:pPr>
                <w:r w:rsidRPr="00A66AA4">
                  <w:rPr>
                    <w:lang w:bidi="en-GB"/>
                  </w:rPr>
                  <w:t>Balance</w:t>
                </w:r>
              </w:p>
            </w:tc>
          </w:sdtContent>
        </w:sdt>
      </w:tr>
      <w:tr w:rsidR="00010736" w:rsidRPr="00A66AA4" w14:paraId="246A165B" w14:textId="592548FB" w:rsidTr="00030D11">
        <w:trPr>
          <w:trHeight w:val="284"/>
          <w:jc w:val="center"/>
        </w:trPr>
        <w:tc>
          <w:tcPr>
            <w:tcW w:w="1217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271907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Arial"/>
              </w:rPr>
            </w:pPr>
          </w:p>
        </w:tc>
        <w:tc>
          <w:tcPr>
            <w:tcW w:w="1475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32EE428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F80951" w14:textId="46B9062E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bookmarkStart w:id="0" w:name="_GoBack"/>
            <w:bookmarkEnd w:id="0"/>
          </w:p>
        </w:tc>
        <w:tc>
          <w:tcPr>
            <w:tcW w:w="1247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8A584C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C607A4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6DACAA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07AE1475" w14:textId="3885A35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E8641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9B50CD4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55C28B" w14:textId="78F3BD60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51AB3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BC4CC09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D71EA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7551E3A6" w14:textId="4CC10B9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536E4C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94CF5C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BB3060" w14:textId="71B9EBB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3BB9C1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8CEA11D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4E7A9E8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722FA50B" w14:textId="666DE645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59833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713F0EB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5CA9C8" w14:textId="5BE3A3E8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EA1B8C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949494A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127DFBA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13451D7B" w14:textId="11BEA350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DB9960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5EB3AA7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97AD74" w14:textId="630E47F4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E5E9B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6C1419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8BE524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3CE2E85C" w14:textId="66E26EF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88AA09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8BCE3E7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FF781" w14:textId="1C35D86F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700B5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5AEA127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C6FDBA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728CBCEB" w14:textId="48008AC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F8EBA2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6198195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749A5D" w14:textId="617FFCFE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52CCE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A488560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D9F08E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05C38785" w14:textId="5EEE4AC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388A3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BDFBEB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C4491" w14:textId="1B8CD46C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7F3290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53D97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B6BFC7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082073C6" w14:textId="5BE8242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32BE8D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9E41ED4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C4FAC4" w14:textId="07762132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D51F5A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AC44027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3C118AE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21AFC493" w14:textId="51DCC3D8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062F9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CBEF8B5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5DC58B" w14:textId="1F7F968A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705D14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C4786C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D522065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1025916D" w14:textId="72B17DE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14FC10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250DBCE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16E8A7" w14:textId="45582A05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E80570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FD2C0DE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E3733FA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180B3D8D" w14:textId="46D1AE73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48C044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060DF90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04B6FC" w14:textId="530D4D72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ECC9EB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51D6F26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51E4731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40EAEE82" w14:textId="259E25B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450366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2F9E999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A003DF" w14:textId="5F6D6649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C1551D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D8E1FE9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F192A74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13ECD688" w14:textId="437E8998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CCDB2E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CA27BF6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01210B" w14:textId="48833559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5D78B6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9A543C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87163C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24142F24" w14:textId="610EE300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ECEE8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5CEED0C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84A0A2" w14:textId="307A7B0A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130E31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48AF41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32758E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6CC2AE00" w14:textId="678B8BC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613A8A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3F24E6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F9E64" w14:textId="4E68CAF6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3C4F7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4C8978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F7F6CD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6739820B" w14:textId="06809DB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A214D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46EFF6E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FC3EA5" w14:textId="027743C1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FC1835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E02D0C9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2EAB14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5C3B3620" w14:textId="0C65E9F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3EC334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F1F8A89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D36840" w14:textId="214A0145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53283B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0815905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CCCADEC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0615E581" w14:textId="13391BBE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984988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716A2F4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9D36C" w14:textId="681274C5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40E173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634E6D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E9F5C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58F6D4AD" w14:textId="7A87B8F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12287C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1E9A581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A7CD61" w14:textId="2A762802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7EBBC9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799E0E6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3D114A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7A75ADF0" w14:textId="471355C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49E12B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169CF3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4FECCF" w14:textId="4B7EF1FF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3CB842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29A2D7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BCE1206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6C1C543C" w14:textId="3B96578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9EDB08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5F25E6D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58BB6" w14:textId="5E9003E5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D9BBB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0F4A3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1A7DC36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699F86EF" w14:textId="6FB7D01E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D87304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A0111B7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1259D" w14:textId="4E1D6D90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CC49D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6C213B9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B7FA31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4BA67EF0" w14:textId="22062E3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087F1A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8CC4815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0E115" w14:textId="7611829A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C7DE42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516ACBA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22732DE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2F656EE8" w14:textId="14D74E69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60ABC8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C08354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AF565" w14:textId="6FF60419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4E016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386510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E7CADE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5BEDD5AE" w14:textId="315E6D6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5C759F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80BA0FA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194F92" w14:textId="71F1E5D9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E62B6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BCE6BC7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E970E10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1C1E4987" w14:textId="54033DE6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B4DE6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EDDA368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585AA7" w14:textId="212B8D6F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9A9A4D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AD88F4E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B6A8257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2C9514FF" w14:textId="6016F8A7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F77371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CDC4C4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4A71E" w14:textId="0E1D4101" w:rsidR="00010736" w:rsidRPr="00A66AA4" w:rsidRDefault="00010736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5C0768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D8C73E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4E0F95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A66AA4" w14:paraId="70943776" w14:textId="09B8BD1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D283C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91B98A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4D4111" w14:textId="6202555D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C5F6A7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A3D5F40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3A0B6C" w14:textId="77777777" w:rsidR="00010736" w:rsidRPr="00A66AA4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</w:tbl>
    <w:p w14:paraId="33616DA6" w14:textId="77777777" w:rsidR="00E3286D" w:rsidRPr="00A66AA4" w:rsidRDefault="00E3286D" w:rsidP="00443502">
      <w:pPr>
        <w:spacing w:after="0"/>
        <w:rPr>
          <w:sz w:val="2"/>
          <w:szCs w:val="2"/>
        </w:rPr>
      </w:pPr>
    </w:p>
    <w:sectPr w:rsidR="00E3286D" w:rsidRPr="00A66AA4" w:rsidSect="00030D11">
      <w:headerReference w:type="default" r:id="rId10"/>
      <w:pgSz w:w="11906" w:h="16838" w:code="9"/>
      <w:pgMar w:top="360" w:right="720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BE27F" w14:textId="77777777" w:rsidR="005C69BD" w:rsidRDefault="005C69BD" w:rsidP="001A0130">
      <w:pPr>
        <w:spacing w:after="0" w:line="240" w:lineRule="auto"/>
      </w:pPr>
      <w:r>
        <w:separator/>
      </w:r>
    </w:p>
  </w:endnote>
  <w:endnote w:type="continuationSeparator" w:id="0">
    <w:p w14:paraId="52C3B5AE" w14:textId="77777777" w:rsidR="005C69BD" w:rsidRDefault="005C69B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EF1E72" w14:textId="77777777" w:rsidR="005C69BD" w:rsidRDefault="005C69BD" w:rsidP="001A0130">
      <w:pPr>
        <w:spacing w:after="0" w:line="240" w:lineRule="auto"/>
      </w:pPr>
      <w:r>
        <w:separator/>
      </w:r>
    </w:p>
  </w:footnote>
  <w:footnote w:type="continuationSeparator" w:id="0">
    <w:p w14:paraId="03D0E1C0" w14:textId="77777777" w:rsidR="005C69BD" w:rsidRDefault="005C69B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2D188" w14:textId="0B795409" w:rsidR="001A0130" w:rsidRDefault="00443502">
    <w:pPr>
      <w:pStyle w:val="Header"/>
    </w:pPr>
    <w:r>
      <w:rPr>
        <w:lang w:bidi="en-GB"/>
      </w:rPr>
      <mc:AlternateContent>
        <mc:Choice Requires="wpg">
          <w:drawing>
            <wp:anchor distT="0" distB="0" distL="114300" distR="114300" simplePos="0" relativeHeight="251669504" behindDoc="1" locked="0" layoutInCell="1" allowOverlap="1" wp14:anchorId="48999085" wp14:editId="35FEA18D">
              <wp:simplePos x="0" y="0"/>
              <wp:positionH relativeFrom="page">
                <wp:posOffset>132080</wp:posOffset>
              </wp:positionH>
              <wp:positionV relativeFrom="page">
                <wp:posOffset>231140</wp:posOffset>
              </wp:positionV>
              <wp:extent cx="7287768" cy="9592056"/>
              <wp:effectExtent l="0" t="0" r="8890" b="9525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92056"/>
                        <a:chOff x="0" y="0"/>
                        <a:chExt cx="7289800" cy="9587794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70000"/>
                          <a:ext cx="7285737" cy="831779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08800" y="67733"/>
                          <a:ext cx="324304" cy="32455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54" name="Picture 54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920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5" name="Group 5" descr="Icon">
                        <a:extLst>
                          <a:ext uri="{FF2B5EF4-FFF2-40B4-BE49-F238E27FC236}">
                            <a16:creationId xmlns:a16="http://schemas.microsoft.com/office/drawing/2014/main" id="{AB86B1E8-0D68-4CB6-8C7F-21829D5AE0CD}"/>
                          </a:ext>
                        </a:extLst>
                      </wpg:cNvPr>
                      <wpg:cNvGrpSpPr/>
                      <wpg:grpSpPr>
                        <a:xfrm>
                          <a:off x="203200" y="321733"/>
                          <a:ext cx="644436" cy="644436"/>
                          <a:chOff x="444372" y="566503"/>
                          <a:chExt cx="644436" cy="644436"/>
                        </a:xfrm>
                      </wpg:grpSpPr>
                      <wps:wsp>
                        <wps:cNvPr id="7" name="Oval 7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</a:extLst>
                        </wps:cNvPr>
                        <wps:cNvSpPr/>
                        <wps:spPr>
                          <a:xfrm>
                            <a:off x="444372" y="566503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" name="Group 8" descr="Icon">
                          <a:extLst>
                            <a:ext uri="{FF2B5EF4-FFF2-40B4-BE49-F238E27FC236}">
                              <a16:creationId xmlns:a16="http://schemas.microsoft.com/office/drawing/2014/main" id="{D6B6DDFE-C163-46ED-956C-84706E5E5817}"/>
                            </a:ext>
                          </a:extLst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586205" y="708336"/>
                            <a:ext cx="360771" cy="360771"/>
                            <a:chOff x="586205" y="708336"/>
                            <a:chExt cx="581025" cy="5810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9" name="Freeform: Shape 9">
                            <a:extLst>
                              <a:ext uri="{FF2B5EF4-FFF2-40B4-BE49-F238E27FC236}">
                                <a16:creationId xmlns:a16="http://schemas.microsoft.com/office/drawing/2014/main" id="{94517059-8A45-4EC1-BEED-97219D076E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6205" y="708336"/>
                              <a:ext cx="581025" cy="581025"/>
                            </a:xfrm>
                            <a:custGeom>
                              <a:avLst/>
                              <a:gdLst>
                                <a:gd name="connsiteX0" fmla="*/ 550069 w 581025"/>
                                <a:gd name="connsiteY0" fmla="*/ 226219 h 581025"/>
                                <a:gd name="connsiteX1" fmla="*/ 483394 w 581025"/>
                                <a:gd name="connsiteY1" fmla="*/ 226219 h 581025"/>
                                <a:gd name="connsiteX2" fmla="*/ 483394 w 581025"/>
                                <a:gd name="connsiteY2" fmla="*/ 7144 h 581025"/>
                                <a:gd name="connsiteX3" fmla="*/ 45244 w 581025"/>
                                <a:gd name="connsiteY3" fmla="*/ 7144 h 581025"/>
                                <a:gd name="connsiteX4" fmla="*/ 45244 w 581025"/>
                                <a:gd name="connsiteY4" fmla="*/ 73819 h 581025"/>
                                <a:gd name="connsiteX5" fmla="*/ 7144 w 581025"/>
                                <a:gd name="connsiteY5" fmla="*/ 73819 h 581025"/>
                                <a:gd name="connsiteX6" fmla="*/ 7144 w 581025"/>
                                <a:gd name="connsiteY6" fmla="*/ 130969 h 581025"/>
                                <a:gd name="connsiteX7" fmla="*/ 45244 w 581025"/>
                                <a:gd name="connsiteY7" fmla="*/ 130969 h 581025"/>
                                <a:gd name="connsiteX8" fmla="*/ 45244 w 581025"/>
                                <a:gd name="connsiteY8" fmla="*/ 169069 h 581025"/>
                                <a:gd name="connsiteX9" fmla="*/ 7144 w 581025"/>
                                <a:gd name="connsiteY9" fmla="*/ 169069 h 581025"/>
                                <a:gd name="connsiteX10" fmla="*/ 7144 w 581025"/>
                                <a:gd name="connsiteY10" fmla="*/ 226219 h 581025"/>
                                <a:gd name="connsiteX11" fmla="*/ 45244 w 581025"/>
                                <a:gd name="connsiteY11" fmla="*/ 226219 h 581025"/>
                                <a:gd name="connsiteX12" fmla="*/ 45244 w 581025"/>
                                <a:gd name="connsiteY12" fmla="*/ 264319 h 581025"/>
                                <a:gd name="connsiteX13" fmla="*/ 7144 w 581025"/>
                                <a:gd name="connsiteY13" fmla="*/ 264319 h 581025"/>
                                <a:gd name="connsiteX14" fmla="*/ 7144 w 581025"/>
                                <a:gd name="connsiteY14" fmla="*/ 321469 h 581025"/>
                                <a:gd name="connsiteX15" fmla="*/ 45244 w 581025"/>
                                <a:gd name="connsiteY15" fmla="*/ 321469 h 581025"/>
                                <a:gd name="connsiteX16" fmla="*/ 45244 w 581025"/>
                                <a:gd name="connsiteY16" fmla="*/ 359569 h 581025"/>
                                <a:gd name="connsiteX17" fmla="*/ 7144 w 581025"/>
                                <a:gd name="connsiteY17" fmla="*/ 359569 h 581025"/>
                                <a:gd name="connsiteX18" fmla="*/ 7144 w 581025"/>
                                <a:gd name="connsiteY18" fmla="*/ 416719 h 581025"/>
                                <a:gd name="connsiteX19" fmla="*/ 45244 w 581025"/>
                                <a:gd name="connsiteY19" fmla="*/ 416719 h 581025"/>
                                <a:gd name="connsiteX20" fmla="*/ 45244 w 581025"/>
                                <a:gd name="connsiteY20" fmla="*/ 454819 h 581025"/>
                                <a:gd name="connsiteX21" fmla="*/ 7144 w 581025"/>
                                <a:gd name="connsiteY21" fmla="*/ 454819 h 581025"/>
                                <a:gd name="connsiteX22" fmla="*/ 7144 w 581025"/>
                                <a:gd name="connsiteY22" fmla="*/ 511969 h 581025"/>
                                <a:gd name="connsiteX23" fmla="*/ 45244 w 581025"/>
                                <a:gd name="connsiteY23" fmla="*/ 511969 h 581025"/>
                                <a:gd name="connsiteX24" fmla="*/ 45244 w 581025"/>
                                <a:gd name="connsiteY24" fmla="*/ 578644 h 581025"/>
                                <a:gd name="connsiteX25" fmla="*/ 550069 w 581025"/>
                                <a:gd name="connsiteY25" fmla="*/ 578644 h 581025"/>
                                <a:gd name="connsiteX26" fmla="*/ 578644 w 581025"/>
                                <a:gd name="connsiteY26" fmla="*/ 550069 h 581025"/>
                                <a:gd name="connsiteX27" fmla="*/ 578644 w 581025"/>
                                <a:gd name="connsiteY27" fmla="*/ 254794 h 581025"/>
                                <a:gd name="connsiteX28" fmla="*/ 550069 w 581025"/>
                                <a:gd name="connsiteY28" fmla="*/ 226219 h 581025"/>
                                <a:gd name="connsiteX29" fmla="*/ 464344 w 581025"/>
                                <a:gd name="connsiteY29" fmla="*/ 226219 h 581025"/>
                                <a:gd name="connsiteX30" fmla="*/ 340519 w 581025"/>
                                <a:gd name="connsiteY30" fmla="*/ 226219 h 581025"/>
                                <a:gd name="connsiteX31" fmla="*/ 311944 w 581025"/>
                                <a:gd name="connsiteY31" fmla="*/ 254794 h 581025"/>
                                <a:gd name="connsiteX32" fmla="*/ 311944 w 581025"/>
                                <a:gd name="connsiteY32" fmla="*/ 550069 h 581025"/>
                                <a:gd name="connsiteX33" fmla="*/ 313849 w 581025"/>
                                <a:gd name="connsiteY33" fmla="*/ 559594 h 581025"/>
                                <a:gd name="connsiteX34" fmla="*/ 159544 w 581025"/>
                                <a:gd name="connsiteY34" fmla="*/ 559594 h 581025"/>
                                <a:gd name="connsiteX35" fmla="*/ 159544 w 581025"/>
                                <a:gd name="connsiteY35" fmla="*/ 26194 h 581025"/>
                                <a:gd name="connsiteX36" fmla="*/ 464344 w 581025"/>
                                <a:gd name="connsiteY36" fmla="*/ 26194 h 581025"/>
                                <a:gd name="connsiteX37" fmla="*/ 464344 w 581025"/>
                                <a:gd name="connsiteY37" fmla="*/ 226219 h 581025"/>
                                <a:gd name="connsiteX38" fmla="*/ 26194 w 581025"/>
                                <a:gd name="connsiteY38" fmla="*/ 92869 h 581025"/>
                                <a:gd name="connsiteX39" fmla="*/ 102394 w 581025"/>
                                <a:gd name="connsiteY39" fmla="*/ 92869 h 581025"/>
                                <a:gd name="connsiteX40" fmla="*/ 102394 w 581025"/>
                                <a:gd name="connsiteY40" fmla="*/ 111919 h 581025"/>
                                <a:gd name="connsiteX41" fmla="*/ 26194 w 581025"/>
                                <a:gd name="connsiteY41" fmla="*/ 111919 h 581025"/>
                                <a:gd name="connsiteX42" fmla="*/ 26194 w 581025"/>
                                <a:gd name="connsiteY42" fmla="*/ 92869 h 581025"/>
                                <a:gd name="connsiteX43" fmla="*/ 26194 w 581025"/>
                                <a:gd name="connsiteY43" fmla="*/ 188119 h 581025"/>
                                <a:gd name="connsiteX44" fmla="*/ 102394 w 581025"/>
                                <a:gd name="connsiteY44" fmla="*/ 188119 h 581025"/>
                                <a:gd name="connsiteX45" fmla="*/ 102394 w 581025"/>
                                <a:gd name="connsiteY45" fmla="*/ 207169 h 581025"/>
                                <a:gd name="connsiteX46" fmla="*/ 26194 w 581025"/>
                                <a:gd name="connsiteY46" fmla="*/ 207169 h 581025"/>
                                <a:gd name="connsiteX47" fmla="*/ 26194 w 581025"/>
                                <a:gd name="connsiteY47" fmla="*/ 188119 h 581025"/>
                                <a:gd name="connsiteX48" fmla="*/ 26194 w 581025"/>
                                <a:gd name="connsiteY48" fmla="*/ 283369 h 581025"/>
                                <a:gd name="connsiteX49" fmla="*/ 102394 w 581025"/>
                                <a:gd name="connsiteY49" fmla="*/ 283369 h 581025"/>
                                <a:gd name="connsiteX50" fmla="*/ 102394 w 581025"/>
                                <a:gd name="connsiteY50" fmla="*/ 302419 h 581025"/>
                                <a:gd name="connsiteX51" fmla="*/ 26194 w 581025"/>
                                <a:gd name="connsiteY51" fmla="*/ 302419 h 581025"/>
                                <a:gd name="connsiteX52" fmla="*/ 26194 w 581025"/>
                                <a:gd name="connsiteY52" fmla="*/ 283369 h 581025"/>
                                <a:gd name="connsiteX53" fmla="*/ 26194 w 581025"/>
                                <a:gd name="connsiteY53" fmla="*/ 378619 h 581025"/>
                                <a:gd name="connsiteX54" fmla="*/ 102394 w 581025"/>
                                <a:gd name="connsiteY54" fmla="*/ 378619 h 581025"/>
                                <a:gd name="connsiteX55" fmla="*/ 102394 w 581025"/>
                                <a:gd name="connsiteY55" fmla="*/ 397669 h 581025"/>
                                <a:gd name="connsiteX56" fmla="*/ 26194 w 581025"/>
                                <a:gd name="connsiteY56" fmla="*/ 397669 h 581025"/>
                                <a:gd name="connsiteX57" fmla="*/ 26194 w 581025"/>
                                <a:gd name="connsiteY57" fmla="*/ 378619 h 581025"/>
                                <a:gd name="connsiteX58" fmla="*/ 26194 w 581025"/>
                                <a:gd name="connsiteY58" fmla="*/ 473869 h 581025"/>
                                <a:gd name="connsiteX59" fmla="*/ 102394 w 581025"/>
                                <a:gd name="connsiteY59" fmla="*/ 473869 h 581025"/>
                                <a:gd name="connsiteX60" fmla="*/ 102394 w 581025"/>
                                <a:gd name="connsiteY60" fmla="*/ 492919 h 581025"/>
                                <a:gd name="connsiteX61" fmla="*/ 26194 w 581025"/>
                                <a:gd name="connsiteY61" fmla="*/ 492919 h 581025"/>
                                <a:gd name="connsiteX62" fmla="*/ 26194 w 581025"/>
                                <a:gd name="connsiteY62" fmla="*/ 473869 h 581025"/>
                                <a:gd name="connsiteX63" fmla="*/ 64294 w 581025"/>
                                <a:gd name="connsiteY63" fmla="*/ 511969 h 581025"/>
                                <a:gd name="connsiteX64" fmla="*/ 121444 w 581025"/>
                                <a:gd name="connsiteY64" fmla="*/ 511969 h 581025"/>
                                <a:gd name="connsiteX65" fmla="*/ 121444 w 581025"/>
                                <a:gd name="connsiteY65" fmla="*/ 454819 h 581025"/>
                                <a:gd name="connsiteX66" fmla="*/ 64294 w 581025"/>
                                <a:gd name="connsiteY66" fmla="*/ 454819 h 581025"/>
                                <a:gd name="connsiteX67" fmla="*/ 64294 w 581025"/>
                                <a:gd name="connsiteY67" fmla="*/ 416719 h 581025"/>
                                <a:gd name="connsiteX68" fmla="*/ 121444 w 581025"/>
                                <a:gd name="connsiteY68" fmla="*/ 416719 h 581025"/>
                                <a:gd name="connsiteX69" fmla="*/ 121444 w 581025"/>
                                <a:gd name="connsiteY69" fmla="*/ 359569 h 581025"/>
                                <a:gd name="connsiteX70" fmla="*/ 64294 w 581025"/>
                                <a:gd name="connsiteY70" fmla="*/ 359569 h 581025"/>
                                <a:gd name="connsiteX71" fmla="*/ 64294 w 581025"/>
                                <a:gd name="connsiteY71" fmla="*/ 321469 h 581025"/>
                                <a:gd name="connsiteX72" fmla="*/ 121444 w 581025"/>
                                <a:gd name="connsiteY72" fmla="*/ 321469 h 581025"/>
                                <a:gd name="connsiteX73" fmla="*/ 121444 w 581025"/>
                                <a:gd name="connsiteY73" fmla="*/ 264319 h 581025"/>
                                <a:gd name="connsiteX74" fmla="*/ 64294 w 581025"/>
                                <a:gd name="connsiteY74" fmla="*/ 264319 h 581025"/>
                                <a:gd name="connsiteX75" fmla="*/ 64294 w 581025"/>
                                <a:gd name="connsiteY75" fmla="*/ 226219 h 581025"/>
                                <a:gd name="connsiteX76" fmla="*/ 121444 w 581025"/>
                                <a:gd name="connsiteY76" fmla="*/ 226219 h 581025"/>
                                <a:gd name="connsiteX77" fmla="*/ 121444 w 581025"/>
                                <a:gd name="connsiteY77" fmla="*/ 169069 h 581025"/>
                                <a:gd name="connsiteX78" fmla="*/ 64294 w 581025"/>
                                <a:gd name="connsiteY78" fmla="*/ 169069 h 581025"/>
                                <a:gd name="connsiteX79" fmla="*/ 64294 w 581025"/>
                                <a:gd name="connsiteY79" fmla="*/ 130969 h 581025"/>
                                <a:gd name="connsiteX80" fmla="*/ 121444 w 581025"/>
                                <a:gd name="connsiteY80" fmla="*/ 130969 h 581025"/>
                                <a:gd name="connsiteX81" fmla="*/ 121444 w 581025"/>
                                <a:gd name="connsiteY81" fmla="*/ 73819 h 581025"/>
                                <a:gd name="connsiteX82" fmla="*/ 64294 w 581025"/>
                                <a:gd name="connsiteY82" fmla="*/ 73819 h 581025"/>
                                <a:gd name="connsiteX83" fmla="*/ 64294 w 581025"/>
                                <a:gd name="connsiteY83" fmla="*/ 26194 h 581025"/>
                                <a:gd name="connsiteX84" fmla="*/ 140494 w 581025"/>
                                <a:gd name="connsiteY84" fmla="*/ 26194 h 581025"/>
                                <a:gd name="connsiteX85" fmla="*/ 140494 w 581025"/>
                                <a:gd name="connsiteY85" fmla="*/ 559594 h 581025"/>
                                <a:gd name="connsiteX86" fmla="*/ 64294 w 581025"/>
                                <a:gd name="connsiteY86" fmla="*/ 559594 h 581025"/>
                                <a:gd name="connsiteX87" fmla="*/ 64294 w 581025"/>
                                <a:gd name="connsiteY87" fmla="*/ 511969 h 581025"/>
                                <a:gd name="connsiteX88" fmla="*/ 559594 w 581025"/>
                                <a:gd name="connsiteY88" fmla="*/ 550069 h 581025"/>
                                <a:gd name="connsiteX89" fmla="*/ 550069 w 581025"/>
                                <a:gd name="connsiteY89" fmla="*/ 559594 h 581025"/>
                                <a:gd name="connsiteX90" fmla="*/ 359569 w 581025"/>
                                <a:gd name="connsiteY90" fmla="*/ 559594 h 581025"/>
                                <a:gd name="connsiteX91" fmla="*/ 340519 w 581025"/>
                                <a:gd name="connsiteY91" fmla="*/ 559594 h 581025"/>
                                <a:gd name="connsiteX92" fmla="*/ 330994 w 581025"/>
                                <a:gd name="connsiteY92" fmla="*/ 550069 h 581025"/>
                                <a:gd name="connsiteX93" fmla="*/ 330994 w 581025"/>
                                <a:gd name="connsiteY93" fmla="*/ 254794 h 581025"/>
                                <a:gd name="connsiteX94" fmla="*/ 340519 w 581025"/>
                                <a:gd name="connsiteY94" fmla="*/ 245269 h 581025"/>
                                <a:gd name="connsiteX95" fmla="*/ 550069 w 581025"/>
                                <a:gd name="connsiteY95" fmla="*/ 245269 h 581025"/>
                                <a:gd name="connsiteX96" fmla="*/ 559594 w 581025"/>
                                <a:gd name="connsiteY96" fmla="*/ 254794 h 581025"/>
                                <a:gd name="connsiteX97" fmla="*/ 559594 w 581025"/>
                                <a:gd name="connsiteY97" fmla="*/ 550069 h 581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</a:cxnLst>
                              <a:rect l="l" t="t" r="r" b="b"/>
                              <a:pathLst>
                                <a:path w="581025" h="581025">
                                  <a:moveTo>
                                    <a:pt x="550069" y="226219"/>
                                  </a:moveTo>
                                  <a:lnTo>
                                    <a:pt x="483394" y="226219"/>
                                  </a:lnTo>
                                  <a:lnTo>
                                    <a:pt x="483394" y="7144"/>
                                  </a:lnTo>
                                  <a:lnTo>
                                    <a:pt x="45244" y="7144"/>
                                  </a:lnTo>
                                  <a:lnTo>
                                    <a:pt x="45244" y="73819"/>
                                  </a:lnTo>
                                  <a:lnTo>
                                    <a:pt x="7144" y="73819"/>
                                  </a:lnTo>
                                  <a:lnTo>
                                    <a:pt x="7144" y="130969"/>
                                  </a:lnTo>
                                  <a:lnTo>
                                    <a:pt x="45244" y="130969"/>
                                  </a:lnTo>
                                  <a:lnTo>
                                    <a:pt x="45244" y="169069"/>
                                  </a:lnTo>
                                  <a:lnTo>
                                    <a:pt x="7144" y="169069"/>
                                  </a:lnTo>
                                  <a:lnTo>
                                    <a:pt x="7144" y="226219"/>
                                  </a:lnTo>
                                  <a:lnTo>
                                    <a:pt x="45244" y="226219"/>
                                  </a:lnTo>
                                  <a:lnTo>
                                    <a:pt x="45244" y="264319"/>
                                  </a:lnTo>
                                  <a:lnTo>
                                    <a:pt x="7144" y="264319"/>
                                  </a:lnTo>
                                  <a:lnTo>
                                    <a:pt x="7144" y="321469"/>
                                  </a:lnTo>
                                  <a:lnTo>
                                    <a:pt x="45244" y="321469"/>
                                  </a:lnTo>
                                  <a:lnTo>
                                    <a:pt x="45244" y="359569"/>
                                  </a:lnTo>
                                  <a:lnTo>
                                    <a:pt x="7144" y="359569"/>
                                  </a:lnTo>
                                  <a:lnTo>
                                    <a:pt x="7144" y="416719"/>
                                  </a:lnTo>
                                  <a:lnTo>
                                    <a:pt x="45244" y="416719"/>
                                  </a:lnTo>
                                  <a:lnTo>
                                    <a:pt x="45244" y="454819"/>
                                  </a:lnTo>
                                  <a:lnTo>
                                    <a:pt x="7144" y="454819"/>
                                  </a:lnTo>
                                  <a:lnTo>
                                    <a:pt x="7144" y="511969"/>
                                  </a:lnTo>
                                  <a:lnTo>
                                    <a:pt x="45244" y="511969"/>
                                  </a:lnTo>
                                  <a:lnTo>
                                    <a:pt x="45244" y="578644"/>
                                  </a:lnTo>
                                  <a:lnTo>
                                    <a:pt x="550069" y="578644"/>
                                  </a:lnTo>
                                  <a:cubicBezTo>
                                    <a:pt x="566261" y="578644"/>
                                    <a:pt x="578644" y="566261"/>
                                    <a:pt x="578644" y="550069"/>
                                  </a:cubicBezTo>
                                  <a:lnTo>
                                    <a:pt x="578644" y="254794"/>
                                  </a:lnTo>
                                  <a:cubicBezTo>
                                    <a:pt x="578644" y="238601"/>
                                    <a:pt x="566261" y="226219"/>
                                    <a:pt x="550069" y="226219"/>
                                  </a:cubicBezTo>
                                  <a:close/>
                                  <a:moveTo>
                                    <a:pt x="464344" y="226219"/>
                                  </a:moveTo>
                                  <a:lnTo>
                                    <a:pt x="340519" y="226219"/>
                                  </a:lnTo>
                                  <a:cubicBezTo>
                                    <a:pt x="324326" y="226219"/>
                                    <a:pt x="311944" y="238601"/>
                                    <a:pt x="311944" y="254794"/>
                                  </a:cubicBezTo>
                                  <a:lnTo>
                                    <a:pt x="311944" y="550069"/>
                                  </a:lnTo>
                                  <a:cubicBezTo>
                                    <a:pt x="311944" y="553879"/>
                                    <a:pt x="312896" y="556736"/>
                                    <a:pt x="313849" y="559594"/>
                                  </a:cubicBezTo>
                                  <a:lnTo>
                                    <a:pt x="159544" y="559594"/>
                                  </a:lnTo>
                                  <a:lnTo>
                                    <a:pt x="159544" y="26194"/>
                                  </a:lnTo>
                                  <a:lnTo>
                                    <a:pt x="464344" y="26194"/>
                                  </a:lnTo>
                                  <a:lnTo>
                                    <a:pt x="464344" y="226219"/>
                                  </a:lnTo>
                                  <a:close/>
                                  <a:moveTo>
                                    <a:pt x="26194" y="92869"/>
                                  </a:moveTo>
                                  <a:lnTo>
                                    <a:pt x="102394" y="92869"/>
                                  </a:lnTo>
                                  <a:lnTo>
                                    <a:pt x="102394" y="111919"/>
                                  </a:lnTo>
                                  <a:lnTo>
                                    <a:pt x="26194" y="111919"/>
                                  </a:lnTo>
                                  <a:lnTo>
                                    <a:pt x="26194" y="92869"/>
                                  </a:lnTo>
                                  <a:close/>
                                  <a:moveTo>
                                    <a:pt x="26194" y="188119"/>
                                  </a:moveTo>
                                  <a:lnTo>
                                    <a:pt x="102394" y="188119"/>
                                  </a:lnTo>
                                  <a:lnTo>
                                    <a:pt x="102394" y="207169"/>
                                  </a:lnTo>
                                  <a:lnTo>
                                    <a:pt x="26194" y="207169"/>
                                  </a:lnTo>
                                  <a:lnTo>
                                    <a:pt x="26194" y="188119"/>
                                  </a:lnTo>
                                  <a:close/>
                                  <a:moveTo>
                                    <a:pt x="26194" y="283369"/>
                                  </a:moveTo>
                                  <a:lnTo>
                                    <a:pt x="102394" y="283369"/>
                                  </a:lnTo>
                                  <a:lnTo>
                                    <a:pt x="102394" y="302419"/>
                                  </a:lnTo>
                                  <a:lnTo>
                                    <a:pt x="26194" y="302419"/>
                                  </a:lnTo>
                                  <a:lnTo>
                                    <a:pt x="26194" y="283369"/>
                                  </a:lnTo>
                                  <a:close/>
                                  <a:moveTo>
                                    <a:pt x="26194" y="378619"/>
                                  </a:moveTo>
                                  <a:lnTo>
                                    <a:pt x="102394" y="378619"/>
                                  </a:lnTo>
                                  <a:lnTo>
                                    <a:pt x="102394" y="397669"/>
                                  </a:lnTo>
                                  <a:lnTo>
                                    <a:pt x="26194" y="397669"/>
                                  </a:lnTo>
                                  <a:lnTo>
                                    <a:pt x="26194" y="378619"/>
                                  </a:lnTo>
                                  <a:close/>
                                  <a:moveTo>
                                    <a:pt x="26194" y="473869"/>
                                  </a:moveTo>
                                  <a:lnTo>
                                    <a:pt x="102394" y="473869"/>
                                  </a:lnTo>
                                  <a:lnTo>
                                    <a:pt x="102394" y="492919"/>
                                  </a:lnTo>
                                  <a:lnTo>
                                    <a:pt x="26194" y="492919"/>
                                  </a:lnTo>
                                  <a:lnTo>
                                    <a:pt x="26194" y="473869"/>
                                  </a:lnTo>
                                  <a:close/>
                                  <a:moveTo>
                                    <a:pt x="64294" y="511969"/>
                                  </a:moveTo>
                                  <a:lnTo>
                                    <a:pt x="121444" y="511969"/>
                                  </a:lnTo>
                                  <a:lnTo>
                                    <a:pt x="121444" y="454819"/>
                                  </a:lnTo>
                                  <a:lnTo>
                                    <a:pt x="64294" y="454819"/>
                                  </a:lnTo>
                                  <a:lnTo>
                                    <a:pt x="64294" y="416719"/>
                                  </a:lnTo>
                                  <a:lnTo>
                                    <a:pt x="121444" y="416719"/>
                                  </a:lnTo>
                                  <a:lnTo>
                                    <a:pt x="121444" y="359569"/>
                                  </a:lnTo>
                                  <a:lnTo>
                                    <a:pt x="64294" y="359569"/>
                                  </a:lnTo>
                                  <a:lnTo>
                                    <a:pt x="64294" y="321469"/>
                                  </a:lnTo>
                                  <a:lnTo>
                                    <a:pt x="121444" y="321469"/>
                                  </a:lnTo>
                                  <a:lnTo>
                                    <a:pt x="121444" y="264319"/>
                                  </a:lnTo>
                                  <a:lnTo>
                                    <a:pt x="64294" y="264319"/>
                                  </a:lnTo>
                                  <a:lnTo>
                                    <a:pt x="64294" y="226219"/>
                                  </a:lnTo>
                                  <a:lnTo>
                                    <a:pt x="121444" y="226219"/>
                                  </a:lnTo>
                                  <a:lnTo>
                                    <a:pt x="121444" y="169069"/>
                                  </a:lnTo>
                                  <a:lnTo>
                                    <a:pt x="64294" y="169069"/>
                                  </a:lnTo>
                                  <a:lnTo>
                                    <a:pt x="64294" y="130969"/>
                                  </a:lnTo>
                                  <a:lnTo>
                                    <a:pt x="121444" y="130969"/>
                                  </a:lnTo>
                                  <a:lnTo>
                                    <a:pt x="121444" y="73819"/>
                                  </a:lnTo>
                                  <a:lnTo>
                                    <a:pt x="64294" y="73819"/>
                                  </a:lnTo>
                                  <a:lnTo>
                                    <a:pt x="64294" y="26194"/>
                                  </a:lnTo>
                                  <a:lnTo>
                                    <a:pt x="140494" y="26194"/>
                                  </a:lnTo>
                                  <a:lnTo>
                                    <a:pt x="140494" y="559594"/>
                                  </a:lnTo>
                                  <a:lnTo>
                                    <a:pt x="64294" y="559594"/>
                                  </a:lnTo>
                                  <a:lnTo>
                                    <a:pt x="64294" y="511969"/>
                                  </a:lnTo>
                                  <a:close/>
                                  <a:moveTo>
                                    <a:pt x="559594" y="550069"/>
                                  </a:moveTo>
                                  <a:cubicBezTo>
                                    <a:pt x="559594" y="555784"/>
                                    <a:pt x="555784" y="559594"/>
                                    <a:pt x="550069" y="559594"/>
                                  </a:cubicBezTo>
                                  <a:lnTo>
                                    <a:pt x="359569" y="559594"/>
                                  </a:lnTo>
                                  <a:lnTo>
                                    <a:pt x="340519" y="559594"/>
                                  </a:lnTo>
                                  <a:cubicBezTo>
                                    <a:pt x="334804" y="559594"/>
                                    <a:pt x="330994" y="555784"/>
                                    <a:pt x="330994" y="550069"/>
                                  </a:cubicBezTo>
                                  <a:lnTo>
                                    <a:pt x="330994" y="254794"/>
                                  </a:lnTo>
                                  <a:cubicBezTo>
                                    <a:pt x="330994" y="249079"/>
                                    <a:pt x="334804" y="245269"/>
                                    <a:pt x="340519" y="245269"/>
                                  </a:cubicBezTo>
                                  <a:lnTo>
                                    <a:pt x="550069" y="245269"/>
                                  </a:lnTo>
                                  <a:cubicBezTo>
                                    <a:pt x="555784" y="245269"/>
                                    <a:pt x="559594" y="249079"/>
                                    <a:pt x="559594" y="254794"/>
                                  </a:cubicBezTo>
                                  <a:lnTo>
                                    <a:pt x="559594" y="5500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" name="Freeform: Shape 10">
                            <a:extLst>
                              <a:ext uri="{FF2B5EF4-FFF2-40B4-BE49-F238E27FC236}">
                                <a16:creationId xmlns:a16="http://schemas.microsoft.com/office/drawing/2014/main" id="{0E63B80E-C2BB-4888-9BBE-6CD6778844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965511"/>
                              <a:ext cx="200025" cy="76200"/>
                            </a:xfrm>
                            <a:custGeom>
                              <a:avLst/>
                              <a:gdLst>
                                <a:gd name="connsiteX0" fmla="*/ 7144 w 200025"/>
                                <a:gd name="connsiteY0" fmla="*/ 73819 h 76200"/>
                                <a:gd name="connsiteX1" fmla="*/ 197644 w 200025"/>
                                <a:gd name="connsiteY1" fmla="*/ 73819 h 76200"/>
                                <a:gd name="connsiteX2" fmla="*/ 197644 w 200025"/>
                                <a:gd name="connsiteY2" fmla="*/ 7144 h 76200"/>
                                <a:gd name="connsiteX3" fmla="*/ 7144 w 200025"/>
                                <a:gd name="connsiteY3" fmla="*/ 7144 h 76200"/>
                                <a:gd name="connsiteX4" fmla="*/ 7144 w 200025"/>
                                <a:gd name="connsiteY4" fmla="*/ 73819 h 76200"/>
                                <a:gd name="connsiteX5" fmla="*/ 26194 w 200025"/>
                                <a:gd name="connsiteY5" fmla="*/ 26194 h 76200"/>
                                <a:gd name="connsiteX6" fmla="*/ 178594 w 200025"/>
                                <a:gd name="connsiteY6" fmla="*/ 26194 h 76200"/>
                                <a:gd name="connsiteX7" fmla="*/ 178594 w 200025"/>
                                <a:gd name="connsiteY7" fmla="*/ 54769 h 76200"/>
                                <a:gd name="connsiteX8" fmla="*/ 26194 w 200025"/>
                                <a:gd name="connsiteY8" fmla="*/ 54769 h 76200"/>
                                <a:gd name="connsiteX9" fmla="*/ 26194 w 200025"/>
                                <a:gd name="connsiteY9" fmla="*/ 26194 h 762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00025" h="76200">
                                  <a:moveTo>
                                    <a:pt x="7144" y="73819"/>
                                  </a:moveTo>
                                  <a:lnTo>
                                    <a:pt x="197644" y="73819"/>
                                  </a:lnTo>
                                  <a:lnTo>
                                    <a:pt x="19764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73819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178594" y="26194"/>
                                  </a:lnTo>
                                  <a:lnTo>
                                    <a:pt x="178594" y="54769"/>
                                  </a:lnTo>
                                  <a:lnTo>
                                    <a:pt x="26194" y="54769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" name="Freeform: Shape 11">
                            <a:extLst>
                              <a:ext uri="{FF2B5EF4-FFF2-40B4-BE49-F238E27FC236}">
                                <a16:creationId xmlns:a16="http://schemas.microsoft.com/office/drawing/2014/main" id="{019B602C-D3A2-4BC7-96BD-76215B500F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" name="Freeform: Shape 12">
                            <a:extLst>
                              <a:ext uri="{FF2B5EF4-FFF2-40B4-BE49-F238E27FC236}">
                                <a16:creationId xmlns:a16="http://schemas.microsoft.com/office/drawing/2014/main" id="{04F94C20-2B92-474A-8B69-0991622FE9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" name="Freeform: Shape 13">
                            <a:extLst>
                              <a:ext uri="{FF2B5EF4-FFF2-40B4-BE49-F238E27FC236}">
                                <a16:creationId xmlns:a16="http://schemas.microsoft.com/office/drawing/2014/main" id="{09A5B9C0-5729-44CE-BB4A-5B20154E2B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Freeform: Shape 14">
                            <a:extLst>
                              <a:ext uri="{FF2B5EF4-FFF2-40B4-BE49-F238E27FC236}">
                                <a16:creationId xmlns:a16="http://schemas.microsoft.com/office/drawing/2014/main" id="{03463DD1-642A-4A2D-A000-099D7BF46D2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Freeform: Shape 15">
                            <a:extLst>
                              <a:ext uri="{FF2B5EF4-FFF2-40B4-BE49-F238E27FC236}">
                                <a16:creationId xmlns:a16="http://schemas.microsoft.com/office/drawing/2014/main" id="{9C2EFCE5-8B7B-4771-8A36-D5F84F3BA251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Freeform: Shape 16">
                            <a:extLst>
                              <a:ext uri="{FF2B5EF4-FFF2-40B4-BE49-F238E27FC236}">
                                <a16:creationId xmlns:a16="http://schemas.microsoft.com/office/drawing/2014/main" id="{B0DE550A-4522-437F-A9BE-2BB0214776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reeform: Shape 17">
                            <a:extLst>
                              <a:ext uri="{FF2B5EF4-FFF2-40B4-BE49-F238E27FC236}">
                                <a16:creationId xmlns:a16="http://schemas.microsoft.com/office/drawing/2014/main" id="{64843BD1-12B1-4B9B-AD44-71F903557B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reeform: Shape 18">
                            <a:extLst>
                              <a:ext uri="{FF2B5EF4-FFF2-40B4-BE49-F238E27FC236}">
                                <a16:creationId xmlns:a16="http://schemas.microsoft.com/office/drawing/2014/main" id="{D9C990ED-0019-497B-BA66-745745234F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reeform: Shape 19">
                            <a:extLst>
                              <a:ext uri="{FF2B5EF4-FFF2-40B4-BE49-F238E27FC236}">
                                <a16:creationId xmlns:a16="http://schemas.microsoft.com/office/drawing/2014/main" id="{549B2AE8-D26F-4921-BA38-F98D1441CD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0CDE95D" id="Group 1" o:spid="_x0000_s1026" style="position:absolute;margin-left:10.4pt;margin-top:18.2pt;width:573.85pt;height:755.3pt;z-index:-251646976;mso-position-horizontal-relative:page;mso-position-vertic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aUjzuFAAA/MsAAA4AAABkcnMvZTJvRG9jLnhtbOxdbY8btxH+XqD/&#10;QdDHAMlpX/UC20EbN0GBtDGSFLA/rld7JzWSVtjV+ez++s5wyN0hV9od2kkdNAwQa/fEh0MOZ4ZD&#10;zpB69vX742H2rmrafX16Po++Wsxn1amst/vTw/P5v37+9svVfNZeitO2ONSn6vn8Q9XOv37x5z89&#10;ezpvqrje1Ydt1cygklO7eTo/n+8ul/Pm7q4td9WxaL+qz9UJvryvm2Nxgdfm4W7bFE9Q+/FwFy8W&#10;+d1T3WzPTV1WbQt/fUlfzl+o+u/vq/Lyw/19W11mh+dzaNtF/duof9/iv3cvnhWbh6Y47/albkbx&#10;Ea04FvsTEO2qellcitljsx9UddyXTd3W95evyvp4V9/f78tK9QF6Ey2c3nzX1I9n1ZeHzdPDuWMT&#10;sNbh00dXW/7z3atmtt/C2M1np+IIQ6SoziJkzdP5YQMlvmvOP51fNfoPD/SGvX1/3xzxE/oxe6+Y&#10;+qFjavX+Mivhj8t4tVzmIAYlfLfO1vEiy4nt5Q7GZoArd3/rkevVAkaNkFDNOkXknSF8h+3rmvN0&#10;BhFqey61n8aln3bFuVLMb5EHmkuJ4dKPIFrF6eFQzRLilCrVsandtMCxmzyK4uUC/iM+ME5ly2RJ&#10;/V0l0aC/xebctJfvqvo4w4fn8wYaocSuePd9eyHWmCJIu60P++23+8NBvaBOVd8cmtm7ArTh7UOk&#10;oIfH4z/qLf1tnelGAYuVCmJxxXCrpsMJ6zvVWDMRxb/AaJheq6fLh0OF5Q6nH6t7EDGQhVhR7Gom&#10;okVZVqcLNabdFduK/oxNUQwatEVViDXfA/2ubl2B3UlTN7VSl0dopWxDB16MNYzAHUJRrk+XDnzc&#10;n+rmWgUH6JWmTOUNk4g1yKW39fYDiFZzOXxTk4kqTuWuBgtVXhoF1mKNyvg/kO90KN9K55A4aMG0&#10;fOfrxUopLWh7vlwmSjuA31qnkzhNFkAEVRqes2ytOWRMiRHfX0HCL+9J3riE50aqQC4fj2h/lDKk&#10;5s8DYQuC/9kF/7wvN/C/nv7gaWDYp90EQF0em2quKzmK6jgWzS+P5y9hpj4Xl/3b/WF/+aC8DlB2&#10;bNTp3at9iVYeX/o5IuuUCL5GqjP4C9gBUwoxaBbw3ari7WF/NtYan3VjwRg40/2V/pIr8bIuH49g&#10;Tck3aqoDtLs+tbv9uZ3Pmk11fFvBVN/8fQuzfQl+2QXm+7ZsquqEDQSjf2mqS7nrjWupZ5XuC9Xq&#10;vqHYh9GZbjjH9XN6FCt3YNwCtKf9OcLZVllYNdFh8x622l0ptv+ez+6PB3DbQJVnMG2uM12jLgw6&#10;bayK5jq1WHUFOkB+jvIjOpdHT/eZMYfkFMHrtgJ+PZ//vawVyzw9pHiRgNc6nynrFw2sY56maZKT&#10;ddTPalg6Twm/X8YKn+V5ttDWtfeZrtcAHCD7+hk8JvBnyK/8AYdniUMjnkxudNdMJhOd7YddTybV&#10;AZSqRaeu2HyCx1QczruC5o0YJw4tbZ1bA0LmuF7BYbr/LA6TXh24Wg2LEb7UgddRrVbmBhc939fl&#10;L+3sVH+zA8+/+kt7BquECyc05rYhYCbl6iogW+WwDlJ6vFysEtB5pedGsJN8sVyiiUY7Qc+2HbiB&#10;7+1AtooWMRDAGvQzttLYAUc+O9ElqcalAZVm3s9nMB1rM07fwgyFewCbmVqVzZTTKLYiN5hlmD3J&#10;qvKRFl3cbOAEBEsuayaCKeHU7i/VazDwNCF9cTfLYB2Tr2dPs34U2ORlIG84JI7zOFrPduOQ1yAf&#10;HZUUZGidTlLhECEVmGx8qXDIMkrTyZ7AorqnkcWAmGIXR4hIgEvmSYIjlslKMCCgbh0N1aipXlgA&#10;EQnwDfxIcECULNYgilNyBRN2RyMVjQZHCImAzfUkwhERrDIFPQH70RERDQgHCGlEXHNFRCyEUAsj&#10;rrmyQbEgUjJcdYVkOCTO00SgKNFAfac0xUJIqVgajHZokgpHJHGUCmQs4kosZBmHSMlwRRaS4ZAk&#10;W2eS3nBVlkkzR0ipcF2WUeGINMqXEinj2ixkmQWRkYm5AZCRcSCpZHKJuQUQ8cxCpJmMCtdmGRWO&#10;yKJIMsPEXP+FLOMQKRmuzkIyHJItV7DCnJwv0c3uphmhu2djhHS4Puu2TVm02MKQKzo1/8dco6V0&#10;OCbOUojUTPON67SUbxwjnNRiS6lhhhLMBBZGSCfhhiBJFxnYqKnxsTBSOtwSJKBxgv4kHCMcn4Rr&#10;tpQOx+gxnZI3CBH0+pNEySoV8I1jIIiQCeQt4bodAUbCN46R0uH2QEqHY+IcxnRSfXCfsDM7qUys&#10;LYyQDNdsKRmOkUq1pdmKA5PKwyHreCXwbxJuC2CHRLJotjAyMik3BUIyNgbUWuDipJZai5hmQSIh&#10;Ga7VJDZTY5NyiJBpXKeFVDgkWq2gO5N6k3KVlo6NhRHS4SotpcMx8WIJa9Dp/nA7IGSbBRGSsXRa&#10;JmocIh0drtPC3lgQ3EwVMO0j7EDKMbGMTvYRhsDCJIs4FQh15m8ILIiUDNdq2ehkFkTINa7WQjIc&#10;koBDLWGapdWyyQBju92sK6XDtVpoCTKOSdbLXCDUkFfVt03INg6RkuFqLSTDIVKuWWotMjgZh6Sw&#10;aSthGtdq6eBwjJBO/hGWwMKk61jiEuT+lsCCSMlYai0anZxDpFzjap2nsSDGkXOIcKcg51odwcaf&#10;YGlgYaR0uFZL6XCMcBsn52otZBuHSMlwtRaS4RDhRh4mj3Y2V8o1jpHS4WotpcMxwu3PJTcFMrZZ&#10;ECkZbgmEZDhEuDON6Si+o2NhpHS4XgtHZ8kxwrDBktsCIds4REqGq7WQDIcIl9VLrtZSrnGMlA7X&#10;aykdCyML6S25XgvZxiHCqN6Sq7WQDIdIo6DcEgi5trIwspDuiuu1lA7HyALgK24KZFyzIEIqXKmF&#10;VDiEXNapXckV1+koXaQC18PCCMlwnZaS4RjhpuSK67SQaRwiJcNVWkiGQ4R+1IqrtG7a1I6Ug1FZ&#10;OZNCwHVaGKJY2RjR1vSa67Se3qf6Y2GEw7PmOi0MUVgYKR1uCBKwUQLlWXOMMHSw5notpcMxwlAI&#10;nDvqfRwp3zgGTjrEgsUoZC73dITyZmGkdK6o9qS8cYyUb5ZuU5hmko6NGegp5DB2qXfFjo49FZvy&#10;/Umn48HTDNIz8RwaZued6xaPmJlEO8zNg5RI8wp5d5ToCCgsPQEG9eFgkyUpA4N8c3DsRRmEloNV&#10;3jdwQkYZJJGDzSE6GRhEkoNNbr0MDDLDwSrNVdxsEAQOVqnjYjDMEBy88uI2mHAONmeUZH3G/C6O&#10;hncvGXOFzE/KIkfM4N2LuiNokHjlBXdELfKTNUymsljnJ22RI27w7tV4R+AiP4mLHJGDdy/qjtBF&#10;flKHOUWcdfDuQx2ThSy4n9TFjtTBuxd1R+ogQcgL7khd7Cd1mIxj9d1P6jDHxoL7SR2m21hwP6mL&#10;HamDdy/WOVIHiS8+cMxf4Y2Hdy+4I3WQpuIFd6QOMla84I7U0VlV8QyD+SRW3/2kLnGkDt69Gu9I&#10;HR0hkTfekTo4du5F3ZG6xE/qMKXCYp2f1GGqBIfDu0/jMQXCgvtJHaY2WHA/qUsdqYN3r8Y7Ugfp&#10;DF5wR+pSP6lLHamDdy/qjtSlflKXOlIH717UHamDgL4PHOPyfNzh3QvuSB3E373gjtRBXN0L7khd&#10;5id1GPa2+u4ndRjNtuB+UoeBbQvuJ3WZI3Xw7sU6R+ogyuwFd6Suu/FAtprAGDDvO7z7UMfYrgX3&#10;kzqM2VpwP6nDWKwF95M6DLFacD+pyx2pg3cv1jlSB0FVL7gjdbmf1GHQ0+q7n9TljtTBu0/jMd7I&#10;qcO7F9yROjjL6gV3pA7ChV5wR+ogCugFd6QOAoJecEfqln5ShwE7i/N+Urd0pA7evRrvSB2E27zg&#10;jtRBGM0HjqEt3nd494I7UgdRLy+4I3UQmvKCO1K38pM6jB1ZffeTupUjdfDu1XhH6iBc5AV3pG7l&#10;J3UYmrH67id1GHGx4H5Sh4EUDod3n75jfMSC+0kdhj0suJ/UYQTEgvtJHQY2LLif1GHswYL7Sd3a&#10;kTp49+K8I3VrS+poKayDAnhRGl4BeFBXAF7gLhy4BWc+ewvXoCFJCBMUF4wlmMfZU3dtwmzXPeK3&#10;x/pd9XOtyl0wsEBRGsUGSpXQXejLHU68PJ3UH5Y3pcznWdXOSuNpPF23KWM+dVk8q60q9imKx85H&#10;q1WV4Sir6LysKKU/jJZV5/FUa/0KqzSR0Zq7BlOuh6ysNXaGr+bT5a9fYXUmWtgKj7KUNjVab89j&#10;v8LqrPBozR2PKVgtK0tpeKNl+xb7FVanW0dr7lpMuY2yspSOMFq2b7FfYXXmc7RmZlnoFKZTunx8&#10;uy//Wv2HWxe4FAryTpRa9RiwbmSqiCbqsi5Hpm/wpTonqqnZVGyN0CSwQgoIS1rYNyKGBO2Fmi27&#10;FvbN73Ws+5KapaipG1KutrA81G2l+tVbYK2/6ozc0PL25ezeUZx/WN6UsjlDNPB6Qx0PGHaAzlBS&#10;hYOu8y/V+dmrvTO0NTV1+JNGm4+ZKXW1hRyTrMhDNyxOonilJ+Usy5fmWiJDDY9mamqY1iJoIR1/&#10;HGJMC80nUWClVfaUI052YTqLSNzE/HNxYS47psrbUkMNQaFTp9g0lVsyQwcIVKN4cUPGfOruqiMn&#10;qjAdxBvtQt8Qr8LXmiHpLZ3XknfXKm/6aT4H/aWzbcL+ehW+2g5Jh+lEl7zDVnnTUfM56DAdsBJ2&#10;2Kvw1XZIOkzncOQdtsqbjprPYYfVmSVph70Kq9NdTs2SDtOZE3mHrfKmo+Zz0GE6OOM0yy7dq7Bf&#10;YXWSyan5dodV2iWZXLD13cbfTZOljrsMy5umm0/d4b60wJHqm+JXWN284nT4dju8Sgsc1r7VfoXV&#10;hUHSVgs8ckrUViNDhwpG6+5b7Vf42nR4k9e9UwPLa1PKfA4kRLAA61vtV1jlvY/yg3FPsMJkpafX&#10;uX2jfcpOuzSU/60HfMqlYYUpK3eUG32T/QpzC2LG+bbp0XWrFQZ3SHvbc80ltVCwplCunHFJs0z9&#10;hao0Xmf/JaaHku1S2aWaBzYV026ST63TdoU3pZktAq4yzqakKSTpCu84x3VW1yrTZMpS1l+6nbW+&#10;VF2DlQxuZFlLPac/Kr2ahIYvHEwpG2taiCnZhEnXC2cR0Def0omRqV3z1b02Gok5zQKOs4VsXyHj&#10;+LUWsmHvMaYRTGDiQfP5l5wfNhXDHeIHw+jGEt9NKSPx0GjcKFRj0u0YqvHpbwh9aNQd3opnhxNu&#10;JK4zdRNrAT9vcg8Xcqu05O7HE6BG+CmHl0W7o7tX1Y2rxPEj3CXamIaoK2b57yv83n45ANNe6VZd&#10;97ZWSoAVX9eK55z13bjrPINdFeKGua4V7s/ubrZdwi26Zrfe/IDAJ93WirtEcGmTpqHGsLtonOWM&#10;90n6agKAOzq6lly53NW6qTUCV1dAA/ZwukOVIhoQRugAQhocojo+0Q0INXQkRIwaACYIgEXyI2AB&#10;9AWqoyMB8YqOgpqPJwd7iJjoBMQ0OhLRcoU3U00JFIdQqyZoQODDlwaHgFlUh1FGWQUxuY6GjFUc&#10;ISIBM7cniSGCcQoMcTgZ4hf/Ix+gs2xmE02WmuQE//xif07ozy/y5wT+rLjf5CEeN9hsPBjRCSBy&#10;NjuGde4PgtER6I4hfUzE0UxtEHEk1bwWcOwCGXzt0TvYxmUhx4ZmAuWu8eKmkPkcFp4KNvatkJe8&#10;Emo0jtUwrkqrJfSh6Yn8oJv9VIaW3NLJzWCyyqqwMlNaAAwzzCcxpW+HT1neZlOf6WtwIvGX+q7/&#10;vBpeWn3DiVRu4Mc4kdEijZauF5nnOSRmqZ9HoEeSr1/TiezqveISwrnDfupTa3PwIccAlg9JgKdR&#10;wBvuQYoocHdQRIEDtP842oWBOzjRg0H5CRZZ3iA58mPtecPLizg09AUnejAETHSBe4Iqsgy+42gf&#10;OEAZnSk54n6giMIQMNEH7gZSkyb6wAHUpAkKQy9wgsIQwCgEt/FSvQlu49TZ79+v20gGAvPU6GnU&#10;a1SGTns8t7wpKoO+Fy9t/BjzSf5RX1a5hGa7ipJS7KIf4TNeo2/8qE/1GfvMnWvemt30viw9jXWT&#10;akPu+ZS91gbT0+AxjniM4IXc8BhVJq3cY1zDbjylAgePcaYUb8qX4A4gASbmYQ4IHuO1dUHwGPVd&#10;oqNeb/AY9U/NwSqPpiLZjh3oH0xL3e6V31EDWI5xcPAYg8fYhYV7L/Cax2b7Un3Z4DG6e4zBY9w8&#10;teZ3r8F1G/zy9XFfNnVb31++gl/lvqMfvb57qpst/OJ1tFBP56Yuq3bEYwRDdsNjVDZN7DFGixxy&#10;E2DGBrMYXMbgMoI1HCYLhE1G/ROiow5d2GQMtxa6NzWG2PQbv3PQv2lsOmwy6lN0/fYe37K7tZXa&#10;bxzy0sYhNp/kBvZlfdxAn7LX2hA2GZvtpMsItuiGy6hSZsQuI8ttjKLFCk4B4vq92JjkRq1lJXiU&#10;3XwJu78hLF08n39xp13MsMlYHKt+G+f1cM9wgkNDAAuHXnFiX/Mos7I3ISw9dPVfD6PME+MwBLBx&#10;CGHpEJbGqQF2dsfuMw9haX29iu1LhU3G/nxe2GTEGAn6aLC3+OKZfpi9Px5O8KffaJMR5tgbHqPK&#10;k5Z7jCwsHTxGpdYhLE2S1cXxwh5j2GOkMHA4/xLC0sFjDGFpWDwaf9h8hj1G9Lna86uGXMDf3flp&#10;2GS54TGqTUKxx2iFpYPLGFzGKzt64eyLaBszhKXHN5+cm5PNVQyyZES6prJbxIRMxinHDSYInoAZ&#10;jkzD3SohLB3C0ps/7JU7MD/dcBnVlQhil9EKSy+zBVwhHMLSowdvX/OjLORiTgT7OCCcfbnmk4aw&#10;dDj7MhrrDB7jm3DJzqdeshM8xuAx/nE9RkgXueExqlxjucfIw9LBY0xjuOaPJW9dcW+CxzjJoaED&#10;OOFTDwETYxASGVWkfIJLw7zEiXEYAhiFkMgYEhlDIiP/laY+OZGeKHfDBGrNJwVs+7LhtHRIZPwM&#10;iYxg2294jOryU7HHaIelg8sYXMbhEYoQlg5haX2hTchkDJmMUwHxcPYlnH2BjAifE9A+Zf8PT0vD&#10;KZgH3Pz8Cc7BDJ6fHvCvsHXVFOfdvnxZXAr+rhCbKq539WFbNS/+CwAA//8DAFBLAwQKAAAAAAAA&#10;ACEAcnZE+kJwAABCcAAAFQAAAGRycy9tZWRpYS9pbWFnZTEuanBlZ//Y/+AAEEpGSUYAAQEBAJYA&#10;lgAA/9sAQwAIBgYHBgUIBwcHCQkICgwUDQwLCwwZEhMPFB0aHx4dGhwcICQuJyAiLCMcHCg3KSww&#10;MTQ0NB8nOT04MjwuMzQy/9sAQwEJCQkMCwwYDQ0YMiEcITIyMjIyMjIyMjIyMjIyMjIyMjIyMjIy&#10;MjIyMjIyMjIyMjIyMjIyMjIyMjIyMjIyMjIy/8AAEQgAzwSs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8r0+dV3QscHOVPrWhWFtG7NJljtG&#10;4kY6Zr141XFWaPNnQUndMs6hcLK4RDkJ1I9apZoP8VHesJScndm8IqKsgwKTFOHGaDRylDKKf9aT&#10;bSsA2ijp1paAEopaWiwDaWlxRTSAKMUUtaWEJRilxRScQEpaKKnYB4UnmlK08UHGK6+VWIvqQ0v0&#10;pO/FLn1rnTsWLn1FOEeRkGm/Q/gakBH0NXGz3JZGQV60n0P51IzdiM03Ct0ODUtpPQaLNuPk96sA&#10;VVgJX5TzV5YW25zj2reLujmqaPUaKQ0pGDyMGj3pmZSmx5nI6imDP8Jz7GnTsGfIqGs3LU6o7D+O&#10;/wAppCCOf1FAc9DyPenKAT8rbT6GjmRQ3IPWjHpzTmGD8y49xSbCRlTu+lJsQgOKdxn0FM5780o9&#10;j+dOM7LYYoO1ty/4iozuLFvXuOlObI6AimAkHP6ionK7BIOO4/Kl2Z6EHil+Vvr7dfypNvpz9OtS&#10;tBidqKU9cHntkUmMng5oGOBGP0pD70h4AFGc0XFYVak6LUfSn55x6VcRMcKCKOw/OjpVEjSKb0NP&#10;NNbp9alq2o0N7UwnnNOb0FMJrKTLQucnNJRQOTmpuMU+lGcfhQvLZFLkx9uo7irS0uIOgpzKAisG&#10;BJ6gdqjzjj0pcEAHsaaegWDNFN680Z55pXHYcOvPbmmknOfWl/hA7tSEENg0lqA5OhY9qaV705xg&#10;BBSZ5wa15VYRHj8u9OQBm3dhyacyjbx3prfu0C/xNyfpWFSPK7lbjc+Y+W4HUn2pHPzZpf4P9puT&#10;9Kbg5wRxWd3YYo54Pf8AlQMkk/lQRx8uTu7D0pRwQM8dOKa8wF82Xy/J3nZ/doBIORwo6Z70mQq5&#10;HU8CmE9j2qr9xJIlfYzkr196YGdT9aQgsw2gk4FSJg/f+Y/7Pb8aV9QHXCq8uE6+nrUZRlcBs5IH&#10;ygZNTTgLtKnIKjhP8aiMrOqoy/KR0WnrzXQLYQvt77fZDk/nTDLkEKAmfTv9acbdsZHK1Hsxy3Hu&#10;f8OtKaqJ3kNWHSgiViPXINXJ7qYORkBSPvHj/wDXUQikdtyKAuAS8n3enpU0og8wFVM0mwHLfcH+&#10;ferg2r2ZErO1ytHFJLzGu4D+NuAPw/8A11ZPk7I94NzKMj5egqJ/MlGZWyo9DtQfj3/D86duUwKq&#10;J5mGPAGFHTt3/GnF9AZftw0tuxcoyZ4VfugU6WCJ02KgyRwBwPx7mq1tMwik8xw4UjhOi/j0/KpJ&#10;rtfLAUZyO3A6/rXbFJxOeSlzaFJw/SZsheiJjA/HoKdDIuyZVwBsPyrx+Z6mmMHHVxt7KRz+VPtj&#10;GzSBE2tsPLc//WFZONmb9CDc7KA+BH2zwPw7mrdyFaGPYNzdtw9v89apMpU7mYyZ9DkfnVm5bdZx&#10;fwg44HTpTgtBvdEKgiQmQknY3A+h71CWOMD5V9BVuC3eM75WESFT97kng9Fp8UsQb9zFtI/5aNy3&#10;4DoKpIHKxFFatlHlIiQkYL9T9B3p0c0UUqCCPncP3knLfgOgqdYy8gY/OxPU9aT7EsUiSSuIhkfL&#10;jLH8O1XYz509yK8y86k5LFe/XrQLIgBrhhEvoeWP4VPcXXlOFgUIdv3zy3/1qq7s8kkk9SaLaDu7&#10;FyKVY7h1giC8HLtyx5/Sq+SzzFiSeeT9alh5unx6H+dQOQJJeeeen1FRaxIEDFEi/v8ArgBR0+lC&#10;RzTgiNflHVugH1NWGW3ik+djK+B8q8L09a0io28x3sPtlLo6qm45HapWSGJR5rHOfuoc/rUXnyyQ&#10;sqgIoI+VBgVXkkRYxubccnhfw71VjPlbZeadjKscWFBxwOpqB/laQufwHJ61H57G7CD5Vx0H0qB5&#10;Dvmwcdf5ijlKUC1JPsMIUbQT171a84+YQGrPnJLQg4PPcfSkeUpdYztGR3zUOIpU1JGldSYhYsap&#10;2r/uXBOMY6027k3Rj5u/cVHDC8kTcg5Ixg1hzagoJR1LvmAR/jVZ237mJ4xtFW1s1WJQ2WIPeklt&#10;VKYT5SKuxkpxTKLYA4NSpuEClT8xNQMCPvfL9amEirAuOSPX1pXVzd3sSu8jQ4B4zjIqWzwE25Py&#10;nFVHkxChJ96nspA0Q9Q3NVfUznG0S6e9Upcm+RCBtI4P6mrIOTzUMsip8569KbMqd0yQAEE46moZ&#10;oVkAA4NPUjy1wepzTgwD5J6DNA02mV2UCZcEfKQKvA/KuO/NZocu4A6k1O0oDnnHoBTRU4tllyFX&#10;mshQWdixxn+tXHlyXwenAqvj5WPHTuPWk1cukuUYjrh2x1z+nP8AhUZY7IgerNuNShACFx1G38+T&#10;/SopMGU9cLhRWMk9jdWG3X3/AK01F3IoJ6nH4dalugNyn1FJtCRDB6cfialUveuyr6DDyScY9KCO&#10;rDr/AJ/+vS9qbJ0C+tbzSsCHz/fX6UxevPoakn5KH2qNf6U4rQOhKf8AUL9aY5GSDTjxbD61EeWq&#10;xIc2Nqg9MUjDEa9+TzTip2JleMf1o6RqDyCTU8g7iAff+n9al5AT/d5FIqHDY5BFOZSBHx2qkrEt&#10;ilc+WQOBSRf6xhRuwIuaSIgysV/EUXEOwRNnqCaaH+Q59etChvPPPUmp4bcbNxGRnoe1NEyaW5Dv&#10;zwetPjzuOeMCrJQEYIGKZ5W1j/dxQ0QppjFzs4Henr8w/pTljGwDHepljAHTn19aLESkhg6YJ+hp&#10;kuQvJ78VYKj8fSoZOB0yCaGTF3ZRbkvjrn86jx9amkUKhK8gnNR5J9D9als6kWeM+9Jt+YEUuPm9&#10;aaOqjpx0rlaGMP8AFmk7mpWxjkUwqDnBrNoaY3saOhpcEKaQ9afQAopB+lB60rgGaUYNJ1ooQwIo&#10;paTg9aLgHvRmlx+NJ04pXAWlAptOVj0rSm1fUTHU04p2QfamuKuo1yiG0uaTHHFGSK5kyh4bFBc/&#10;Sm8EUciqdR2sKyD8Pypc/j9aTg+1GD9fpU3AXj1x7GlyV6j86bnj19jSg46HHselFwHDHY7f5UEf&#10;3hj3FHHcbc9x0oG5eRyPVaYhyF1IKncBWql7AyZLbT3BrJDBj0wfVaf1HQOPUda1pztsZ1KanuXJ&#10;ZssWUE57VVe5LHBBX6VGCQfkbn+6aXzAeJUwaJVGOMEhOTz973FJjP3Tn2p3lA/NE360hJB/eL+P&#10;Spv3KG/zop+N33SG9j1pMAn+6fQ1QAHYd+PSnZQnPKH1HSoyCOooyPWm9AsTlWZcsoceoNNEQblW&#10;/A9akgl2x8Ag03zkcnK8+oq0kRd7D4yqHa4qT7NFJlhxUC7v4WEi+h6ilVychSUPoaaaJcXumRi3&#10;JkK56HrSSRmOTBIbAz71NEpjmDPnb69qLtomYFCM9CVqXFWuUpPmsVsgjJ5+vX86Tbk4B/A8GpUV&#10;SpLYPepLYwCJt+Ov8VLkuU5WKpPJyPwPajAz6exqSQqDgdPQ80zAx1xn16fnUtWepSYq8nDD3pRk&#10;n3JpBlFOe549KcCME9McU0Jilup/Kkz27UjAqfYUhbjNVddRWFzk/Wg9c9hSKcAt6U0nCD3qHLQa&#10;QzOTSdTS8YpMcH8qwbLF7fpS/dT60nVgvpSscvt/OgBYyFdc/U0+WRXxjtyaaV/dls9f5VHjjHry&#10;fpW3POEOR9Q3DP68mlD4U5Gc9Kb97pwTSH5mwKyVSUdh2DoufWlUbiB60h6+1OHCFh1bgVADWbLH&#10;t6U+M5Ys3ao854/Knv8Au0WPueTTi7O4ChirbutDEyHIpm4jr931p3RcryTXQq3u2FYWM7n5+6Ov&#10;0pCPNfJ4HX6CndIgCdrN1+lR58pcAfM3r6VhOVwQ1gSS2OPWnDbjD8+/tSq2+kdOMKCS3b2qPNDE&#10;LMMsOB2xSKNzjBw2aXaQdpOP9kDJP4VJtRVyMKx7H5j/AIVSTbC5GyncTjao4BNIEGMnkf3m4H+J&#10;p8kvzY25/wBpuTURBY5yWz3702lcaJHYbUH38j6L19KDIGQAsMf3QMY/CmhT5Y9ckYHPFIFGcAZY&#10;9FXkn8a0pzcHewtCUkiKI5xkEc1KvlkDd8rdOep/D/GhoStspmcQgE+7Gmh1jQeREE54kl5J+g/w&#10;rSFZ02tCXqTGJ1UsSI1/vuajDwE7lj8xh1lk4XNN3FTunYsf+mnJ/BR0/GlyJFDxALjo8vb6dh+A&#10;NFas6j2ElYWeJ32ySvvXAwTwv4DqadIQ6RmNN4CjlhhV/DoPxqKQmLYzkuxHVycHk9upp7zLNDDw&#10;d3OOOn4dKmny83vBqMYg/NI3m/U4Ufj1/Kms4a3KLjhxhcYHT07/AI02Qbfmdix/2Tn9aapYwSYx&#10;GuQfr1/E1rWcNLFJEke5Vk8xsHb07jn9Kk80+WpVdo5G4nn8/wDCobdwokCjPyH7w/pSpG9wihAx&#10;YMfcDp37U4TsrCa11GMVzx85/IVPaGSWXaw3DaQBimeTDDzNJvb+7Fz+bdPyq9az/OqRqsaHsvU/&#10;U9apLmd2TKVloV1svLILzeX/ALGMt+X+NWJ5xFbKUQoeAGOC3So1jaQ7UUk+gqadI4rQeexwP4Ew&#10;c/0q+VIz5rvUzolaS4yjF2Oe/J4NWIbfyP8Aj6cITyEHLH/D8aZHefvFjhjECk4JXkn6nrVUO/UE&#10;P/OlezNWm9DWW5VcCFQg9TyT+NVZZsMoPzEsOv1qssuT1K89e1JtYSAht/PY0+ZEqnZ6li92mReo&#10;OPqKrjjvu+hq7dWzOUeVkijGeWOPyHeq3n20H+oj8xx/y0lH8h/jUOdio6rQt20Urzu5XZHz8zcD&#10;rUkcUCPIwBlYk/eGF6+neq8clxJdFp3+Ug43/wBBVtJIwX2r+J+vpQpXMql0Mmie4A3sQg6DOFH4&#10;VBcKkUvQs2B14HT86tNlyPmz9abcxKSCRngcmtYMzjPoyqZHe2YE8bhwOlVSf3Y+p/pVx4h9nfbx&#10;yPpVMkCMD7x3H6dq0R0Qs9iwM/bh347fSmPgNNk/gPrTySbwZ4GOg+lRHBeYD9frSuMsTMfMhwMc&#10;/wCFV5Mfa/X5hVqVf3kX1/wqKSItc5A/iHNJ7Ci0JeN+5A/2qt2eFUem6onhRwN3zYboOlWkbbBj&#10;AAz2rnpwb94yqSXLYuDoMmo3fA7VXkuDFACBuPOBWXPfSzKRwqnsKdSShuY06MpMbNMrTOcZBPY1&#10;JKR9miHIzzVQAkgDqTgVclwY48dMVjTTmzuaSshSv7iPBGTSIzxzAofy9KkbiOMei1CEPmjFdSjZ&#10;Ge+5ZW7l2ZIUEnHT/PtSMchQxyxUsfxpgQ7403Y6ZH1oabMkhVR0OCah6MlRXQUsyRptbAOe9PEm&#10;1dxJYucfgKrSuCqZ9D3p8uA6Jz8q/r1qeYrlQkcp+Z+yjPHr0FJ5hDdegphwsAGR8zZ/AU1s7eB1&#10;PakpF8qLIfgD1GakBDAL6n9P85qoSQ6n+6MflUgLYcA8jCD69P8AGrUiHEkU7pgT2BY/j/kVXwc4&#10;zzyakBxGz/3nAH0FK4w7fWhK7HsOljLLD7jmon/1fI5LZ/nVlv8Aj3U98YFVpRlX/wBnGP5VTWmg&#10;RZD1PApGPcE4xgUKCMn0o/hFZ8rZoTy/cjPtTV5IGBTpBmCI1Cudw9zWsVYnoTE/6MeO9KijAPqB&#10;TUGbZue/+FOU4wO+BTjuKWxKw+RenemFMoPTdzTif3a/jSBgY+P71UzNXJkQKD6YpXGAhHTFIjfe&#10;/wB2ld9qqc8UEa3K0gw8OOlLbL+9ahjvaNgOKWHiVsVFtbmz2JVCmbI4IJ4qaJsR+4NVlYeeee5p&#10;+/co5w2fzqkYyi2WsAjI/KmcEMPaog7etSLyG45x+dNsjlsOTAUD1NSjpVckhF+tPDkL60JkyVyY&#10;kd6rSt0ycGnFjkEdKgfkL9M/SkyoRGHKjgd+RURSNuQ23PankYUA8jsRUZTJztLe4OM1DOiJZxls&#10;00HlfpR/FSjkg965mxjc4Jx696Rh3FIec/WkyQazbKF3HHrQdpPoaOMZH6Uh5JpXAQg9aM880cjp&#10;S5B6ikMTvRS4GOtJyKqKAKO1HFHWhgFLnjmm0ZxzUgOwD0NIQRR0PtQCRxSATmlU9ulL8p68UhQ9&#10;RzSAXcO4/Kl2+hzTT6+tHbPcUAGMH0peQcjvQGPfmnDB4B59DQgGcdxj6UuD1HP0pzL3IpuKLAG7&#10;P3hn3pQM/dP4GkJOMkZHrRgHofwNAC8r2IpQRnPI9xSbmXg/kaMqf9k0xDzzyy7h/eXrQBu+62T+&#10;RpMED+oo5PUBvcdaYC7/AOGQZ+vBp4GRhWDf7L9aarbhjIb2brRtXoDtP91ulNIQhUBupjb36fnU&#10;qu4H7xQy+vrUZaSPhh8vvyKcjIOVYx5/FacbXEx/lRSfcO1vSmMsqDkb1H405x8uWUj/AGk5H5U1&#10;XlUZUiRfb/OaqVuglckt0R1yOM9QeRTbiFFwcFc+nSpUKsM42Go5I5uqtuHpj+lW7ctrEq/NuCld&#10;ucgrULEZJHFJld3IMbDuP8KdtJGSocf3kqee+haVhvJ5HBqVZyBhwGx69aj2/wBw5Pp3pM7h3DU0&#10;7A1cnVwf9W+P9lqa4X+JSh9QOKhEbMcdc1Mrso65Xrgin7z3FotiMo4G5cMB3WrFvbCePcxxz260&#10;wBCcqTG3t0qTzpIckrlT/EtUl1ZMm2rRK88JilKBt3cVFnB6kVK4MzF1cOx6g8GmLneA44HJBFZP&#10;V6GivbUXcVO3oAOcdM/SpTGVQE4GPmOKhUb24OGY9xT5JWK4xjceMegpppLUTvfQADsz1z3FPktm&#10;Ee70HOBUIchuuQvcGpVneQBCc+/Q01KFrMTUugxo3CKo7nJqJzlyOw4qwzMSzdcdBjnNV/rz/Os6&#10;lvslR8xucc0/jP8Au/zpqgbs56ckGlOVUcHcTmsldFCp0Zj2poGQT3Y4FPkGECDqaToSf7vyj60W&#10;6ANOS20dOlIeckd+B9KBwMjnJ2inMykcfQVSSad2AzPBb8BQPu5J68ChgcgDtxx60NydoGcccVAx&#10;oU7sdzxTpPvccBeBT0+VCxxjouKjKqDx+dLoA6JQzZPbk0hYliWGKe+UhCgYLcnFQk54Pam9AWpc&#10;gsfNj8wydenGai2Mtw0RwAvUe1PgupYYtiqHHbPYU4qXVmYkvJydvPFdChGUVyb9TNOSk+bYrtie&#10;TOcf0FNbLsSy4BPBPQVIdsS4yFY/8COP5U0yBmGV5x95uTWElZ6liLCANxJZT/EOBj604TqMknOe&#10;MKMD/GmPvyOrFuxOeOw/z7Uhi3n5O3YUteg/UkwX4BCg/wB3/PNQsCDuxgDhTUiZjwvVm6KPmOP5&#10;VZ8osAz7Yl9X5atLXQr2KpAYKX6EcN0H/wBenJDIx/dKXB7jhf8A69WPLiVQ6IZT/flOB/8AXpGM&#10;pXMj/Kex+Rf8T+VV7Oyuxc3YaUi27ZH3NkYji6Um6Ufu41EI7qg3N+J/xpyGNkkWFSxAztA2r/if&#10;xNRFm27ZGBQf8s0ACj8en86QEg2JbuWbLBs8EM359B+GaZukw2P3RJHqXP8AX+QpY3XypREcHbnC&#10;nB/M8/liqw3bXDYjBHTpnn8zUjSJ45IYlxj5vVsE/l0FQszySM65H+2TyPxPSmqVz8qliO7dvwpW&#10;OeXYtjoF6D/D8K2XvRSfQaVncl80LCof958xHHHp+dSOgksxhggD4KAf0/xqtvPknGFAYdPfP+FT&#10;JbOLNjKRCoYMC/X8B1odloJ6EAd4uFGPc81YgiNxFKxXYCOZGOFzkd6aLqGIbVj80/35R/Jf8aA5&#10;unYmRmYoQA3b6Dt0rNNDdyWGKGGTAzOzAjj5U6fmage5eWAqSAgYfIowv5fhUttaTwzJJMywpnje&#10;eW+g604XFrGrBIvMYEZeQcfl/jWidkT17kMFtNKu5RhO7McLV63a1hkRS5kfp8gwv/16oyvLP8zS&#10;mT0Gen4VHHkTpnI+YVvETjzbl+4u2+ZFZQgJ+VOKieQvp5x0H+NVZ1xPJnj5jVq33TWbIiGRsnHG&#10;TRJt6ByqKuVIf9dGTx8w5/Gm7Tu2qCzZwAP8KtrbRQuGuZ9rA/6tPmb8T0FK88iSNHaQiIZILJyx&#10;/Gkosrm10Gi2ZFDXkixL2U8ufoO1KbuKKQraRbHyR5jDc34elVyqg5lk3seoU5/M/wD66JJTuYRj&#10;ywf7vU/j1pNSQWvuXr4NlDK4I54xlu3b/GqPnRjiNDGf7x5P/wBb8KlvVJSNhz9KqjceDz7EZrN3&#10;bHFaFmBWN4GDbiRknPPSnCd4ppVdeMnFNhCC6jJyp2j7vP8ADTpDILiTYwAIPXr0pWkthOz0ZYhu&#10;0JIOQSO9TSOS4I5+UYrIDBGyyc+o4q81yhWMEkfIK2pVL7mUqVndExbML78HpVF2UjgFfmPv6VOG&#10;eSGUIM9P51XIVV+c5Oei/wCNdF0VCNibGbxcMDwP5UqxMJZt4xnp69aQOftEewbcgfXp61NDBieR&#10;txJ9vrQhSdlqWmiBaMgfnUUlvIZwQd3I4q2c/JnmnpgyMcdMVDbOX2jWpCLYhPmYdc8ChoisRxzz&#10;VtwMUKnHNOLsrGbqO+pk3ThYxz0BqhBB5gyemfzrfmsbeZcPH9CDiqbWn2XA3ZTse9ZVI80k3sjo&#10;p1o8tluQLaxrzt6Cie3IjjZfugc5qzuAXgdT3plwx8kEntTWg1OVyu23ZHkluM0q5Lhc4HfFQSMQ&#10;sfsMVLCw5OegxVKSZrJMfH955PQEj6mqwDEsOnFWdwWAdMs2fwFQocs/0oaT0EnYkSIMYlx9aHG+&#10;R2+tSocR7vRcD8aahBlwfU5p2Qru5UnGGCf3FA/xpv8AEP8AZ5/rQ7b5ST3PNJuyHb1NYu1zZbD4&#10;8hVJJ4P6DmnhisW4+pb+g/U1GDiFvoP1/wDrCpHGVWP1IX+p/nTsIHO1Ylx91dxpXceYRz0FRTNu&#10;mk9Mhf8AP5U2U5Kn1UU4ysx8ty/kfZ1OehzVbqjDIOR6+9PGfsrL6AD+RqNO49jWqISsN24Xp1pC&#10;MD6U9hgj06mmFjjGaY0yZubVD71Av3h9anP/AB6A+hqDI64oBEsf/HvIPemnt9Kcn+rlHpUZPC89&#10;qLh1HOT5S/U/0pqsViJH97kfhTsExj6ml2kRH/eFDH0sOWb73B+7SO5YRfjSKBk/7tLt+WL6/wBa&#10;VibIcORFipIlHmMQee4pIx8sR96kiA81qLEyYwIfOJ9zTdv7sfWpxjzD2PNM/h980yOYWIF+D271&#10;YVMKw9qjj4UVOvKkGtFFWM5PUbsyq5PNGMDpTyMKopOo5qWrEXIyOQRUEn8JHGB0qw3B/CoGG5hj&#10;72KlmkCIsNo9+3Y1Cw5+8B7E4NWjb5AycNj04qBrZt38J92zmolc2jKJJn5qQHkfSk70ncVxNs0F&#10;POaT9aMn9aOtG4ADx+NIeDR2/GjvScRiZpc0d6SnygGKUHim0uaNgF4+lGCKTrQCRQAH1ooyD1FJ&#10;j0OaTAXt7ijNJnFLxnFQAZpc4PpTaO30pASBs8EZoAGeD+FR57ind8incLAVI7flQDg5604PwD1p&#10;fkbg8GmAgJU4B+maUFT2Kn1FBQ4GD09aaQRzjGaYh+09QAfdeDTeDxx+PBoHqOD7U7fn7yhvcdaL&#10;AN5UYyQPRhxQFz0BB9uRT0TewEb9exq9HEqDG3FVCHMROaiZ5R4+cED17Um4H7w/EVqFeKp3ESj5&#10;tpx/s1UqdldCjUUtCHBPTD/z/wAaUOCNp/I0zbn7rBvboaUsw4cZ+vWoTNCzDFnkMVH908g1K1tG&#10;RnaUP95TxSWzoYwAcEdjUxJX2rojGNjnlKXMUtkkRO05Hqn9RToTHI+SAG9U4P5U2WUGXPPHG5f8&#10;KTdv5ID+68MKz0TNdWtS7t3DPD+44NV2UiQ+S+D3U00Pv/1cmW9CMNSmQjiQA/7wwfzrW6kiFFoG&#10;kRvlnjwfpTfs4J3wSdPent82Arqf9hx/KoxH8+QrxN+h/Gsnqy0McspxLGf94cH/AANCkkjawk9m&#10;+9U/nSIMSx7lPem+VbznMbbW9P8A61O2ugXAMpyR8rDs1ROxH3l61OUkjUB/nUHPPOKZ8h4V9p/u&#10;t0rTWwlYjjbBzxxzSF2Q5Tj1pWUKuG+Qk9QCRTACOcgr6jnH+FZyk9ikOEiN99MH+8n+FSfMYyQR&#10;KvTHf/GoWQEZBA79KCNm35sbRnv1P+RUXHYkQJlip2kDbhux+v502TejcjCgcccGpBJ8i+Z8xA3Z&#10;7+1NUADEUnX+Bx1p62sIgyNncEnt/n/OKeuVidyc5+UGlcJu2urIRxkdDV5LVVVFIyB1Oe9FODbC&#10;UkkUWO1UQ88ZOaa3vz7N/jUlwoEpOBzyOeaYobIUMPpjFRJNOw07q4mzIAB+9zz6fWnIrGXkYUdA&#10;f0oOMM4J54ANOyIoc4xu7daVrjuRnBdpM9OB6UrKdoXaTj+dPUAYHQKNzY6f40cjLnt6HjNXGnfc&#10;VxhTHTGFGB9ajwAd2c7en1qQuAMN27j1prRNtAXnuf8A9VOUIvSA0+5GpCgsB04FAO/g9egqRkAA&#10;XgY6896FQJlzztHGeATUSpOKux3Q2QYIUHOwY980kCln5HyjrmjKj5SRx1wMnP41MSRGoALF/wC8&#10;c8VMY3YX0GH945YMc+i8mm7UyAQoPqTn+XFStAWGBIRjsRxUJRlyGG1jx7EVpODjuhJp7D0xJIFA&#10;3L1O49B9KRpGllyGIQc49B9KXYYoMHG6Trz2pURig2KXLdxxgduTzU+9ENCFyJGJb5Sen0pwi2gB&#10;/u98nHH86mMUe755RG3dU5P50/JiKokIUk9ZDuP4AVKSvdhfsLFGzKSqblPduBR5MO4DzGfvsjHF&#10;Dtu+aRycdmP/ALKP64qMyZT5EOD3f5U/Tj+dd1WpS5Pd3IVyQSu2VVBEen7sbmA9z0/OoGRIzvZ9&#10;zeoO9v8AD+dK7iRQsrEr2C/Kv4E/0FM8ww8x9P8AZ4/U8/yrilK5aROszAfMPL/2nOW/x/ICmSeW&#10;7EsNzHux5/If1NRkFkYcRFhkg8Z/qagH7s/IrMf9rp+lDm7WGok2XZioBZQDjjgfgOB+tRb+P3rb&#10;vQDnH49KlimBkUSOBz0Xp/hTHQfwAIfXr/n8Km90ND7dSWby8IGUgEn5v8/SoFdd2HUucHk8VPb2&#10;8wnSVxtUn77nAP09aN1rFIFcNMQcZxtUf1P6UW0C+pAsckx2x5fvtUcj8Kf5UcX+vlAYfwR/M359&#10;BRJNK67UYCP+5GNo/Lv+NJHbzTruZNsY6yMdoH4nrVKT6D9R4utiOIIxFgA7vvN1x1/HtTIBLOs6&#10;qGkdgD6k4NSxx2se4BmuX2nKr8q8c/U9O1JFdyyb4l2xoUICRjAz/M0m7vVi9BhtYoebqYKR/wAs&#10;4/mb8ewp8N2ElVLaJYQeN5+Zz+Pb8Ko54qWAETRk8DcDz9aUXd+6U1pqOiuHEys7F/mBJY81MVje&#10;ScD5SM/+hCq+z95sVSzZwABV6SzIndp5UhRgTg8seP7orWEWS2kyp5bIc5z/ALtWbdJ5QGEY8sHl&#10;24A/E0i3MMHFtCXb+/Nz+Sjillkeb/j7faR0B6j8O1dMVoS2yW4jskuGLM0r/wBwHav5/wCFPiee&#10;W0lVEWKPkAJ8o6etQ3QTzA8QDFlBy/P6dPzzRaSS5cOzHpjPI702Tb3Sp+6TuZD6Dhf8T+lSTSuZ&#10;XAO1d2cLwP8A69Rb1b764PqKmliBfIcDKg4br0HaiLNHvqR8HqB/KhkBOQew68Dp60pyOiE47mmO&#10;ckFjnitNLCRbuQPskZxu6dOnSqmWPy5wP7tXBHNPZJ5Snt049utItpOn34ifcc/yqErsnnS0uJCu&#10;JYzt7D/Cidf9Jbnt3+lWECKY9zc+g57+tLOD5y7ABnHPem0ZqepneU68k7F9TT5GTbH8m87ep47n&#10;0qOQ45ydxp5OYY8+/wDOsOpsKj7opAWK8ZwOlR73EZwQeR1/GnxYPmD/AGDUQTcrfUU3d6IaLsAD&#10;SRsyc7Vq6CqyN2zVCBzE0WT8pGP1q+eXPAIx1/CumHw2OWruWOqqQc0vCSEnv1qJSojBJ/KnO3zZ&#10;B7VMjnaLXXB96d2qo5IXINSJdRH5XYI2OhOKSZEoPdE+eKq37iOzdz2Ix+dTPNFGm55FUepNY1/e&#10;/aXVIv8AVJ8xP941M5qKHRpylNPoDXcY4J6cUyedXjjAyF6nI61Q+bPI6+tTMQbcH3xWHtGz0lTi&#10;mOlyY4+QeKRWZVUYPJJ/p/jUb4MKHNOiGbpF7KRn8OtTz66FW0JZHxKsf9wAf40xGOWPtUfmMXLH&#10;ue9Kj9cqOhrRSDlLbz7bWPPViT+VMSQkynHRSPzplxgLGvPyjFCgBV5HzMT+QrTmb0JUVYgz1PtS&#10;84CjvzShDs+p7U4qRIfYfyFT7N7l3HKA21ezHP4Zx/Q1Khy6uewLn8f/AK2KiUEO/wDsptH16f1N&#10;OziGYj1CCnaxJCMlcnvk/wBKm8sOIwe4xTQOMfQVOo/dg+gNaxgkhSkXbO0+0oxbIjJySO9X0s7d&#10;BgQp9SM0WIAs4wPTmp6GzhnNtlC60yKRGMPyPjjng1hEFCysMMpwRXWVzmqADUJQPYn8hRc2w823&#10;ysYpzaN7Gq5qaM5tpPrmoeScDk0XOlEyc+cPb/Gof7v0q3DA58zIAyvrUDxMgGRx6igSkrjl5i/4&#10;FViCGSZSsaljkfhUMSFkwoz8wroraJYY1RR06n1NNvQxqT5dCG202KJQ0oEj45z0FWGtLdxgwpx0&#10;wMVNRUXMeZmNd2f2YoUyY92PpVeP/WtWzegG0fd7fzrNsrcSXBLfdz09apPQtS0uwhtpZnLKuFye&#10;T0qRtOm2dULex61qgAcAcUtLmZHMzCAYPsZSGHbFTqCFbII/CtNlB571HtGDWiqaESlqUs/IKa3A&#10;4qzLGAAQKiwAKd7k3K5OePakCYGR3HWp2UdvSo/u/THSpNE9BMZwO+KCB3GacegxTSfbNAFGk70U&#10;VwONztCjNJSUIY6kpKKYC5opKKACiiigAoooApWfQA60h9aXGKWj2bYCBvWl4PtijPrRgUvZsBDk&#10;c0Z55FLgikyD1FZuLW4wx6UdselGPQ5o5B5pAKp7etANJ0NKeuaYiRTgj0NPDZ4P6VCDTiehPetU&#10;S0PKg8gA/Timlc8A8+hpM46Hp60ok4+YZFLQNR8OVlXcD9a0lbjrn2NZg2k/KxB9KnW4ZBh13Adx&#10;WkGlozKpBy1RdJX6Gql2CE6Z56ika7THG4H0IqBmdjuB/wC+TxTnNWsiYU2ndkWSe+7608S8YIJH&#10;pmgsrf6xfxApfL3D5GD+x61kvI3DK5yjAH3GP5VJvlxg7tp9MMDVfGDg8exo+ZOmQD+Rp3YWQ8hC&#10;fvbG/HFIUbrgP7oaUSZGGyPpyPyo+YHICtjuvH8qQCb88N8314NSCQt8oYHH8Eg/rTfPDDDBvqG/&#10;pSjDDCup/wBkoB/n8KF5AL8o4y0TejcrT90qLyMr/wB9KabkAbflB7qc4/WhPlOVzHn+6wYVQh4k&#10;U8qTGfXOVpGU9XQf78fI/KlaNTyUcN/fjH/16I0cHcr5x6Ag/iKpXEOEkoOUIkUenUfhSCS3m++u&#10;xvWk3IzkOV3DjcuVb8qeE3t1SXHrwwqldi0B4nUfu8MMYx/9aq4KBsMnlv6jP8s1JtdG/dS4b+4x&#10;ANS78/LcRqD2ORScdR3IF5bJRWTuynpRtEjAptJY89M1L9nGGaBxk8fSkAZCTKFyflB7nNDQXInb&#10;JxtAyemB06CmhiWLccDIP8qlwJM7JFbjAyKb5XG0bxnn7pNCSHcSF33YYkoBls81Olz+63HCM3Ay&#10;aj2bYtpDZc46AHimShdwXjCDA+cfjxQ3y7CaUglZmOZlyv8AeU1GIxtZozuyMAY59/8APvQr+X91&#10;kBPXG6pPMjGcrynJIUdf8/yrG93dlbDBkyrF1CjnNSOu+UZ4Veue9OU4iLAs46jPemLjgKNjMdzA&#10;jPFUrX1EKVwvPDsdxxz9KYQUwOuPmJzjmnlzvJYEKOfaq78jJGCfmOOnt/n3rSrKNvdGh+ULEnad&#10;vPA5/wAKlR8gnJbHY8HP0qqQwQDrk5J/lSn5VCHBA5IY1nTqOHQbjckeRtx24Pb0P502QZIQNyvJ&#10;z3P1p8fc8sF7Yzz/ADoeIsuThef4zRKTlqxaIhjiLSBWGO5+lSCTE3mHgdAD2/CpMCOPaxZt/ZF4&#10;xTAQOEjVT2P3z/8AWoi+VjbuWVw65Tn9KjC7p2zKqgc7V5OB61G28KxkkJHTk8fkP/rU7ISL5V5f&#10;ktjaAPcj/GtJVm2Qo2Jd8byZaLHGcv1x9KjlWRiSznbjOPugD6Dk/pUZZ0jwWCbuT5Y/Ln/69QrI&#10;qHKjHck/N/8AW/nSnVi9ClEnVlx8qlgByV+UD8ev5mhZW2tuYAN2QDH59PzzTWkaZQCoPOTu7fj0&#10;/SoTsZxmQk9ArcfqeKwb7DsSjy1OVXAHJI5Pv14/Kht0/wAwHzHgMev6/wBKjw8Q2qBHnlt3Jx24&#10;7/gKYXjkOWyWPft/n8qQ7CMNp+ctJn07/ief0p6OydMIo6qOv+NOV5idm3eCMAAE/wD1/wA809rS&#10;PgeaIyDyp+Yj8un44pJdh3XUiURyMSgyxBzn/CkVZ5jsKM6j+6OB/QU8vHbup8kk54eQ5/IDj9TT&#10;HuZX+SU71zgAdPyoduoa9B32aJfmMwYjqkXzH8+n86V7vyZWEUSpz94/M368D8BTl06RwH3CFT/z&#10;04/Idankit1x5itM20cn5R6fWtI0pte6rEuUb66leKRriYEbpHznB5NPuLGNZnaSZY8nO0fM35dq&#10;inkuNu1GCRn+CIbR+nX8aZPM4kUnkMgPNS2lpJDSd7oe86W8jeRbhWzxJL8x/AdBUElw87ZnZnPY&#10;56VMSsmD0yB1pht9xxHlmPQD/OadmNW6jIoyZR5Z3Z4468061cC5QSc9vfpUi2kkDLJcSLbqCCAe&#10;WP8AwEf1qRbi3iuFSO3MrB8b5OT17KKXLZg3fYrx2c02TAhKg8s3GPxPFSeVbQH97K00g/hi4X8W&#10;P9Kku0klnbzrjIB4QnJH0HQfjioPNWP5RHu95OT+A6fzrWFNJhdssy3E5aQW6LDHnlk4z9WNRsIv&#10;PiZnZ2dVyF4Hp1P+FR3Dea6sXOSowGPTjtTZAyJA5GOCPyNbSeokhvnsBhAIx/sjn8+tMp7p5cjK&#10;SBgkc9fypuR/Cufc9PypqRRNMCUhcf3MZHt71NYzbZWUtu+XoP8AGoJTutYSW3bSRgUlo5FwoHGQ&#10;RUuV2Ta8R7snmMMeVgkZHWkkiGEZDuyvf8qjmRjcyBQTzk4p6x7hEoYlzlQqc+/Xp3qoseyuMLyL&#10;1J/GrlnbC5dTLHhFGSemeavQWiRr8wBb1/8Ar/8A6qnihijLFF2ljknPWteVnLUxCs1EnRFEWFHA&#10;6CmlTT1+6aQ0bHE2Zt9GIwsqjvg/41WuZNsitV3UpQloQRncQB/n8KzbkpIkZyVyKlyR3ULuKbKx&#10;JyRnoal4MC5HRiKVoHLMwxtJzk8UfKsByC2GB9BUJHQ2JEAZNozlgR0pUjwrbmA46Dk9abFKfNUd&#10;BnGBUQ4Yj2NCaTuFmWiyrFGVXkE8mnSyv5wG48j1qGPc6Ki8sXwBXQQWscIVtoaTHLYrVMwq1FT3&#10;MiJ5EhDOj7T3INWzKpCkHgitPtVK+sRcRFoiUlA4IOM/Wpae5z+1jN6qxG8i+XkkYxnNZMlw00kh&#10;5A28Cl+cwHdnO3HNV4fv49QRWDlzOx206ajqOXmI5A6ilAXYx5GeP8/pQp+RvwoOMKPbP+f0rdU4&#10;2NBvK8hs49akJP2YZXPNR44+pp3PkvjsawqU7PQBV2mJcg8Nk0RYAkk3c4xz70iMfs7/AFxSMQIF&#10;GPvEt/SpUQGlSp49e1PhBM6qR35pj43nqOakhOHd89B/Ogb2AkzdBlmfgCtWKwjXZ5g3MqgYzwKq&#10;6WN05DAHbyP5VrdTnFdNGKauzkr1GnyogNpDwPLXj04qnLamJgyklCQD7VqHGTUUqhonHqpraxhC&#10;pJMyVPG44yWz+XNNwPs6Jj7zZND5CY9v5n/CrkNoZDluEC4HvWbV2dkpKKuyoi7+SSM81ZRP3eOO&#10;SBUrwojlQuAKAgCcfWtLaGTncnsrny2KP908g+laKurDKsCPUGsKPh1/Gq13kHHqT/n9aiasrk+y&#10;U2bt3fw2qnLBpOyA8/8A1q5uSRpZHkc5ZuTSvy7cDrSYHPFYu7N6dNQRJAf3Uo9qltI/l3HqaZbL&#10;nePUVctMeUoGOOKIJ7sKsrLQsRr834Uzygwx+dWEHzfhSKOD9a0OW5VSMRg7R0IIrXjcMgYd6zD/&#10;ABD0p0UzRZx09DVtXJmnLU1wwNBIUZJAHvVBLwsQPL/Wpss6jd+QqGrCu1uVb6584pGgYIG5JGM0&#10;+zIV/wATmpygK4NVWQwyll6HqKEVzXVjTpappdAHaf1pWvBj5VyfrSsItGm4qFLgMPn4NSeanrQS&#10;9RsgGyq7D5andgR14qFyMVadhKJF3/CmSgbSfanM6qckgcVTuLnOFXpjrRc1hBsQTlSBuwMcZoLA&#10;nO8r7VCV8wAng46U3YR3x7ZoN+RBSGkzxQTwa5XsbC0UmaKiwBRSGiiwC5opKKQxaKSnCrirsQUU&#10;UVrbQQtFJRSsAUUtFPlAXNHBpO1FJxATBFGTjkZpaTNYShbYYpweelGCB9KTigZBqbALn1pQcjHW&#10;m5B6ipIUDyqM8Z5pJ3dgeiHx27SAH7oqcWaju1WkXHFPxXSqaRySqyuZstuyDcORUYYgcGtNhxWZ&#10;MuyVl7dqiatqjWnPm0YblPBGD/s0vl91IP0qPOetAJB4JFZGth4Lg4yT7HmjKk8oM+qnH6UvmZA3&#10;AGlwG+634NzWiiIcrA/KWyPRxzT/AC0P3CAe4zUWGUcrx7GjI6EfgRVWshA8WOqke45pg+oP07VK&#10;rY+6+PqeP1p5cMMsn44zUtILsgJJ+8N/uOv50hQE4Dc+jcVMQGHCK4/2Tg03Yg6CRakdxhZ1+Vxk&#10;dg1LhW6Eo3v0NKCo483/AICyZpdkbc74wfrxTAYQ0Zzgr/tLUiyFl5Jye6HBoVJRyu3HqrcUpjLY&#10;DRMPdSP5UK4mOSVyNu7zB6E7W/z+dPBOPlchum2T/Gomjc87N3v3/lS5fhSjNgd1z+taRlbcTQ8y&#10;unEq59nH8jSbwcBZAvokg4P0NSJbTsuFBRf7sgBBprWzI2WjZR3KjKn8KcrvUlOOwjttwG3RYHUc&#10;jNO8yWJRuG8AcsPXP+FNUSowByVPJIHB/CnjJwdrITyStJajG5jmPyysjehNMkikztIDLnjPOKe0&#10;Rycx5/2kIB/woVJYwcNuGOAx70NBcYMeYxUkLGMAH7p9KgdezqVz/EDkVbbYy4l2qx5I3VGIGGSk&#10;o2n/AGRWbVykyuFKkvkMq8gjn6UeWdqIAfmO4nH5f596nwu7b+8yOTtBA/z9KcqoXMm3J9TwajlH&#10;cilGWjiU4C9SD0o8wFdzDcHyFwOdtOHzZZQm5u5H50MWLldxVR9BwKaQgRDtG3cMnJBHb0oKAjMg&#10;VW69c0xiCDuOd3JGSeKFcqg2hmB5xjjH61pFINRdgyX3M4znC/yqPcu7Plpn3OT+QqUyqMZO1uvX&#10;NL82MtzjnjjJolYBrllCjd06gYGajjVfMwDhj97qePfP+FIVRz8hBJ5Ibrn+VKWdIcFTluMY6D8K&#10;yKHmXk7l2r05P9KTAbCncB6JwMfQ1XyOzbCPTv8AiKcCUXlSc9CP/rUkwsTRqC4ZNu1e69QPx6fg&#10;BTC3nSbnQbcdehx+P9KexKRjB+ZuTzzj2P8A9eml0K7XGWPJ3nB9hkf1qrARnDuSH8wk/d6H8M/0&#10;zSbduTtVcfe3Dn2yP8K07fT1K75MtkfcPH5461aaCIgK0aYHQFRxWiw8mrmUq8U7I57OQSSzuw6n&#10;/PNOjdmbG3p0Cjn6etaN1ZwRqZVGOgw5O0flzVGZ5412n5Y++zhT7cVhKDg/eNYzU1oKYZI92+RU&#10;UnJD8/8AjvrTd9rn7jE4xk8Ln6Zz+tNWGZgHA2Lj7znaKdstgfmcu57RjC5+p/wpFA0swQlSDCO0&#10;Ywv4gc/nQltK4D/6tc/ekO38j3pGuXhOIY0iA6EDJ/M1C03mH96N5/vE4P5/45qXJdQSfQtCS3TI&#10;d2lY9lG0fQnv+VSea2/EISJW5zGMMe/Xv+BFU8K4xuz7PwR+PT88Uu14GVgTyMkY6/41UZ2avsDi&#10;i8FJbOSWP5n8KlJyi7h6jNNhzMmRGdvXf2/Xip8IqfPJ5oB+6nP6n+lekcr3KU0QKEqfyprQSTW8&#10;LuoiGCC7nbj06/0qw02EP2dViPTeRuA+pPT8qruQ9pvuXMhD/eQ7hz2z2/DNc9a1zWF7EbRW0aKx&#10;Z7gjjCfKv4nr39KVbu52fulSCI9x8uf+BHkmo8lY8wBVAPU8n8z9O2KhaTzG/fAlz/F1Nc/NbY1t&#10;fcnEkBzuYyMe3QfmeT+VOnyznyz5YYZIUYznnk9T+NVfIZhmM7x1wOSKezeWE3Nzt5A+b/61LmfU&#10;dl0H3cbrMXI+VgCCOnSmKWK5Ybl9W4H51ae4BihfAXKYyxz0/wA+lQsI5PmYlmP8QNbcy6CTdtQc&#10;QlIyCd2CABwOvr170N5qWo52AORhfcf/AFu9MkR/s42HIDEccdR/9aiFZfs0nBUAhgW4H6/Wlz3d&#10;gtoNkZC+duCcHP1GelMKljwd3oB1/KpnMOELgsxXqnA/X/Cm5bH7plUei8H/AB/M1aY0P8pvsbCQ&#10;iMq+cN16enWmwMizoVUvzjLcfoP8adAW8mZGGeAfm9qaCuQeVwc+oranSctReQ69JM2CxwQDtHSr&#10;WkqGDtgZQ8fj/wDqqK+iyysOcjHFGmTCGWRXOFYDJPY5/wDr0+XlkmzOprSaRtClpBS8dzWx5g5D&#10;1qm2pw7SULPj0H9TxU0syxKcY3MMLXPzgmRgSeCcCsajtsdNCipq8izPci5JM3QchU5x+NOcobVD&#10;Hhccc8mqSd/cf/XqwuDaEehqI6nZypKyGur7s5ySBzmkVnCSA+gPP1ppYhVwccU5JDlgecqasYkT&#10;BpVG0HnrV1YYxIcDBJqKxjEzMduMd61PJXOQa0hFWuYVqlnYhtIwJgfQ5H5Vp9hVMRlSSp5FWUcM&#10;voe4pyRxVXzO48d6TtSiq1zdLDGwUgydh6fWpM4xcnZGPcEfaJQP+ejfzqlEcSLn1qxj52+bPNQF&#10;Ssh46GuZL3j2YqysPQAllx1GKQ4LcHjNKARMf8/561GK6ou4D+n4CkT7rj2pD3PqafFnd7YqJxbY&#10;+g1c+Sw9eaJeHC4+6AKlQfvtpxwMVETuZjjqay5AvqRtyR9BTz8sA/2m/lQY87cfSrgt8Kg64FKN&#10;Jt6ilNIjtJGgneTaSAMnFbMciugZWyp71niL5W/2uKiAkjBKMVPtXRCPKrHNUSqamwTVO+uVjiKA&#10;/O3H0qhJd3J2q0hHGDgAVEPmZc9zuP8An8KblpoEKFneQ/G6VUDdWA/Kt5BjgdOlc+h/eBs/dXNb&#10;FrcCaJWHXHI96mL1DEJ2RLNHu+YDn+dQEABhyMDFW9wprMuOcY96u5zxbM1yqyA7gOaqTktNkdKl&#10;nkWW4LAfKMAfhSPDufI44qJNs7IWitSBs5Bx2FA5IAHJ4qUxEAc9q2dOs1hiWVwDKwzn0FQkE6ii&#10;rlC1sbj7xiKgj+IgUn2e4tTuaMhe/cVvCg1Rze2k9zHS5GVypyaY13gsAMc9TU95bCGVJEGEY9PQ&#10;1Qk5ZvrQaRUZalpWBU59KNwwfpVRCwyAccU4Bmzk9jTuNwNCyKuCRzhsVfA4rIsnMT5/hPWtdGVh&#10;lSDSbMaisx2OKguB+7b9KnJAGTxVaZ97bR0FIiO5VTPmYqwqACmIPnNSgc0GjHgAUuODQBxTqaIG&#10;H7tVbhtsf1qyx4qlcn5GplwWpnufn3CkzuK49KYeXGKOm0r1xQr3OyxY+6oz1pOvO3d71GPugtn6&#10;etIXY9z+FWSJ2NITxSZyM0ma4bmg7NLTf8KXP5UAL6/SikPX8KOopgBpKKKmwDhS0g6UtbQWghaK&#10;SirAWiiihIQtFJS1VgCiiik0AUh6UUVnJaAJRSUtcxQGnwsElVj0plJU7O4mrqxtI3FPzWXDdMg2&#10;sMj9an+2pjv9MV1KpFnJKlK5aY8VmTsHmYjkdBiny3bPwuVFQcHr+lZVJp6I2pU3HVhRRg445pM+&#10;orO5qOo4oBFLtIrVO4hyyMvQ5HvT9yHggr9OlRUlDkKxKUPUYYe1RbgDnofY0m5h0Y0/zM8OoPv0&#10;NZuVx2FDnqGbPtTxITw+1/wwaYI1blG/A00qV6gg/SmrhoWAFI+Ruv8ACWqMrg8xsv4A/wBKj3Hu&#10;QfrTxIwHysNvo3SquhWAbVbPI9wP8DS742OWx9QMf1oDKeoKE91PFDrJjP3h6qakBVUbvlkyBzjJ&#10;Gau2Q3Au7E4OBknj9BWfnCHjOTjkDNX7CbKNGeoORn0rWlbmM6t+Uvf8CP50dO/60mRRn8q6zjKN&#10;wixyH5mUNyCCeKh3iQEtgj1UnI/DFPvJkM2AcbflBAB571VyQdwAKrzlSP8ACuOckpaHbBPlVyZS&#10;u7CODjqOQ386exR2COMnqeOlQRuzNzkgckng/pT/ADG8sk/xHhX4+tLmuOw8/Pk7d/8AsuMY/Smq&#10;QDzlD6MeKi2g9PkP91sEU4M+AGwQTx3GKi47DzIQuJlUhj6ZpzL8u2NgnOeBTEZWYkMcD34pCoL7&#10;8HPQMDmq3EKxKgk544H+NMAXYFB4bs3YU/LqwVcMowCSefemlonHJ2kjGfarSGRnl9uChPTgdBSH&#10;cWLMvA9T2p7JIinB3g9u2Kj3KOOUJ69xQMZnJJLe5FSEmIBFySPmJHrTkHO4qCF5ync00xuzdck8&#10;8/4U+UYq4lOGVckckdaUks3ylXH9xhikwIozk/M3oM8U6NFkJBXIHcml7O4m7akG2MnGDE3owyKk&#10;EMgky/8AqwOueCKuglB0GKUwrtO35GPJP/16r2BHtShmNnaRmzjk7Rx9Dn+lKHR3BCK3POfmP5f/&#10;AFqkniWJf3o687ox1+vaohHGRmFVkI7MefyrKzTsy7po3Mml5A54+tZ1vqWzMVxkbf4sVa+0wEAi&#10;VefeuuM4yW5xSpyi9iSbyxBIzdApz6VjGSWIFoVQJ1LRfNx755H6VLfXZk/dhWVAc7v73+IqnuII&#10;bO9v7ynDfn1z+dcteXNLQ6aMHGOorMLj5ny7eqnn8v8A9VRiItkxMH7AdD+X+GatBDKhaSMY7s/y&#10;H8+h/EUPFCXKyTGQ4+VSNp/76PBrDlbNr2KYOwlX7dRjoaeltJMN0KEjrlv8TxVlmkjwEt1wnQyg&#10;tj8T0H5VDLtlIMtwysexy4H0Pp9M0nEdxpihjOJp92P4Ihn9TwKfHORGVtIAMHLFvnI9/QflTTlV&#10;yYQydnJ3/qOPwNBUyLjcWA5Cnt9BVRpt6rQH5j2ufMObiQ78/wAB3Y/Dp+R/CniWQK5gVHXb1B3H&#10;8jjj8KqbCTjbn6daWNNkq4YDPHvzx2qm6kFvoHLEGn+0EGU7j2JqeBZAkoRjkruGOTx9Oah88SD9&#10;5H5nPLtx+eP6k1Nb4MuEmIVgQUxx+nf8Kzi7sHoiNSm1i+F47Hr7ccZ+tO+UrjAYZxlzgE+3b9fw&#10;pg+Vhuj25yocHIPHr0NMWOViTHl+Odvp/hTVx2HPEwI+YjuFxgUGVhCodBwx+bv27+vWlQiPgyhO&#10;eVXB59cfd/Wp1lTy3BhAAAYseT6Z2njnNVYVyHyPPs1aI52OQd3bPPWoSnknLv8AgvP69PyzVwRC&#10;eCVFcu4wQozkfgefyqnmWPIxkd6mSS1Gn0J47oeVIBGExg5PzHrj+vanwuspkyfMLIc5P4/0qvCY&#10;pGZSNpZSOOnr/SiCNlnjYEEZxn60JvQGkPeINEuDjBI/l/8AXqBo2XtT1kdFdG5IIyD+X9amU/38&#10;R/7/APnP6VvFphqgs5G8woedwIwaZlG7EH2qxF5QmRhlznGeg/8Ar1HLuWR1T5ACRheP/wBddlKo&#10;krMnqWLiFjbxsWAIx169Kpq6hmUqXyp+/wAe/wDT1qbZI9iQByv+NVYpCsqhuRnkEVnWnsugRWha&#10;h1KZBtyCvYEcD8qsf2hMw+RE5981m5XdgqVI64qQLyCrA4qIzdrESpQbvYlWRnuVaRiWPHNMuOJm&#10;96Tc0bjPY96kuiu5WIxx2plJWZVX/WAepxU8BzFIvtVfvkEVPDlZmHY0ky3sRE/J9DRG2JV+tIRj&#10;ePSmjrn0ou3oFjetIhDbovfGT9asnoKhhcPGrDuKm/hrrWx5c78zuA61HMSIHPcDNPqveShImXu3&#10;ApPYIJuSRWS4c4BkfHT7xqPjc4B7ZqusoAHXg055Dv8ATdWR3KFiNc7zj0pj5D96anyy4H0p0jEE&#10;H2rBO0tTaw9nIw3rigBdxyKazZRMjtTsj1611QaYmOKrgYNOjT5lppHoaVDtyfQVb2Iewu0rIzH/&#10;ADmoiOT9amkbCZ9TTGPzdO1YvcauOhUM4HvV7GWP1qjCw8wEduauxuGXINWjGqmS44Wo2UY6VIf5&#10;U2RgvJ6UzFXM+cASH2qLoW9lxUrHeze9R9cn1NZyOyOwnRZD+FNSV42DIxUilP8Aqvcmk9frWGrZ&#10;fQtrqE27kL+tDXEkrKGPHoOlVe2fang8/St436mfJFbIljXL4q046H2qshxIeasnlVoZlMY65ANb&#10;ykFQR0I4rCJzxV+zu1CiKQ4x90/0pIxqJtGhRSUMQBknFMxKmokfZ1HfeMVmmLLE5qzcyNPOAFIV&#10;eg/rT/s7E8nFI6IvliVFj5/ClC4NWfIYHg5qE8NjvQUpXGxgA4qwvBJFQiMkc8VZhh8xiO3c0iZN&#10;Dhlhxk0pRwc7TVtUCrgDilxRYy5igDtapgc81LJEGHT5vWmImOvWmkVcUGgmn4pCKokhY/LVC6f5&#10;SB+NXpAQDWbc9wKZtTWpUzyMetLtAAz1pBhfc/ypT0/GmjpYh5Hv/OmknuKd1z9aM+tMRH0Jo9cU&#10;nqDQDxXmxZoOHal/kab2FKDxzVgL6/Sj3pvf8KXPApiFNFJ7Ud6Qx1LSCjvW8diR1IKKO9UAtFFF&#10;UIWikopgLRRSUmAtFFJWbGJRSUVysYtFFJUsBaWkooAXNFJThjFNK7sAcijPrzSd+KWklqIcMHoc&#10;U7BFMpQSK1QmO6Un5GlDDv8ApSEemDTYDePSjj1/Slz6ik49SKiwxMe4qVXcf7Q/OoyPekAP+TSW&#10;jAm+RuoKH6cUhjZeQAw9RTPmHY/hSq7BvvGquKwh9uPUUgbDZGVPqDUnnAn50BPqKNqtyhUn0IqZ&#10;LXQPUUyhjh13Y7jrSxkhg0UvI/hbrUJBX7yAfnSbgeqg/nU8zCxpC/ZF/eRnI75xmmPqEhB2rtGP&#10;rzVUSkDbgEYyQ3NSLsxnG0nnrxWyqTlomZ+zgtbETMCe/wAvGV/wpNpABRiSeeDzUmwjHyAg91Jx&#10;SAB2G1Rz7nij2TLuJnKBWXLSHnHBxRJhmCoQQoxg0/zPvSbRxwvrUOQem0exUfzqJK2jGhQxGExj&#10;2bpTw+FJU7c8DuKaHkA55zwoxTlO+XhmAX34NJASH5YsYILdSgoAZehBwMcdzTDuMhbHT7uKGByq&#10;8fUHBz3rREj/AJTyeGPGRwaaQHJzhs+2CKQkE9VYHpnrim/KTjJB7A8GhyGKrAH5SRgcq3FBlGcS&#10;x9O+KazbV2upIP8AeNPUjHHCjsen50JsBWViMI/IOTzTAjMcSIMd26UNn+Ish9ulO3ukY3Dfn09K&#10;0TARsO5O4N6DHNWIVQIAAQf9riq2IZOh2Gp4t6LsPzDtWsXqRNaFhWOckYUelNI3EsaXttXj14yK&#10;CMDn5fcVoYlW4Z0QsrEHNVt8bDMibWH8Sf4VYmZH+UZfB7VBgg/JGoUdCw/xrjqyvLQ6IKyJMSMm&#10;FK3Cjru6j+tJ5KKciTym6bWIOPxH9aiJZiN0pP05xT/tGRhl3gdNx5/Okop7laj2VYQNyOwPfop/&#10;nTdzqOFEQHVlAzj8efypVkX/AJZSmFv7rAYP4/40N8oPnQ7RjO+Pp/hQ42ERY3HJYzMew/xPP6Yq&#10;MS7VwgCjrhhuB/PjP4VMbbzDuiYP344P5GonJVisg3Y9Rz+dZWLVhy3Dr1LAen31P4H+YNO2Ry5w&#10;Cp7mL51+pXqKiAH8B2n0f+XofyprZBG8HrwV4H1Hb8qLuwW7FgQPGN8bZAH34jnj6f8A6qVGVj/q&#10;w2eNy/L+nSmJO2Qwwx9ejfn6/nUwdJvmdQSO7fKf++un511RtbQh36kZw4wJA/sBtP5dPyzULoVJ&#10;AXkdiOR9RVmS3QH/AFvXoHHX6N0qN3eABGTaP4RL8w/D/wCsPxpTtbUafYrMrSSttDPg/iBUkUJj&#10;lVjIFwRkDk/4frVlikioZNykjscqD7en60nkNtymHUd15x/hUU8Ot5Dc+gx2MM7lUIOfvbufy6fg&#10;c1G75yv3gpONny/+O9PyAqxOMsGP8Sgmq00efmX0qp0rK6FGSYnyvwCrY7fdb9f5AmpIbSUswUlR&#10;g5DDBz9KZbIZZMOu4D862Yoym3LYA/hbtU06fNqyalTk0RQgtDlkY/eUrwKiZJ0Az+9UdiMkD09R&#10;+BrZUoj8g8H8Ka6ckJx/u/5zWjoxaMVXdzIRIzKrOpiIIPzd/wCRx+BphtvJYtGzSbT/AAngY9f/&#10;AK+KsXEDK33QyHseahlVfN3qWRjhvUZ/mKzlQaWh0RncJLh1nkUqFVgSCoweRnrVYIjcqcexq40z&#10;AwvJGrjaNzdTweSSP60kVrDPIQCy7fvA/wCP/wBalGLbsO6SuyssE2792CSO61bnin80sIwQQD1G&#10;avLCY1AUYUdMdKe+CqkjtiuqNFI53Xd9CjbuRHJGwKk+tUioYZ9e9bSIrMR2I6VjXNu9vcMozjOQ&#10;R6VnWTXoa0pqTCWIeYxB68/nUe1l7U4yNhCcHjBpRIp68VmjXUYZG9c/Wp52EkCMw59qacMo6HtU&#10;gjDWjAHGP/102LQqYU9G/OpE3LKh559PyqMow96TcVA6gg1HNYq1yWU4mYEA5qMbSO4qWdzuRsAi&#10;ocoGI5FCnZgti5DcvblSuGVhyua0Ev4GU5YqeuGFY+MxDBBwaELBsc4IxXQqlkYzoxnqasmowKuV&#10;Jc+gFZ01w89wsjdOw9Kr7uoIpQQUU9MGspVuZ2KhRjDVDm+8wp8h/wBW1OWIySKQflNT+UpQ/L0P&#10;etoxbQ3JIpvxJn8aWTkcetWJIVYA47Uxoyq56jHWonTluNTTIDyrexpQeF9qF7j1FA6NRHQYAmnZ&#10;O3r1NR5x2oLHAAqnWjsFiWRj5aCmkggGhucj0pB936VnzNu4EkeBuOe2KkRiGGDioBwn1NOU/Nn8&#10;a1UiWrloTvz83X2pryE8k5I4qFW5p275TVXI5UmAPNJ2/OjjFSKoxn1FLcd7EflHC/nQYiBVnbz+&#10;FJilyoXOyrggYPrTMnJxVsrkVX289KHoUpXAsevtUwmJjGeKZ5eQMVIIjsIpaidhVk461ctVDDeR&#10;9KpLCc1q2yARKPamY1LJaEy5XoSPxpxGTSgU7FBzXEEQx05p2BT6aaBEZWoHjBG7HIqyaicgZpFJ&#10;lccnFXoAAtUk61bibBx2NBUixRRRTMwqMjmnsQBmmA5popBSGlpppgRS/drIun+YgVpXDgKRWNM2&#10;XNUdNGPUjDU/OQai608YxRE6GhR3pcj0z703I6Uwk0NpCsJ60dR+FFJ/hXmFig5AFOHOMdaZ2Bpw&#10;OMN+dXFq6uBJsB79qaeKduHqKYzAn2rqrKmo6Eq4HpR1FJmkzXLzIY8GlpnvTutXCd9AsLmnUzvT&#10;q3TJFFLTT60uapMBaKSincBaKTvS4o3AO1IaKSsp9gHKVB+YEjFNoorFrSwwoo70lZsBaKKKkBaK&#10;SikAopaQU4VcQClopa0SJD9KTmlpKGAufXmjg98UmaPpSuMCCKTPrRkiglT1H5VDYB9KXcfU0mPQ&#10;5oz2NFwF3HHPP4UmenT8qOvekIPpxUtjJBK2MEAj3pR5bcY2n9KiwfQ04ZxyDzxVIVh+w55VSCeS&#10;PSlL89B6mmrlRkZ5P6U7eG+8nXuK2pWuJiq+OQACaeH43MoJPHyimGPP3Tn60vRskHCjj3roJHOM&#10;/Ku046g1ASQcYAJ/2aU57g0qs2ORn0Brnq2uNaCb2UE54HA9z608tti5JDN6Um1SduMY7djQwJfc&#10;eg6VFhgMqM9do7HqaRTkZI+9wCP1NBHRQ3Pf60jMvfJB4FUAhBc/Lgg8c9qTPOD90dj6Uo24yM5P&#10;Ymgk4wV596QAH9SRnt1Bp7AYxgjudo4zTFIGW4XHUe9JuZeSx+o6UJ2AkQOGHPy9yP8ACgsrHOcN&#10;0BU00kBcchjydvBppbceVV/0NPmQWJNqsM7Q/qVOD+VKpb+Ejb/dIwaiBJ4Vzn+63BqRm5CMu769&#10;T9DTUriJRc8Yk4IPpTSHI3RSbh6Z/wAKYcHgMMdlfv8AjTSgVs/NG3r1H51Tk7CshrnZw6FT0DJw&#10;aBuJwCJP0b/P51IZZFHzoGX1BpAkEp/dvsb0rL7RQ3ywRlTtY9jxUbKUOHGKmdZk+8vmL+eP601Z&#10;VIwG2+zDIrVARcdQM/XilWV4iArbeeQBUjQjqV2+4OQaiKH13Af3Rn/9VKT0GrMd5kMhy8ZRv7yH&#10;+lT7pGGMpcJjp0Yf1qr8ueFxn1NBZtvXgenFJQ0uDRI1vE/3GMTf3ZP85pjRyQDLBip7r90/j3/G&#10;lFy/AcLKP9rr+dSxSxk/u5Wib+6/I/P/ABrOyYaorhl/uhfdRn9D/TFLy/Q+Z+p/x/KrEkS4zLBj&#10;/biPH+FQm2L/AOqdZPbo35GrV4hdMb5zJ9xiARypGQfrTkn7HMYJ52/Mh+qnjNNIkxh0LY4O8cj+&#10;tM2Rg5Euw+nX9RUyctx2RfCI6AhcH1i5/wDHTz+VCxNndEQ5HeM4I/CmW4+RiyceueD+XFWg+eDg&#10;/UYrtWquc8nZ2GOd0K+aFbBIJJw3/wCv61A8cTD922WBwFkO3/P5ir2Q8bLIAwHOH5/Uc1We3Tax&#10;VioH9/5lH4igIyEtFkiDK67CfQYz+PerYxVSNpbf5iD5Z6kfMpq2rRuMgY91/wAP/wBVJJJWRnVT&#10;vcccj3zSyYLA9MjNGw4BUhvp1prsBGCw6ZBqjKxBO7fLwH+v+c1E4ikRScqenzc/qPr6UrfM2Qfp&#10;2o/5ZkMM4IPPX/PSixvHREctrm3BU52twQemafbBhuLgFick9+g70qD5X2MVOM/lT45SoXeoIPGR&#10;x/nrQlrccpNxsTqccgkVLnMR3DOD2qMbG6HH1p6qRnHccVoc40Ku4EHHPeqGqI6ujDvmrZJHUVVv&#10;5S2x0fA6deuazqr3Taj8RR3Ziw69D/P/APVTNqHocVOrghg6DBHVeOn6VGUjblWx9eP/AK1c/Q60&#10;yIowHHP0qe2dvmQ/rUfluvQ4B6e9OhkKygMMg8VOzG9URF8HBHSnBgVI49eaWZU81uozzUYjOflI&#10;OeKylcehO6B7dTjGPSoGj6EHqKfFu8p05qPedv0NQ7AgUMFYY7ZpI/MZwFyTT0cbhn8a0LeEKvIG&#10;7vVU4Ob30FOfKiAWnzkufypfsKlSoZgT61f2DANKFwwro9lDscrrSKvktFGM4IHGRT07+9WtoKFS&#10;OtVvuPjPTiupEqfMIBlTx0pCgZCKeDhiPWmlgBz9abGr3M7G1voaMYOPWnuOSfWmtng+1YtWOpEb&#10;U5FLSgelHVv1qaEDGfaslDmkNuyBF5Jx1pwXnFPApxXmuhJIxciF4+BUeMA/lVl+tRFe/rUtFRkR&#10;DPanc8cVIBxS44osPmIc8VYXkCmMgNOj4O00krMT1RMCcmnhc9aWJM8mrAX2qjBysV9oxUPlgsfr&#10;V1hUYTHSkCkQiPipAnFSYpcUBzCIuBU8LhflPTtUS9KU0iHqXM04NVEO68BqXzn/AL1BPIXTKF+U&#10;nntRurP80Fuf1pwmIHDfrSDkLhaqk0u5tqnjuaiMjOcZJFOVRQUo23JowDU6jjrUSjAp1AmTiTAw&#10;Dml8w45xUC9c1JVIVh2S3WlHFNFOzVABao3fjinHpUbdKBpFC5c5NZrHLVoXfSs49ab2OunsLRRR&#10;VGglFFJUSAT/AApo/pS/4UgrzGMUdMUA4NIOn0NPjjaZtqDJoWuiB6DT1xQOlacVggA3/M1TfZIc&#10;f6tfyrdUJGDxEUY/9KO1aM1gp5jO0+nas9lKEqwwRUSpuO5pCpGewlAODQfWg+tZ7Msd1pQaZS5x&#10;W0ancViSkHpSA0p9a3UkxC96Wm+9LVXEKKWmg807vWsWraCEoFB6UVE7XGFFLSVlJAIaSlNJ2rml&#10;uMBS0gpakYlLSd6WlYAp4plOBqoiY6lptLWhItIaKWna4DcUYNOoo5AuNpKcaZWU1YpC+9G49+aS&#10;jNQA75T04pMEUlGSKEAv4UuM9PoKAQeo/GlA7g/SrQhCe3bpQDjnJxSE/wCTRxnFF7O4D1YAFsn0&#10;FOMm0BTz65pnH4LTOpyav2srBYkJRuOVzRtK84zjpUY9fyp653BQenWpvd6gOB8uPPOTQDtHHb+d&#10;G5S3I+6aCvZTV9BCgg8kdeMimkbvukH+YpDx047CkzxnuaLhYDyecgDsaTLfn2pd5AwcH604beoJ&#10;HsemaQxGx93pjuPWkRSGzn5R1waQqR1H4ilOUAUdepotcBpYMckcnuKcBu/2v50md3UZ/Sk2ZO1S&#10;M+hqbDHgkAsecdA1CybR94jPQNyKQsd4QjIHqP1o+RvunHselGq2EKduOQUz3HKmnAyKPl+ZT/d5&#10;H5VF80fUbfcdDSh+c85PdT/SnzMLDwyE5BKH1Q5H5UpjDLkqH9Wj4P5U3Ik5IWT6cNTcZbKSfN6N&#10;w351IEiPIpxE4cf3W6inGaJ/llQo3c1GXJO2aPJ/2hg/nUoAIADhvRZf6GtIJvYTG+Q6jdbyBl9M&#10;9ajYjIEsZRuxXipvL2tkb4m/MfnTvMcL++RXT+8Oa0dNiuVyrN0xL+jf/X/Wo8A5CttP91uD+f8A&#10;+qrWyCX7jFT6GkeOUfeRZF9Tz/8AXrN8y0GmUijA4KH8qUD1I/E81L2wrlR/dflf8/hTGQAbnQqD&#10;/EnzL/n8azT1LuOSVoT+7d/p0/SpBcxScSxBT/eQf0qDYcfIQ49v8OtN3A1pzCsmXwsjp+7kS4Xq&#10;Ek61XeOBn2vvgf0YZH+P86gXIbKnNTJfPwsoEiZ6OM0nKPUVmti1HBLEQycqeNyHIpRLn7yj6jil&#10;j8kndE7Qt9cippA3JkhDr/fj612owfmMjY7tqsMEEYPBpsR2sdwZGzgkcGgRozBopQSDna/B/wAD&#10;SnzIpGRgcZyAw4/CmIYGZJCU594ztP5en4U5ZFY9F3eo+Rv/AImoHMbSN1XnjHI/z+dSDcRyBIPU&#10;cn/H86BvYsDfghZMt12uNrf4U7c2xklU5HIDioYmH3VYgH+FuRU0TlSFIIVuP7y/kaCGiMpG3Qlf&#10;1H+fzoEbgMB8ykHpzTsI/RSD/wBMzn/x080KHDBoyJMHPynn8qYiFCu9c8Z44puCImAOSD2qWR13&#10;srgEg9TwfzpkyLu+RsFxwG9/f60XLSGpOQMMM1Ml0A429zzzVM71XLj5fXqPzppK/Sncbpplqa4f&#10;eyOmFz2OKY6xzW2FPK+vFRysSVdTkMuTilt2VtyMOozxSeqKSstCuInjdTyP0yKjbcjEMvTgkcVN&#10;yuVV8c8g9KWRucsvUZyKhwNUyur7eVYj26Zp+8hslQcHgjjP9KCqN0IP14NNMeCOSCR0NYuOpWhN&#10;cKjbWyBnjniq7Rkcg49DU53G3zjJX0qFfXp9OKlwu9BJixl1l9QaYwAdlK4qYNjacDg/T/61PlA3&#10;Bj39aFQHfUqbQehrZVe/rWY0YFXLaT92EJ5X+VaQp8hlW1V0Wx0ozSK3rRkdK0OUdvAYZqtMw80g&#10;HoKLiUImc/QVmuxZ9571LqqDsbU6d9S+zgYbOKrzSktgdKhBOMHtQWyAaTqt7GygkOc8CmbiQcU4&#10;HIpoxms3JstAOmanixsqIDinqSoGK1hoTLUsCn4yBUaEHrUwYe1amDImPOaa/JH51ITngUqpxSHe&#10;xEFp2Oal20bM0BzDFQtxTxANwqVFxTwBmkQ5MVFwOKfg0op1IybIzTTxTmqF3wKClqKXwaTeKqmQ&#10;luKXeaDXkLO/FHmCoFEj/dFO8iT2/OkKyJd49aN2egqIRsv3gfrWpZ2wVRI4+Y9Ae1IUmkVkspZB&#10;nbtH+1xTzp8vYofxrSopmfOzJ8louHUinL1rTZQ6lWGQaoPCUl2DnPQ0gUriinhT6GpEQKPen4p2&#10;FchHHWlye1TbM9aXbTQrkAB9DTqlxSMuaq4iI0xulPNRMeKouJn3npWfir1yctzVQ0WudkNhgpcU&#10;nQ0hobsaC03r0oPNKv3RWfxSsAygdfxpTTe/41581Z3AB0rXsoQkQOOW5NZA/iFbluQYl+grXDpN&#10;3MMQ2o2JwKXFJkY607I9a7DhGkVn6hCPL8wdV4P0rRNVL5gLZ8+wqKivFmlJtTRk0nagUYJ6DrXC&#10;1c9EPalpdrdcUoU55FUqU30FcFXPXtUmwUAYP1p4rojBIhsi29qMYqQjnNNxTcUNMZS5yKQ0gPGK&#10;zUrDHg5FIOlNzg0Z5NV7RBYkzQTTc8fQ0hNTKYWFJpB3FJR3rnbGL/F9aWmn1p1K4AemaXvSUdqo&#10;BaKKKAHZozTaM002Kw8HmnVHmnZrSDE0OopM0VpcQUw9adTT1rKew0FFFFZDCiigU0gF46Up9qQU&#10;VpYQu49+RQMdemKSlx2/OpauAHIH86b1+tLzmjjqaXKxhjH4Uo+VPc0YycelBJ3Zx06U0hAOPw/n&#10;R2znk0H+7SH9P6UwF3nODyPel+VuemPWmZwPrR7U467hYcUPpmkbjgdBSqdoJB+lBYMcFfypuwCI&#10;2Mt0Apd4b7w/FaGTI2qRx1FR4IPQ5qL2GSbM8qQ386PujJ4Y8DNNHLAfrT/MyecFfQimIZlkXHr2&#10;PSmjaT3X6cipMoT1Kk9m6UNHtGdv4jmpY7gCw78dyOlIQrc7fxX/AApnzD7vX2pRIerAH36Gi4WF&#10;KE8Ah8fnSbweH+bHZhz+dLtR/utz6Hg0jF14kXcP9of1oAljbAwGOD/C/Ip/y9wY89x8ymoYyuPl&#10;YqfRuRUnzJycrnuvQ100vhIZIDIoyDuXvt5H5UishORlG9U6flTQec4wfVOP0pd2/qFk+nDVqSK0&#10;YkU5VXHdo+D+VQo0qHEMofH8DcH8qfxuyj/MOz8H86Y8hB2zx7vTeMH8CK5q1k0y0SG4idts8RRv&#10;XFH2bPz2031wablWUBZBjskwyPwNRtGI23fPA3r1X8xWN+47dhJBsP76Eqf76cf/AFqTBk+6yTez&#10;fK//ANf9anFxPGv7xFlj/vLzSeXZ3P3G8tvTpS9B37lVkXdjcyMP4XGP1/8A1Ukisp+deD0Pr9D3&#10;q09vdRLjAmjHYjP6dR+FQho+zPA3Qg/Mp+vf+dJruNMSKQDgNj61dWdkCtkg4xkVUMWV3NGCv9+E&#10;5H4j/wDVQiMYyInDjOdvQ/l+XTNdVKo0rMiUUzQ8+OUfvY1Y/wB5eDTmL7UNvOpUjHly98fpWWeu&#10;DkEdQamV2+zEY3bWz+BrVz7E8hakWMECeF4GPdeV/L/A0fZXxuiZZQOcoeR+HWore8KKV34XP3W5&#10;FWAYWIJQxt2aI8fl/hVxldESTRGJDn5xlh69f8/WpAwV8o5XnODUv71x/wAs7pR+DD+tRskL4w7Q&#10;v02yDj86q5ATYDksnBPDL/nFRlyf4lk9m4P5/wD16fNHNGiuORjBZDkVUMit95B9V4/+tQOKuWpJ&#10;+FEncdJVz+vUVDKEaNXVmjCHGfvr+OOR+IqIyEwlYpFba33X46/Xj9aYhADqVeFwNwIz29utZymr&#10;2RrGFtSUrNGS6Dcn96Js8e//ANeot0Un3kGfVflP+H6Uu58K4w56bkO1v8/nSmZJDiQKx7+YNrf9&#10;9Dr+NNSKsSCENbjY+dh6Nx1pq7o5V3qeTjnv+NSRou1lVmXcMAPyM+zCmZmiXJBCnuOVNWmQMnUC&#10;U9s81Gc+XkHoe1W5jHLGrlTz3T/Cq4i3Z2OGyOh4NMpMgJ45GaFb5cBiB6HpQ4ZeGBB9CKaAM+lZ&#10;T3NCzb5fcu38jUZGDjIJBxg8GkhZo5AQfY0+XIk5HWnBE9Ru3qOVJ9afgmIEdvSmhsdyB6dqemCW&#10;Xjn0NaCGe/8A9akB5I6Zp3YjPI9eKYThhkYoew0SLcyKOCD9ac11IcnAHGciq7AZ4NLz5f0NZNhy&#10;R7DWJdjliSabg7MelBOTnGacMbuD1rkerLEUnP4UADkUuCB680vGQauMQuCDrSFeadjBpSK2UbE3&#10;E54p/wDFSe1KOtWkJkgq9BYFhulOP9kdabp8IdzIeQvA+tagFaHJVqNOyIFtIVHCD8TSNaRn7oKn&#10;2NWaKDDmfczJI2iOG6HoaZketaUkYkQqe9Z8cLFiMdDg0mbQldakkaNK2F/EmrkduiDpk+pp0EQS&#10;MDv1NTYpGUp32GbRjoKjeFWHHB9qnxTTQSmZVwWiba3FU3kzxmtS/iD25bHzJyP61jHk0mdlKzVx&#10;c1Yt4jIcn7o/WoFUk1p28YWNR7VJU5WQ9UAFO2VIBUiLzmkczYkUA+8wq1TcU6mTe4tFFFACUyQd&#10;D3p9McgnHpTQDaUUlKDzVASUYopakBtJS0lMCGQYP1qF6mkPNVZmwK0WxpFFG4PzVVbrUkr8nFQE&#10;8A1R2xWghPNJ9aUjim49KzlcoQ0gfHBoY4pmP8muapNp+6MsSxNE4B5z0xUQXnn1qaWVpTz26VHV&#10;SpxctNiU2AHJq9aTAAIT06VT/ioFVFW2InFSVmbIal3VmJcyKMH5setPN7wPk/WruczoyL5as+7m&#10;84+WD8o6n3pj3EkoxnA9qi7/AFqlDnWuxpTpcruxFQAc8kU/2pO/1pf6VpGEYrRG1wHSpYIHlPHA&#10;7k02JN8oX1rUjUKAAMCqehjUqcuiIlsowPmy340/7HDj7pH0NWBS4rN67nK6ku5nz2TKpaM71HUd&#10;xVLtW705FZl9EscnmKMB+o96ylG2pvRqtvlZRbvSd6XvSVxSep1gelHU/UUdqb/Q1Ixw9Kdjj60z&#10;o1O9qFa2oB6Gg9RR60HkUrCFxkUDkUdqQUIB1IOpFLR/F9aYAOlLSUtMQUUUUAFKDSYJpcGhJ9AH&#10;A5qVYHbrxUlvDtXcw+Y/pVgCuqFO6vIxnUs7IrG1P9/9Kie3decZHtV/FIRVSoxZCqsy6Ks3MPG9&#10;R9arVyTg4uzOiMuZXCl7UlFShi0UUVdwFHrS0lFUhBR/SilA5ppAGMLx1NGcfhS9Tn8qTvihoA4P&#10;tmkwc/4UGk6VLAM85oHXijPYijHHB61Nxi5BbHYcUpwo3D8KZznFDEE47Cq9p7rVgsJn8DThIwHz&#10;cj3puDQOvPQVldgSfIR12k01o2VemR3IpucksaAzA5U4NNsLCAn/AOtSrIVPykjHp0NO8xT/AKxf&#10;xHWjyg3+rcH2PWp16D9Rd6v99P8AgS0pi3cowce/BqIqyfeBBpNxzTv3FbsBXBwcqfQ04SMoweV9&#10;D0p4mJGCQw9HoIjJwCYiex5Bo9A9RvyE5Hyn25FPG9eVOR3Kmo2idRnGR/eTkUisc8H8RVwqOIWu&#10;S+Yp+8uPdf8AClxu+6Q/t3qMuT1Ab36H86YQG6Nj2bitXXQuUc8h+6ecdQ4/rSiTaAAxUH+F/mU0&#10;wu64VxuHYMP5GgBGHysUPo3IrnlJydyrDyF2kspjB/iQ7lP4U5POQZibev8Asc/mtRBXQ5wVzxuQ&#10;8VKmM5Kgt/eT5TVU6bmxMchRmztMb/3ozg/lTmgaTJ2pN6sh2v8AiKdu38Ntl9m+Vvzo2rnAcqw/&#10;hl7fjXR7CNiOYjjaSJtsUxyP+Wcvyn/Cp2mjk+S7gwR3x/n9Ka7OF2zoGX/bGR+BFNUoBtSRo1P8&#10;Enzofx7VnKDh6BuKLFWO+0uMMOxPI/HrTWSVDi5g3A8b14P5jj86VowmHeNo+4kiO5f8RU8VxcBc&#10;oy3CD+6ckf1og0DbKo2uAElVh2SYY/I//XFORArtG6vEXUgBhlT/AJ/GrLixnYh1ML+o4/8ArU37&#10;FdQYa3lEsec7c9fwPFa3Fco+W+Ccbkx95eR/9ampIyD5G49OoqeUpFcEPG8EgOQ0f+B/oad5RlyQ&#10;EnHXKfK/5f8A1jST7F37jFuh/EpGO4q0t7vjIbbKo5w4zgfXrVXykzhW2t/df5T+fT88UojZHAdS&#10;u7gE8Z/HpVKUiGolyOaIowheS3YfNydy/n1qKUSMm64tUmQ/8trc/wCH9RUED7ZgD0b5Tn3qJZDF&#10;KdrNG4OMg4qZSfUFHXQkjtoZci3uAdwxskG0+3PQ81GFntJFWVGVCejDKnP6VY+0byGniSUjkOPl&#10;b8x1qQfIxFvd7AefKnHBz79KSiVd9Sj8nzqylGU9V5/Q/wCNKC54BWUenf8Ax/Krs6RqytcWzxFh&#10;zJGfl9PpVY2RYnyJUlx/Dna35Grs0NSTGRyLHJuUvGQeR1FTMWjlYqPxiODj6f8A1qrMZIzslU8f&#10;wuP8n8qe+x40flCPl45H+fzqlKwNFtGSaJlbDEe2w/4VAygMCsmD1AkGM/jRAz+Zg4kUjqOf/r1G&#10;+EkZVYqM9DyKrnElqK5kiOCCEPQEZU03923VCPdD/SpAzBQwyOxKH+YpPkbqqk+3yH8ulCQxqwFz&#10;+7YH9DVzyRsBYc980iQgKAG59HGDU6BgCpBH16VqlYxnO5B5a/3R+VMaFcgjirHHcY+lIVyOGFWQ&#10;pMoTBo3571FuIq7PGWi5HK1SPrWE7pnTB3QpIYZIpcdBntSKMnHrR34rKze5QmD3FOwCPpS85z61&#10;Iqg9R1qowQmyNl6GgA7cVY2DkCk2EVfIiOYhxxSjpUhQZpoHNFh3GjrRT9vpUyW/GW59qdhOSW5d&#10;00j7OfXcc/pV4VStMRHbjAb+dXqo4KnxMKKKTNBAGo8AMcetK8ioOT16e9MU55pMpItL0p1Qxt2q&#10;WkSxaa1LSMeKAK10QLaUn+6RWGBWlfThv3SnOD8x/pVHFJnXSVokkSfLmr8PKD2qnHwMVZiJVqli&#10;nqW1FSr0qBXB6VKrUGLJqM4qPeFpA4bvQKxKCKXNRg0hYAUxivJjgdajGetHeimMkBpKbmmMxz1p&#10;jSJw/rS5qrkmnBiBwafKPlLOaYzgfWoS7epqNnIoURqI53wCTWdcTZzViRj3rNnqzenEjZ89Kj7E&#10;UGk6Hmk2dAueKTNJ7UZ5wKltgNb9fSm4z1NPOMH+dM2s3IBNcs1roMmo70tFbpECDrTqAMkYp/lt&#10;7VVhNjO9J7VIUIFMHWmlcLirxxRSnrmg+tbJCDrS/wBaBxR6iqAsWg/en6VojpWXA+yZT2PFaani&#10;pZy1lqSCnUwGlzUnOKap34Bg+hGKtE1RvnztT8TStc0pL3kUMUwjB/GpKa3SuKrGzaPQTG9/rSGl&#10;pD0rnKA+v40vekHKigdKAHd6BRRQIF6Y9KP4vrSqMualxjFVGDkJuwzacUhBAzjpUtBHBrT2aFzE&#10;XelpSMjNNqGmhi04DimjrUlVBX1ExKcoy6j1NJSg7SD6HNbWEXxTqYDxmn1ucjCkNLSGmAxhlSD3&#10;rNrRkbahPoKzq5cRbQ6KWwUUUVzGwUUlFK4C5paSnCrg+4haXoKQUtbIkKSlpDSbASm+9KabWbKQ&#10;o5oPPSjt9aQcmpAXJUUnyn2oJzScVIx2CORz9KD02/nQAV5oDcZYZppCEPoD0pPrxT9ob7p/OmkF&#10;eKGhjc//AFqMCjI+lKVIGR0qbAOEzgc4Yehpf3L+sZ/MVFSUrhYkaBwMrhh6rTAxHHb0NCsVPyMQ&#10;af54biVA3uODRoGoisVOUYqfaneYr/6yME/3l4NAhWQZifp2ao2BRtrjmjVBoyUJu/1Ugf8A2W4N&#10;NZezgqfemHOM/eHvT1mf7udwP8L81SsGo3DoOD8p7dRSZRsgqVPqv+FTDyycfNE3oORTnt9vLKMe&#10;oNX7KTFzIiiDhso27H908/41LlWPzL+I4P8AhUYhIJKnIH6U/eeN4DfXr+ddVGPLEmWo/ZnhWDez&#10;cGjcy/I2f91xkUAK3Ckg+jf404l0Ow9v4W5FakCK+z7rNH9PmX/P501wpG8xkY/5aQH+Y/8A1UEx&#10;k94z7cj/ABqOdXiCuRgH7rocVnVXusqO5IiyBi1tIr55wh2t/wB8ng0vnRvJieLEn95f3bj+lQb/&#10;ADMFlEhHf7rfn/jmpY5WlxGjiX0jmXJ/A/8A6q5UrbFNFtlZ9oV45+MbJflf8DUYIhfCySWzn+GU&#10;fKfx6VD+5fdFloXB5V/nX0qSR7qyULLgxnoD86n8DyPzq3Jbk26F17hhCn2mBZUPUjBH19KjNpZ3&#10;ODDKYm7Kf/r1HBLEYWdN1tznfGcqT9DUskTLEXmiR48Z8yI7T+INXF3Rm9GRy295EMSILhB6jcR/&#10;UVArx8hHeEnqrfMv+fqDV23MxTdaTeYo6qwxj8/6Gla5t5uLqAZHBZe39a0SC7KUkRHzmP5Tz5kJ&#10;yPy//VUU8O998RDBxnaOv5Hr+FaR07cqy2c7D0zkfrVS6DpFi7hVmU9QcHB9x/UUNXKjLXQz/mVi&#10;MFWHUdP0qYyFo1JGcfKakjXziI4Zd57RTL/I/wD6qaVQGSGRTE4GSM7gMfr6+tCRpcfDOyQsIpCh&#10;U5I7EH26UrtDJgywYJH34jtP5dKiETIVLYMcnyhhyD/WowWEeMkYOfb/AD0oYrK5bUyMuyKdJ1/5&#10;5TDB/X+hppSIq0ckT27fe9RVXfx8wyDViG4dcAOSmeVbkVCYNNEf2aQHfCyygc5Q8/l1p1wT8rMu&#10;fXcOf8afIsHmEFGiYHhozx+X+FTBXe36rOo6Fhg1aFfqUV2nIBKnqM80o3ZBIDLnr1pw8hiCC0TZ&#10;7/MP8aJYHh+b+HswNWii4jDGASB6dqlQ4P8AgaqRS71y3J71NkeuPrWyOaS1J2AzyB+HFRso9fwb&#10;inMTs561HuoJQ05U4OQD+VUTjkFfxFXnyF4yCfSojCDg7QfpxUSVzaDsisqDOVPT1p5jOenWpRCO&#10;dpyfejBXK9MUkrFOQxUzx6c1MqZoTryKsKozxTM5SIxGM5p3lDpipQvanY4oMnJlcxDGcZqNo+9X&#10;MVG68UhqbIoYwTk9qshMUkI+X8amAoJlLUj21KsrLweRSYoxQS9STz075H4VWnv1j4VSxPrwKcwq&#10;jdKPlpXKpwi3qRNcySTCRznB4A7VpxSBlBByDWOQc1NbzGL3X0qbm84JrQ2QaeJCPeqccyuMrTzJ&#10;gZp3OZxLRmAHT9aoXl25/dodvrimS3YxhOvrVIkkknrRc0p0urFFPApnvTgeaRuyZD2qdG9aqqea&#10;mUn60mZyRZ4pc+9RqRin9uKRmLuIFLvFIFb0pGGOtMLIcsuG6VMDnmqfvUisVPFNA4lqimrkjJFO&#10;/CqsTYaWAqPJzUuM9aaUHaqSKQ0GloApcVQxp6VG/SpSKiemikQSnis64POKvy9MVnTH5qDemiL+&#10;dIfWl9/8mjqMnpUmo3vx0pe3HSk7fSgmsptJXAcq569PSpOBxTV4QU76nFbQikho/9lQSwMEFAAG&#10;AAgAAAAhAO/GIvniAAAACwEAAA8AAABkcnMvZG93bnJldi54bWxMj0FLw0AQhe+C/2EZwZvdTdvE&#10;ErMppainItgK4m2aTJPQ7GzIbpP037s96W0e7/HeN9l6Mq0YqHeNZQ3RTIEgLmzZcKXh6/D2tALh&#10;PHKJrWXScCUH6/z+LsO0tCN/0rD3lQgl7FLUUHvfpVK6oiaDbmY74uCdbG/QB9lXsuxxDOWmlXOl&#10;Emmw4bBQY0fbmorz/mI0vI84bhbR67A7n7bXn0P88b2LSOvHh2nzAsLT5P/CcMMP6JAHpqO9cOlE&#10;q2GuArnXsEiWIG5+lKxiEMdwxctnBTLP5P8f8l8A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JFaUjzuFAAA/MsAAA4AAAAAAAAAAAAAAAAAPAIAAGRycy9lMm9Eb2Mu&#10;eG1sUEsBAi0ACgAAAAAAAAAhAHJ2RPpCcAAAQnAAABUAAAAAAAAAAAAAAAAAVhcAAGRycy9tZWRp&#10;YS9pbWFnZTEuanBlZ1BLAQItABQABgAIAAAAIQDvxiL54gAAAAsBAAAPAAAAAAAAAAAAAAAAAMuH&#10;AABkcnMvZG93bnJldi54bWxQSwECLQAUAAYACAAAACEAWGCzG7oAAAAiAQAAGQAAAAAAAAAAAAAA&#10;AADaiAAAZHJzL19yZWxzL2Uyb0RvYy54bWwucmVsc1BLBQYAAAAABgAGAH0BAADLiQAAAAA=&#10;">
              <v:rect id="Rectangle 3" o:spid="_x0000_s1027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4" o:spid="_x0000_s1029" type="#_x0000_t75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<v:imagedata r:id="rId2" o:title=""/>
                <v:formulas/>
                <v:path o:extrusionok="t" o:connecttype="custom" o:connectlocs="0,0;6889436,0;7289800,400364;7289800,1259205;0,1259205;0,0" o:connectangles="0,0,0,0,0,0"/>
              </v:shape>
              <v:group id="Group 5" o:spid="_x0000_s1030" alt="Icon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oval id="Oval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<v:fill opacity="15677f"/>
                </v:oval>
                <v:group id="Group 8" o:spid="_x0000_s1032" alt="Icon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o:lock v:ext="edit" aspectratio="t"/>
                  <v:shape id="Freeform: Shape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<v:stroke joinstyle="miter"/>
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</v:shape>
                  <v:shape id="Freeform: Shape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<v:stroke joinstyle="miter"/>
                    <v:path arrowok="t" o:connecttype="custom" o:connectlocs="7144,73819;197644,73819;197644,7144;7144,7144;7144,73819;26194,26194;178594,26194;178594,54769;26194,54769;26194,26194" o:connectangles="0,0,0,0,0,0,0,0,0,0"/>
                  </v:shape>
                  <v:shape id="Freeform: Shape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43502"/>
    <w:rsid w:val="00010736"/>
    <w:rsid w:val="00030D11"/>
    <w:rsid w:val="00031A76"/>
    <w:rsid w:val="00146B22"/>
    <w:rsid w:val="001A0130"/>
    <w:rsid w:val="00214FE1"/>
    <w:rsid w:val="00232876"/>
    <w:rsid w:val="00267116"/>
    <w:rsid w:val="002B5640"/>
    <w:rsid w:val="002F66A1"/>
    <w:rsid w:val="00355DEE"/>
    <w:rsid w:val="003B49EC"/>
    <w:rsid w:val="00402433"/>
    <w:rsid w:val="00443502"/>
    <w:rsid w:val="004F0368"/>
    <w:rsid w:val="005A20B8"/>
    <w:rsid w:val="005C69BD"/>
    <w:rsid w:val="005E6FA8"/>
    <w:rsid w:val="006320EC"/>
    <w:rsid w:val="00661EC3"/>
    <w:rsid w:val="006662D2"/>
    <w:rsid w:val="00687CFB"/>
    <w:rsid w:val="00696B6E"/>
    <w:rsid w:val="006A5F0E"/>
    <w:rsid w:val="006C28FD"/>
    <w:rsid w:val="007718C6"/>
    <w:rsid w:val="00790087"/>
    <w:rsid w:val="008045C5"/>
    <w:rsid w:val="00835F7E"/>
    <w:rsid w:val="00866BB6"/>
    <w:rsid w:val="00935BF9"/>
    <w:rsid w:val="009E70CA"/>
    <w:rsid w:val="00A66AA4"/>
    <w:rsid w:val="00AB370C"/>
    <w:rsid w:val="00BA66C3"/>
    <w:rsid w:val="00C30A27"/>
    <w:rsid w:val="00CB16D2"/>
    <w:rsid w:val="00CD05DC"/>
    <w:rsid w:val="00CD5B0D"/>
    <w:rsid w:val="00D0508A"/>
    <w:rsid w:val="00D57D1C"/>
    <w:rsid w:val="00DC1831"/>
    <w:rsid w:val="00E3286D"/>
    <w:rsid w:val="00E413DD"/>
    <w:rsid w:val="00E552A9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437B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E1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010736"/>
    <w:pPr>
      <w:spacing w:before="0" w:beforeAutospacing="0" w:after="0" w:afterAutospacing="0" w:line="560" w:lineRule="exact"/>
    </w:pPr>
    <w:rPr>
      <w:rFonts w:asciiTheme="majorHAnsi" w:eastAsia="Times New Roman" w:hAnsiTheme="majorHAnsi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010736"/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14F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F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F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EF45238BFEE4BFEA4BB5DBE9368E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1D6E5-994E-480F-AE56-783CCCB02E15}"/>
      </w:docPartPr>
      <w:docPartBody>
        <w:p w:rsidR="00A709DD" w:rsidRDefault="00917ADC" w:rsidP="00917ADC">
          <w:pPr>
            <w:pStyle w:val="6EF45238BFEE4BFEA4BB5DBE9368E5DB1"/>
          </w:pPr>
          <w:r w:rsidRPr="00A66AA4">
            <w:rPr>
              <w:lang w:bidi="en-GB"/>
            </w:rPr>
            <w:t>Patient ledger</w:t>
          </w:r>
        </w:p>
      </w:docPartBody>
    </w:docPart>
    <w:docPart>
      <w:docPartPr>
        <w:name w:val="20AB5B24E9584792B49944FD3CC6B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1F923-4B2B-45CF-8355-17CCE355B7BB}"/>
      </w:docPartPr>
      <w:docPartBody>
        <w:p w:rsidR="00A709DD" w:rsidRDefault="00917ADC" w:rsidP="00917ADC">
          <w:pPr>
            <w:pStyle w:val="20AB5B24E9584792B49944FD3CC6BB91"/>
          </w:pPr>
          <w:r w:rsidRPr="00A66AA4">
            <w:rPr>
              <w:lang w:val="en-GB" w:bidi="en-GB"/>
            </w:rPr>
            <w:t>Patient’s name</w:t>
          </w:r>
        </w:p>
      </w:docPartBody>
    </w:docPart>
    <w:docPart>
      <w:docPartPr>
        <w:name w:val="D4CAF17D373047FB825ACC1AC9B92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74937-EFDC-49D6-ADCA-176EF9DF7415}"/>
      </w:docPartPr>
      <w:docPartBody>
        <w:p w:rsidR="003B4D6F" w:rsidRDefault="00917ADC" w:rsidP="00917ADC">
          <w:pPr>
            <w:pStyle w:val="D4CAF17D373047FB825ACC1AC9B92FAD4"/>
          </w:pPr>
          <w:r w:rsidRPr="00A66AA4">
            <w:rPr>
              <w:rStyle w:val="Heading1Char"/>
              <w:lang w:bidi="en-GB"/>
            </w:rPr>
            <w:t>Date</w:t>
          </w:r>
        </w:p>
      </w:docPartBody>
    </w:docPart>
    <w:docPart>
      <w:docPartPr>
        <w:name w:val="98BA4330183942429148A817E33D8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83DC9-5FC4-4C5D-8528-F5E5195D3819}"/>
      </w:docPartPr>
      <w:docPartBody>
        <w:p w:rsidR="003B4D6F" w:rsidRDefault="00917ADC" w:rsidP="00917ADC">
          <w:pPr>
            <w:pStyle w:val="98BA4330183942429148A817E33D8ED81"/>
          </w:pPr>
          <w:r w:rsidRPr="00A66AA4">
            <w:rPr>
              <w:lang w:bidi="en-GB"/>
            </w:rPr>
            <w:t>Description</w:t>
          </w:r>
        </w:p>
      </w:docPartBody>
    </w:docPart>
    <w:docPart>
      <w:docPartPr>
        <w:name w:val="A903B17FB59F464D9CDA815216981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5E326-6E54-4347-8339-8F9DAE2525DE}"/>
      </w:docPartPr>
      <w:docPartBody>
        <w:p w:rsidR="003B4D6F" w:rsidRDefault="00917ADC" w:rsidP="00917ADC">
          <w:pPr>
            <w:pStyle w:val="A903B17FB59F464D9CDA815216981A3B1"/>
          </w:pPr>
          <w:r w:rsidRPr="00A66AA4">
            <w:rPr>
              <w:lang w:bidi="en-GB"/>
            </w:rPr>
            <w:t>Charges</w:t>
          </w:r>
        </w:p>
      </w:docPartBody>
    </w:docPart>
    <w:docPart>
      <w:docPartPr>
        <w:name w:val="E9BBE08458B44530B9791BC337C95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649A5-E5AC-45CE-855C-B78A8CC7BC93}"/>
      </w:docPartPr>
      <w:docPartBody>
        <w:p w:rsidR="003B4D6F" w:rsidRDefault="00917ADC" w:rsidP="00917ADC">
          <w:pPr>
            <w:pStyle w:val="E9BBE08458B44530B9791BC337C95C941"/>
          </w:pPr>
          <w:r w:rsidRPr="00A66AA4">
            <w:rPr>
              <w:lang w:bidi="en-GB"/>
            </w:rPr>
            <w:t>Credits</w:t>
          </w:r>
        </w:p>
      </w:docPartBody>
    </w:docPart>
    <w:docPart>
      <w:docPartPr>
        <w:name w:val="562CD7F97387448A9AE20E3058019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BDBBE-9E63-4336-A858-20F84EA3DC82}"/>
      </w:docPartPr>
      <w:docPartBody>
        <w:p w:rsidR="003B4D6F" w:rsidRDefault="00917ADC" w:rsidP="00917ADC">
          <w:pPr>
            <w:pStyle w:val="562CD7F97387448A9AE20E30580199481"/>
          </w:pPr>
          <w:r w:rsidRPr="00A66AA4">
            <w:rPr>
              <w:lang w:bidi="en-GB"/>
            </w:rPr>
            <w:t>Balance</w:t>
          </w:r>
        </w:p>
      </w:docPartBody>
    </w:docPart>
    <w:docPart>
      <w:docPartPr>
        <w:name w:val="58DB3D4A0D1640E4889FC8D338339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46F5E-3CDC-4346-A6A4-E83EB4EBDF93}"/>
      </w:docPartPr>
      <w:docPartBody>
        <w:p w:rsidR="003B4D6F" w:rsidRDefault="00917ADC" w:rsidP="00917ADC">
          <w:pPr>
            <w:pStyle w:val="58DB3D4A0D1640E4889FC8D338339654"/>
          </w:pPr>
          <w:r w:rsidRPr="00A66AA4">
            <w:rPr>
              <w:lang w:bidi="en-GB"/>
            </w:rPr>
            <w:t>Typ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215"/>
    <w:rsid w:val="00073BDF"/>
    <w:rsid w:val="00151215"/>
    <w:rsid w:val="001D3AC7"/>
    <w:rsid w:val="003B4D6F"/>
    <w:rsid w:val="005F0BE0"/>
    <w:rsid w:val="006B2E8F"/>
    <w:rsid w:val="0073088B"/>
    <w:rsid w:val="00917ADC"/>
    <w:rsid w:val="00A709DD"/>
    <w:rsid w:val="00B56393"/>
    <w:rsid w:val="00F2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7AD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EF45238BFEE4BFEA4BB5DBE9368E5DB">
    <w:name w:val="6EF45238BFEE4BFEA4BB5DBE9368E5DB"/>
  </w:style>
  <w:style w:type="paragraph" w:customStyle="1" w:styleId="744B336597664A5982A87970AC9A2FA2">
    <w:name w:val="744B336597664A5982A87970AC9A2FA2"/>
  </w:style>
  <w:style w:type="paragraph" w:customStyle="1" w:styleId="0E25F06B4B5E4F45B1900215CEE47BBF">
    <w:name w:val="0E25F06B4B5E4F45B1900215CEE47BBF"/>
  </w:style>
  <w:style w:type="paragraph" w:customStyle="1" w:styleId="0B0565C8370B4EB2BFF4656A45BB4AA8">
    <w:name w:val="0B0565C8370B4EB2BFF4656A45BB4AA8"/>
  </w:style>
  <w:style w:type="paragraph" w:customStyle="1" w:styleId="1D9583636C984749A4CDA293B18D5684">
    <w:name w:val="1D9583636C984749A4CDA293B18D5684"/>
  </w:style>
  <w:style w:type="paragraph" w:customStyle="1" w:styleId="Labels">
    <w:name w:val="Labels"/>
    <w:basedOn w:val="Normal"/>
    <w:qFormat/>
    <w:rsid w:val="00151215"/>
    <w:pPr>
      <w:spacing w:after="0"/>
    </w:pPr>
    <w:rPr>
      <w:rFonts w:eastAsiaTheme="minorHAnsi"/>
      <w:sz w:val="18"/>
    </w:rPr>
  </w:style>
  <w:style w:type="paragraph" w:customStyle="1" w:styleId="D8DAB07E285E44BBA1D70C3FA117C1A2">
    <w:name w:val="D8DAB07E285E44BBA1D70C3FA117C1A2"/>
  </w:style>
  <w:style w:type="paragraph" w:customStyle="1" w:styleId="B62458C1F38A45F49EDE895D3A6937D7">
    <w:name w:val="B62458C1F38A45F49EDE895D3A6937D7"/>
  </w:style>
  <w:style w:type="paragraph" w:customStyle="1" w:styleId="D44F4CCEBE7D4834A687F932186903B0">
    <w:name w:val="D44F4CCEBE7D4834A687F932186903B0"/>
  </w:style>
  <w:style w:type="paragraph" w:customStyle="1" w:styleId="9452C4A588FB4B0BA5C176A113EB184A">
    <w:name w:val="9452C4A588FB4B0BA5C176A113EB184A"/>
  </w:style>
  <w:style w:type="paragraph" w:customStyle="1" w:styleId="26F6EBDB69EC41BE80AC6CBC3044ACDD">
    <w:name w:val="26F6EBDB69EC41BE80AC6CBC3044ACDD"/>
  </w:style>
  <w:style w:type="paragraph" w:customStyle="1" w:styleId="910B8A90410546A5AFB96C2708BBC52B">
    <w:name w:val="910B8A90410546A5AFB96C2708BBC52B"/>
  </w:style>
  <w:style w:type="paragraph" w:customStyle="1" w:styleId="8B22DA1D5DEC4EEBA5226D212A50F8B6">
    <w:name w:val="8B22DA1D5DEC4EEBA5226D212A50F8B6"/>
  </w:style>
  <w:style w:type="paragraph" w:customStyle="1" w:styleId="0B5683F9986A45F186A8039F75F548C2">
    <w:name w:val="0B5683F9986A45F186A8039F75F548C2"/>
  </w:style>
  <w:style w:type="paragraph" w:customStyle="1" w:styleId="33DDE5998C8542CF9B4D5B363B6C0017">
    <w:name w:val="33DDE5998C8542CF9B4D5B363B6C0017"/>
  </w:style>
  <w:style w:type="paragraph" w:customStyle="1" w:styleId="691392209FE74700AA66EBFC089BECBD">
    <w:name w:val="691392209FE74700AA66EBFC089BECBD"/>
  </w:style>
  <w:style w:type="paragraph" w:customStyle="1" w:styleId="544D1252D72D41C18959444B0F203A68">
    <w:name w:val="544D1252D72D41C18959444B0F203A68"/>
  </w:style>
  <w:style w:type="paragraph" w:customStyle="1" w:styleId="F4EFFEBCA4A94936B03D004FB8B91E4E">
    <w:name w:val="F4EFFEBCA4A94936B03D004FB8B91E4E"/>
  </w:style>
  <w:style w:type="paragraph" w:customStyle="1" w:styleId="012B33044D86415C9822FD5EA679236D">
    <w:name w:val="012B33044D86415C9822FD5EA679236D"/>
  </w:style>
  <w:style w:type="paragraph" w:customStyle="1" w:styleId="A3C29D239EFF4272983F7E1CB1727FF0">
    <w:name w:val="A3C29D239EFF4272983F7E1CB1727FF0"/>
  </w:style>
  <w:style w:type="paragraph" w:customStyle="1" w:styleId="F3AF354DBD5E430D82846A51EC94A0A7">
    <w:name w:val="F3AF354DBD5E430D82846A51EC94A0A7"/>
  </w:style>
  <w:style w:type="paragraph" w:customStyle="1" w:styleId="B607250374324E53A056E06B0DF14D17">
    <w:name w:val="B607250374324E53A056E06B0DF14D17"/>
  </w:style>
  <w:style w:type="paragraph" w:customStyle="1" w:styleId="8490EA1F827F40D49326CE2809461D6B">
    <w:name w:val="8490EA1F827F40D49326CE2809461D6B"/>
  </w:style>
  <w:style w:type="paragraph" w:customStyle="1" w:styleId="63CA05634210492C98C2B836A31ED8A6">
    <w:name w:val="63CA05634210492C98C2B836A31ED8A6"/>
  </w:style>
  <w:style w:type="paragraph" w:customStyle="1" w:styleId="F5AEDA7E92D8482289058AC488FC898A">
    <w:name w:val="F5AEDA7E92D8482289058AC488FC898A"/>
  </w:style>
  <w:style w:type="paragraph" w:customStyle="1" w:styleId="359B8884093E4A15AB10982BB3A56926">
    <w:name w:val="359B8884093E4A15AB10982BB3A56926"/>
  </w:style>
  <w:style w:type="paragraph" w:customStyle="1" w:styleId="18D8829A944D481697AA7EE9853126AD">
    <w:name w:val="18D8829A944D481697AA7EE9853126AD"/>
  </w:style>
  <w:style w:type="paragraph" w:customStyle="1" w:styleId="D1844E6B283C42839C67DB4FCE0A35A8">
    <w:name w:val="D1844E6B283C42839C67DB4FCE0A35A8"/>
  </w:style>
  <w:style w:type="paragraph" w:customStyle="1" w:styleId="D2EDEC25E4944F9E83D56172A3DE5825">
    <w:name w:val="D2EDEC25E4944F9E83D56172A3DE5825"/>
  </w:style>
  <w:style w:type="paragraph" w:customStyle="1" w:styleId="53D2E3D5ABB44B0DA7D904B14BDCB32B">
    <w:name w:val="53D2E3D5ABB44B0DA7D904B14BDCB32B"/>
  </w:style>
  <w:style w:type="character" w:styleId="PlaceholderText">
    <w:name w:val="Placeholder Text"/>
    <w:basedOn w:val="DefaultParagraphFont"/>
    <w:uiPriority w:val="99"/>
    <w:semiHidden/>
    <w:rsid w:val="00917ADC"/>
    <w:rPr>
      <w:color w:val="808080"/>
    </w:rPr>
  </w:style>
  <w:style w:type="table" w:styleId="TableGrid">
    <w:name w:val="Table Grid"/>
    <w:basedOn w:val="TableNormal"/>
    <w:uiPriority w:val="39"/>
    <w:rsid w:val="0015121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8B22DA1D5DEC4EEBA5226D212A50F8B61">
    <w:name w:val="8B22DA1D5DEC4EEBA5226D212A50F8B61"/>
    <w:rsid w:val="00151215"/>
    <w:pPr>
      <w:spacing w:after="0"/>
    </w:pPr>
    <w:rPr>
      <w:rFonts w:eastAsiaTheme="minorHAnsi"/>
      <w:sz w:val="18"/>
    </w:rPr>
  </w:style>
  <w:style w:type="paragraph" w:customStyle="1" w:styleId="0B5683F9986A45F186A8039F75F548C21">
    <w:name w:val="0B5683F9986A45F186A8039F75F548C21"/>
    <w:rsid w:val="00151215"/>
    <w:rPr>
      <w:rFonts w:eastAsiaTheme="minorHAnsi"/>
    </w:rPr>
  </w:style>
  <w:style w:type="paragraph" w:customStyle="1" w:styleId="33DDE5998C8542CF9B4D5B363B6C00171">
    <w:name w:val="33DDE5998C8542CF9B4D5B363B6C00171"/>
    <w:rsid w:val="00151215"/>
    <w:rPr>
      <w:rFonts w:eastAsiaTheme="minorHAnsi"/>
    </w:rPr>
  </w:style>
  <w:style w:type="paragraph" w:customStyle="1" w:styleId="F5AEDA7E92D8482289058AC488FC898A1">
    <w:name w:val="F5AEDA7E92D8482289058AC488FC898A1"/>
    <w:rsid w:val="00151215"/>
    <w:pPr>
      <w:spacing w:after="0" w:line="216" w:lineRule="auto"/>
    </w:pPr>
    <w:rPr>
      <w:rFonts w:eastAsiaTheme="minorHAnsi"/>
      <w:i/>
      <w:sz w:val="16"/>
    </w:rPr>
  </w:style>
  <w:style w:type="paragraph" w:customStyle="1" w:styleId="359B8884093E4A15AB10982BB3A569261">
    <w:name w:val="359B8884093E4A15AB10982BB3A569261"/>
    <w:rsid w:val="00151215"/>
    <w:pPr>
      <w:spacing w:after="0" w:line="216" w:lineRule="auto"/>
    </w:pPr>
    <w:rPr>
      <w:rFonts w:eastAsiaTheme="minorHAnsi"/>
      <w:i/>
      <w:sz w:val="16"/>
    </w:rPr>
  </w:style>
  <w:style w:type="paragraph" w:customStyle="1" w:styleId="18D8829A944D481697AA7EE9853126AD1">
    <w:name w:val="18D8829A944D481697AA7EE9853126AD1"/>
    <w:rsid w:val="00151215"/>
    <w:pPr>
      <w:spacing w:after="0" w:line="240" w:lineRule="auto"/>
    </w:pPr>
    <w:rPr>
      <w:rFonts w:eastAsiaTheme="minorHAnsi"/>
    </w:rPr>
  </w:style>
  <w:style w:type="character" w:customStyle="1" w:styleId="Heading1Char">
    <w:name w:val="Heading 1 Char"/>
    <w:basedOn w:val="DefaultParagraphFont"/>
    <w:link w:val="Heading1"/>
    <w:uiPriority w:val="9"/>
    <w:rsid w:val="00917ADC"/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n-GB"/>
    </w:rPr>
  </w:style>
  <w:style w:type="paragraph" w:customStyle="1" w:styleId="7964DB412D634F56BDFC066E5EBB88B0">
    <w:name w:val="7964DB412D634F56BDFC066E5EBB88B0"/>
    <w:rsid w:val="00151215"/>
    <w:rPr>
      <w:rFonts w:eastAsiaTheme="minorHAnsi"/>
    </w:rPr>
  </w:style>
  <w:style w:type="paragraph" w:customStyle="1" w:styleId="7964DB412D634F56BDFC066E5EBB88B01">
    <w:name w:val="7964DB412D634F56BDFC066E5EBB88B01"/>
    <w:rsid w:val="00151215"/>
    <w:rPr>
      <w:rFonts w:eastAsiaTheme="minorHAnsi"/>
    </w:rPr>
  </w:style>
  <w:style w:type="paragraph" w:customStyle="1" w:styleId="7964DB412D634F56BDFC066E5EBB88B02">
    <w:name w:val="7964DB412D634F56BDFC066E5EBB88B02"/>
    <w:rsid w:val="00151215"/>
    <w:rPr>
      <w:rFonts w:eastAsiaTheme="minorHAnsi"/>
    </w:rPr>
  </w:style>
  <w:style w:type="paragraph" w:customStyle="1" w:styleId="7964DB412D634F56BDFC066E5EBB88B03">
    <w:name w:val="7964DB412D634F56BDFC066E5EBB88B03"/>
    <w:rsid w:val="00A709DD"/>
    <w:rPr>
      <w:rFonts w:eastAsiaTheme="minorHAnsi"/>
    </w:rPr>
  </w:style>
  <w:style w:type="paragraph" w:customStyle="1" w:styleId="7964DB412D634F56BDFC066E5EBB88B04">
    <w:name w:val="7964DB412D634F56BDFC066E5EBB88B04"/>
    <w:rsid w:val="00A709DD"/>
    <w:rPr>
      <w:rFonts w:eastAsiaTheme="minorHAnsi"/>
    </w:rPr>
  </w:style>
  <w:style w:type="paragraph" w:customStyle="1" w:styleId="7964DB412D634F56BDFC066E5EBB88B05">
    <w:name w:val="7964DB412D634F56BDFC066E5EBB88B05"/>
    <w:rsid w:val="00A709DD"/>
    <w:rPr>
      <w:rFonts w:eastAsiaTheme="minorHAnsi"/>
    </w:rPr>
  </w:style>
  <w:style w:type="paragraph" w:customStyle="1" w:styleId="053E76FE4DCB4967B8022FE712DB72C1">
    <w:name w:val="053E76FE4DCB4967B8022FE712DB72C1"/>
    <w:rsid w:val="00A709DD"/>
  </w:style>
  <w:style w:type="paragraph" w:customStyle="1" w:styleId="9FF30C8CA2014B94A97F3951ED9A56CD">
    <w:name w:val="9FF30C8CA2014B94A97F3951ED9A56CD"/>
    <w:rsid w:val="00A709DD"/>
  </w:style>
  <w:style w:type="paragraph" w:customStyle="1" w:styleId="0668689A94B541B3A7EE72792DB2D3EB">
    <w:name w:val="0668689A94B541B3A7EE72792DB2D3EB"/>
    <w:rsid w:val="00A709DD"/>
  </w:style>
  <w:style w:type="paragraph" w:customStyle="1" w:styleId="CC656AD376EE40518DF973FC1A1B1E7F">
    <w:name w:val="CC656AD376EE40518DF973FC1A1B1E7F"/>
    <w:rsid w:val="00A709DD"/>
  </w:style>
  <w:style w:type="paragraph" w:customStyle="1" w:styleId="523930A3B19140CF9ACE82C8FACCB133">
    <w:name w:val="523930A3B19140CF9ACE82C8FACCB133"/>
    <w:rsid w:val="00A709DD"/>
  </w:style>
  <w:style w:type="paragraph" w:customStyle="1" w:styleId="7B283BFA2D354B17A6E23103F7BD7011">
    <w:name w:val="7B283BFA2D354B17A6E23103F7BD7011"/>
    <w:rsid w:val="00A709DD"/>
  </w:style>
  <w:style w:type="paragraph" w:customStyle="1" w:styleId="8158A6496A3E4C29B050C085649C99D4">
    <w:name w:val="8158A6496A3E4C29B050C085649C99D4"/>
    <w:rsid w:val="00A709DD"/>
  </w:style>
  <w:style w:type="paragraph" w:customStyle="1" w:styleId="61DEF9DD1A644C1B9B36BCF8FA894B2D">
    <w:name w:val="61DEF9DD1A644C1B9B36BCF8FA894B2D"/>
    <w:rsid w:val="00A709DD"/>
  </w:style>
  <w:style w:type="paragraph" w:customStyle="1" w:styleId="686C59983B2741128C26DAA9C486A9BE">
    <w:name w:val="686C59983B2741128C26DAA9C486A9BE"/>
    <w:rsid w:val="00A709DD"/>
  </w:style>
  <w:style w:type="paragraph" w:customStyle="1" w:styleId="4C4D52213544431FAC60B53247F2AC88">
    <w:name w:val="4C4D52213544431FAC60B53247F2AC88"/>
    <w:rsid w:val="00A709DD"/>
  </w:style>
  <w:style w:type="paragraph" w:customStyle="1" w:styleId="A9D4B10B62884AADA70CF41A6E532700">
    <w:name w:val="A9D4B10B62884AADA70CF41A6E532700"/>
    <w:rsid w:val="00A709DD"/>
  </w:style>
  <w:style w:type="paragraph" w:customStyle="1" w:styleId="467FC6E76F004B2299AFCCA50313EC80">
    <w:name w:val="467FC6E76F004B2299AFCCA50313EC80"/>
    <w:rsid w:val="00A709DD"/>
  </w:style>
  <w:style w:type="paragraph" w:customStyle="1" w:styleId="4C4D52213544431FAC60B53247F2AC881">
    <w:name w:val="4C4D52213544431FAC60B53247F2AC881"/>
    <w:rsid w:val="00A709DD"/>
    <w:rPr>
      <w:rFonts w:eastAsiaTheme="minorHAnsi"/>
    </w:rPr>
  </w:style>
  <w:style w:type="paragraph" w:customStyle="1" w:styleId="D4CAF17D373047FB825ACC1AC9B92FAD">
    <w:name w:val="D4CAF17D373047FB825ACC1AC9B92FAD"/>
    <w:rsid w:val="00A709DD"/>
  </w:style>
  <w:style w:type="paragraph" w:customStyle="1" w:styleId="98BA4330183942429148A817E33D8ED8">
    <w:name w:val="98BA4330183942429148A817E33D8ED8"/>
    <w:rsid w:val="00A709DD"/>
  </w:style>
  <w:style w:type="paragraph" w:customStyle="1" w:styleId="A903B17FB59F464D9CDA815216981A3B">
    <w:name w:val="A903B17FB59F464D9CDA815216981A3B"/>
    <w:rsid w:val="00A709DD"/>
  </w:style>
  <w:style w:type="paragraph" w:customStyle="1" w:styleId="E9BBE08458B44530B9791BC337C95C94">
    <w:name w:val="E9BBE08458B44530B9791BC337C95C94"/>
    <w:rsid w:val="00A709DD"/>
  </w:style>
  <w:style w:type="paragraph" w:customStyle="1" w:styleId="562CD7F97387448A9AE20E3058019948">
    <w:name w:val="562CD7F97387448A9AE20E3058019948"/>
    <w:rsid w:val="00A709DD"/>
  </w:style>
  <w:style w:type="paragraph" w:customStyle="1" w:styleId="D4CAF17D373047FB825ACC1AC9B92FAD1">
    <w:name w:val="D4CAF17D373047FB825ACC1AC9B92FAD1"/>
    <w:rsid w:val="00A709DD"/>
    <w:rPr>
      <w:rFonts w:eastAsiaTheme="minorHAnsi"/>
    </w:rPr>
  </w:style>
  <w:style w:type="paragraph" w:customStyle="1" w:styleId="D4CAF17D373047FB825ACC1AC9B92FAD2">
    <w:name w:val="D4CAF17D373047FB825ACC1AC9B92FAD2"/>
    <w:rsid w:val="00B56393"/>
    <w:rPr>
      <w:rFonts w:eastAsiaTheme="minorHAnsi"/>
    </w:rPr>
  </w:style>
  <w:style w:type="paragraph" w:customStyle="1" w:styleId="D4CAF17D373047FB825ACC1AC9B92FAD3">
    <w:name w:val="D4CAF17D373047FB825ACC1AC9B92FAD3"/>
    <w:rsid w:val="006B2E8F"/>
    <w:rPr>
      <w:rFonts w:eastAsiaTheme="minorHAnsi"/>
    </w:rPr>
  </w:style>
  <w:style w:type="paragraph" w:customStyle="1" w:styleId="6EF45238BFEE4BFEA4BB5DBE9368E5DB1">
    <w:name w:val="6EF45238BFEE4BFEA4BB5DBE9368E5DB1"/>
    <w:rsid w:val="00917ADC"/>
    <w:pPr>
      <w:spacing w:after="0" w:line="560" w:lineRule="exact"/>
    </w:pPr>
    <w:rPr>
      <w:rFonts w:asciiTheme="majorHAnsi" w:eastAsia="Times New Roman" w:hAnsiTheme="majorHAnsi" w:cs="Times New Roman"/>
      <w:b/>
      <w:bCs/>
      <w:color w:val="FFFFFF"/>
      <w:sz w:val="60"/>
      <w:szCs w:val="60"/>
      <w:lang w:val="en-GB"/>
    </w:rPr>
  </w:style>
  <w:style w:type="paragraph" w:customStyle="1" w:styleId="D4CAF17D373047FB825ACC1AC9B92FAD4">
    <w:name w:val="D4CAF17D373047FB825ACC1AC9B92FAD4"/>
    <w:rsid w:val="00917ADC"/>
    <w:rPr>
      <w:rFonts w:eastAsiaTheme="minorHAnsi"/>
      <w:lang w:val="en-GB"/>
    </w:rPr>
  </w:style>
  <w:style w:type="paragraph" w:customStyle="1" w:styleId="58DB3D4A0D1640E4889FC8D338339654">
    <w:name w:val="58DB3D4A0D1640E4889FC8D338339654"/>
    <w:rsid w:val="00917AD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n-GB"/>
    </w:rPr>
  </w:style>
  <w:style w:type="paragraph" w:customStyle="1" w:styleId="98BA4330183942429148A817E33D8ED81">
    <w:name w:val="98BA4330183942429148A817E33D8ED81"/>
    <w:rsid w:val="00917AD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n-GB"/>
    </w:rPr>
  </w:style>
  <w:style w:type="paragraph" w:customStyle="1" w:styleId="A903B17FB59F464D9CDA815216981A3B1">
    <w:name w:val="A903B17FB59F464D9CDA815216981A3B1"/>
    <w:rsid w:val="00917AD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n-GB"/>
    </w:rPr>
  </w:style>
  <w:style w:type="paragraph" w:customStyle="1" w:styleId="E9BBE08458B44530B9791BC337C95C941">
    <w:name w:val="E9BBE08458B44530B9791BC337C95C941"/>
    <w:rsid w:val="00917AD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n-GB"/>
    </w:rPr>
  </w:style>
  <w:style w:type="paragraph" w:customStyle="1" w:styleId="562CD7F97387448A9AE20E30580199481">
    <w:name w:val="562CD7F97387448A9AE20E30580199481"/>
    <w:rsid w:val="00917AD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n-GB"/>
    </w:rPr>
  </w:style>
  <w:style w:type="paragraph" w:customStyle="1" w:styleId="20AB5B24E9584792B49944FD3CC6BB91">
    <w:name w:val="20AB5B24E9584792B49944FD3CC6BB91"/>
    <w:rsid w:val="00917ADC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EAF231A3E79B472E8D1A5EF1A12A1422">
    <w:name w:val="EAF231A3E79B472E8D1A5EF1A12A1422"/>
    <w:rsid w:val="00917ADC"/>
    <w:pPr>
      <w:spacing w:after="0" w:line="240" w:lineRule="auto"/>
    </w:pPr>
    <w:rPr>
      <w:rFonts w:eastAsiaTheme="minorHAnsi"/>
      <w:color w:val="FFFFFF" w:themeColor="background1"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FEE9AA3-D1A8-49BE-AC59-E40D75C171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51E967-96BF-4A75-A9EA-249780146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B1EE5D-FFB1-4FE7-A443-C97BA39F48E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30T09:25:00Z</dcterms:created>
  <dcterms:modified xsi:type="dcterms:W3CDTF">2019-05-30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